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4B7F" w:rsidRPr="004B4B42" w:rsidRDefault="006259AA" w:rsidP="004B4B42">
      <w:pPr>
        <w:pStyle w:val="FirstParagraph"/>
        <w:ind w:left="-284" w:right="-421"/>
        <w:jc w:val="center"/>
        <w:rPr>
          <w:b/>
          <w:bCs/>
          <w:sz w:val="32"/>
        </w:rPr>
      </w:pPr>
      <w:r w:rsidRPr="004B4B42">
        <w:rPr>
          <w:b/>
          <w:bCs/>
          <w:sz w:val="32"/>
        </w:rPr>
        <w:t>DevOps Learning Report</w:t>
      </w:r>
      <w:r w:rsidR="00521CAF">
        <w:rPr>
          <w:b/>
          <w:bCs/>
          <w:sz w:val="32"/>
        </w:rPr>
        <w:t xml:space="preserve"> – GIT, GITHHUB, CI/CD WITH JENKINS.</w:t>
      </w:r>
    </w:p>
    <w:p w:rsidR="004B4B42" w:rsidRDefault="00521CAF" w:rsidP="004B4B42">
      <w:pPr>
        <w:pStyle w:val="FirstParagraph"/>
        <w:ind w:left="-284" w:right="-421"/>
        <w:jc w:val="center"/>
      </w:pPr>
      <w:r>
        <w:rPr>
          <w:i/>
          <w:iCs/>
        </w:rPr>
        <w:t>By Shiv</w:t>
      </w:r>
      <w:r w:rsidR="004B4B42">
        <w:rPr>
          <w:i/>
          <w:iCs/>
        </w:rPr>
        <w:t>Kumar</w:t>
      </w: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521CAF" w:rsidRDefault="00521CAF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4B4B42" w:rsidRDefault="004B4B42" w:rsidP="00521CAF">
      <w:pPr>
        <w:pStyle w:val="Heading1"/>
        <w:ind w:left="-284"/>
      </w:pPr>
      <w:bookmarkStart w:id="0" w:name="_Toc201367702"/>
      <w:r>
        <w:t>SYNOPSIS</w:t>
      </w:r>
      <w:bookmarkEnd w:id="0"/>
    </w:p>
    <w:p w:rsidR="004B4B42" w:rsidRDefault="004B4B42" w:rsidP="004B4B42">
      <w:pPr>
        <w:pStyle w:val="FirstParagraph"/>
        <w:spacing w:before="0" w:after="0"/>
        <w:ind w:left="-284" w:right="-421"/>
        <w:rPr>
          <w:i/>
          <w:iCs/>
        </w:rPr>
      </w:pPr>
    </w:p>
    <w:p w:rsidR="004B4B42" w:rsidRDefault="00E74B7F" w:rsidP="004B4B42">
      <w:pPr>
        <w:pStyle w:val="FirstParagraph"/>
        <w:spacing w:after="0"/>
        <w:ind w:left="-284" w:right="-421"/>
        <w:rPr>
          <w:i/>
          <w:iCs/>
        </w:rPr>
      </w:pPr>
      <w:r>
        <w:rPr>
          <w:i/>
          <w:iCs/>
        </w:rPr>
        <w:t xml:space="preserve">This report documents my complete hands-on DevOps journey from </w:t>
      </w:r>
      <w:r w:rsidRPr="004B4B42">
        <w:rPr>
          <w:b/>
          <w:i/>
          <w:iCs/>
        </w:rPr>
        <w:t>Git to Jenkins Pipelines</w:t>
      </w:r>
      <w:r>
        <w:rPr>
          <w:i/>
          <w:iCs/>
        </w:rPr>
        <w:t>, learning 4 different way of setting up Jenkins and with</w:t>
      </w:r>
      <w:r w:rsidR="004B4B42">
        <w:rPr>
          <w:i/>
          <w:iCs/>
        </w:rPr>
        <w:t>in</w:t>
      </w:r>
      <w:r>
        <w:rPr>
          <w:i/>
          <w:iCs/>
        </w:rPr>
        <w:t xml:space="preserve"> each approach of installation, </w:t>
      </w:r>
      <w:r w:rsidR="004B4B42">
        <w:rPr>
          <w:i/>
          <w:iCs/>
        </w:rPr>
        <w:t>we are exploring further concepts like</w:t>
      </w:r>
    </w:p>
    <w:p w:rsidR="004B4B42" w:rsidRPr="004B4B42" w:rsidRDefault="004B4B42" w:rsidP="001E6520">
      <w:pPr>
        <w:pStyle w:val="FirstParagraph"/>
        <w:numPr>
          <w:ilvl w:val="0"/>
          <w:numId w:val="7"/>
        </w:numPr>
        <w:spacing w:after="0"/>
        <w:ind w:left="426" w:right="-421"/>
      </w:pPr>
      <w:r w:rsidRPr="004B4B42">
        <w:rPr>
          <w:i/>
          <w:iCs/>
        </w:rPr>
        <w:t>Spring Boot Application CI Pipeline with Maven &amp; Jenkins</w:t>
      </w:r>
      <w:r>
        <w:rPr>
          <w:i/>
          <w:iCs/>
        </w:rPr>
        <w:t xml:space="preserve"> – via Project</w:t>
      </w:r>
    </w:p>
    <w:p w:rsidR="004B4B42" w:rsidRPr="004B4B42" w:rsidRDefault="00521CAF" w:rsidP="001E6520">
      <w:pPr>
        <w:pStyle w:val="FirstParagraph"/>
        <w:numPr>
          <w:ilvl w:val="0"/>
          <w:numId w:val="7"/>
        </w:numPr>
        <w:spacing w:after="0"/>
        <w:ind w:left="426" w:right="-421"/>
      </w:pPr>
      <w:r>
        <w:rPr>
          <w:i/>
          <w:iCs/>
        </w:rPr>
        <w:t>U</w:t>
      </w:r>
      <w:r w:rsidR="004B4B42">
        <w:rPr>
          <w:i/>
          <w:iCs/>
        </w:rPr>
        <w:t>nderstanding the functionality of CI by Pipeline Job</w:t>
      </w:r>
    </w:p>
    <w:p w:rsidR="004B4B42" w:rsidRDefault="00E74B7F" w:rsidP="001E6520">
      <w:pPr>
        <w:pStyle w:val="FirstParagraph"/>
        <w:numPr>
          <w:ilvl w:val="0"/>
          <w:numId w:val="7"/>
        </w:numPr>
        <w:spacing w:after="0"/>
        <w:ind w:left="426" w:right="-421"/>
      </w:pPr>
      <w:r>
        <w:rPr>
          <w:i/>
          <w:iCs/>
        </w:rPr>
        <w:t>Master-Slave setups.</w:t>
      </w:r>
    </w:p>
    <w:p w:rsidR="004B4B42" w:rsidRDefault="004B4B42" w:rsidP="004B4B42">
      <w:pPr>
        <w:ind w:left="-284" w:right="-421"/>
      </w:pPr>
      <w:r>
        <w:br w:type="page"/>
      </w:r>
    </w:p>
    <w:p w:rsidR="004B4B42" w:rsidRDefault="008C6FC8" w:rsidP="004B4B42">
      <w:pPr>
        <w:ind w:left="-284" w:right="-421"/>
      </w:pPr>
      <w:r>
        <w:lastRenderedPageBreak/>
        <w:pict>
          <v:rect id="_x0000_i1025" style="width:0;height:1.5pt" o:hralign="center" o:hrstd="t" o:hr="t"/>
        </w:pic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7881481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B4B42" w:rsidRDefault="004B4B42" w:rsidP="004B4B42">
          <w:pPr>
            <w:pStyle w:val="TOCHeading"/>
            <w:ind w:left="-284" w:right="-421"/>
          </w:pPr>
          <w:r>
            <w:t>Contents</w:t>
          </w:r>
        </w:p>
        <w:p w:rsidR="00521CAF" w:rsidRDefault="004B4B42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4B4B42">
            <w:rPr>
              <w:b/>
              <w:bCs/>
              <w:noProof/>
            </w:rPr>
            <w:fldChar w:fldCharType="begin"/>
          </w:r>
          <w:r w:rsidRPr="004B4B42">
            <w:rPr>
              <w:b/>
              <w:bCs/>
              <w:noProof/>
            </w:rPr>
            <w:instrText xml:space="preserve"> TOC \o "1-3" \h \z \u </w:instrText>
          </w:r>
          <w:r w:rsidRPr="004B4B42">
            <w:rPr>
              <w:b/>
              <w:bCs/>
              <w:noProof/>
            </w:rPr>
            <w:fldChar w:fldCharType="separate"/>
          </w:r>
          <w:hyperlink w:anchor="_Toc201367702" w:history="1">
            <w:r w:rsidR="00521CAF" w:rsidRPr="00E2799A">
              <w:rPr>
                <w:rStyle w:val="Hyperlink"/>
                <w:noProof/>
              </w:rPr>
              <w:t>SYNOPSIS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2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1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3" w:history="1">
            <w:r w:rsidR="00521CAF" w:rsidRPr="00E2799A">
              <w:rPr>
                <w:rStyle w:val="Hyperlink"/>
                <w:b/>
                <w:bCs/>
                <w:noProof/>
              </w:rPr>
              <w:t>1. Introduction to DevOps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3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3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4" w:history="1">
            <w:r w:rsidR="00521CAF" w:rsidRPr="00E2799A">
              <w:rPr>
                <w:rStyle w:val="Hyperlink"/>
                <w:b/>
                <w:bCs/>
                <w:noProof/>
              </w:rPr>
              <w:t>2. Git &amp; GitHub (Day 1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4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3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5" w:history="1">
            <w:r w:rsidR="00521CAF" w:rsidRPr="00E2799A">
              <w:rPr>
                <w:rStyle w:val="Hyperlink"/>
                <w:b/>
                <w:bCs/>
                <w:noProof/>
              </w:rPr>
              <w:t>3. Version Control Systems &amp; Java Setup (Day 2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5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9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6" w:history="1">
            <w:r w:rsidR="00521CAF" w:rsidRPr="00E2799A">
              <w:rPr>
                <w:rStyle w:val="Hyperlink"/>
                <w:b/>
                <w:bCs/>
                <w:noProof/>
              </w:rPr>
              <w:t>4. Continuous itegration CI with Jenkins (Day 3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6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10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7" w:history="1">
            <w:r w:rsidR="00521CAF" w:rsidRPr="00E2799A">
              <w:rPr>
                <w:rStyle w:val="Hyperlink"/>
                <w:b/>
                <w:bCs/>
                <w:noProof/>
              </w:rPr>
              <w:t>5. Jenkins Java Continuous Integration CI (Day 4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7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21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8" w:history="1">
            <w:r w:rsidR="00521CAF" w:rsidRPr="00E2799A">
              <w:rPr>
                <w:rStyle w:val="Hyperlink"/>
                <w:b/>
                <w:bCs/>
                <w:noProof/>
              </w:rPr>
              <w:t>6. Jenkins Setup as developer/devops - using WAR file Deployment (Oracle - Day 4 Contd.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8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33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09" w:history="1">
            <w:r w:rsidR="00521CAF" w:rsidRPr="00E2799A">
              <w:rPr>
                <w:rStyle w:val="Hyperlink"/>
                <w:b/>
                <w:bCs/>
                <w:noProof/>
              </w:rPr>
              <w:t>7. Project 1 – Java Spring Boot Application CI Pipeline with Maven &amp; Jenkins (Day 5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09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34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10" w:history="1">
            <w:r w:rsidR="00521CAF" w:rsidRPr="00E2799A">
              <w:rPr>
                <w:rStyle w:val="Hyperlink"/>
                <w:b/>
                <w:bCs/>
                <w:noProof/>
              </w:rPr>
              <w:t>8. Setup Jenkins with dockerised container (Approach 3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10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47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11" w:history="1">
            <w:r w:rsidR="00521CAF" w:rsidRPr="00E2799A">
              <w:rPr>
                <w:rStyle w:val="Hyperlink"/>
                <w:b/>
                <w:bCs/>
                <w:noProof/>
              </w:rPr>
              <w:t>9. Jenkins by Windows desktop installer [end user approach] (Approach 4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11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61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521CAF" w:rsidRDefault="008C6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201367712" w:history="1">
            <w:r w:rsidR="00521CAF" w:rsidRPr="00E2799A">
              <w:rPr>
                <w:rStyle w:val="Hyperlink"/>
                <w:b/>
                <w:bCs/>
                <w:noProof/>
              </w:rPr>
              <w:t>10. Master-Slave Configuration Setup in Jenkin (Day 6)</w:t>
            </w:r>
            <w:r w:rsidR="00521CAF">
              <w:rPr>
                <w:noProof/>
                <w:webHidden/>
              </w:rPr>
              <w:tab/>
            </w:r>
            <w:r w:rsidR="00521CAF">
              <w:rPr>
                <w:noProof/>
                <w:webHidden/>
              </w:rPr>
              <w:fldChar w:fldCharType="begin"/>
            </w:r>
            <w:r w:rsidR="00521CAF">
              <w:rPr>
                <w:noProof/>
                <w:webHidden/>
              </w:rPr>
              <w:instrText xml:space="preserve"> PAGEREF _Toc201367712 \h </w:instrText>
            </w:r>
            <w:r w:rsidR="00521CAF">
              <w:rPr>
                <w:noProof/>
                <w:webHidden/>
              </w:rPr>
            </w:r>
            <w:r w:rsidR="00521CAF">
              <w:rPr>
                <w:noProof/>
                <w:webHidden/>
              </w:rPr>
              <w:fldChar w:fldCharType="separate"/>
            </w:r>
            <w:r w:rsidR="00521CAF">
              <w:rPr>
                <w:noProof/>
                <w:webHidden/>
              </w:rPr>
              <w:t>63</w:t>
            </w:r>
            <w:r w:rsidR="00521CAF">
              <w:rPr>
                <w:noProof/>
                <w:webHidden/>
              </w:rPr>
              <w:fldChar w:fldCharType="end"/>
            </w:r>
          </w:hyperlink>
        </w:p>
        <w:p w:rsidR="004B4B42" w:rsidRPr="004B4B42" w:rsidRDefault="004B4B42" w:rsidP="004B4B42">
          <w:pPr>
            <w:spacing w:before="240"/>
            <w:ind w:left="-284" w:right="-421"/>
            <w:rPr>
              <w:b/>
            </w:rPr>
          </w:pPr>
          <w:r w:rsidRPr="004B4B42">
            <w:rPr>
              <w:b/>
              <w:bCs/>
              <w:noProof/>
            </w:rPr>
            <w:fldChar w:fldCharType="end"/>
          </w:r>
        </w:p>
      </w:sdtContent>
    </w:sdt>
    <w:p w:rsidR="004B4B42" w:rsidRDefault="004B4B42" w:rsidP="004B4B42">
      <w:pPr>
        <w:ind w:left="-284" w:right="-421"/>
      </w:pPr>
    </w:p>
    <w:p w:rsidR="00094D00" w:rsidRDefault="00094D00" w:rsidP="004B4B42">
      <w:pPr>
        <w:ind w:left="-284" w:right="-421"/>
      </w:pPr>
    </w:p>
    <w:p w:rsidR="004B4B42" w:rsidRDefault="004B4B42" w:rsidP="004B4B42">
      <w:pPr>
        <w:ind w:left="-284" w:right="-421"/>
      </w:pPr>
      <w:bookmarkStart w:id="1" w:name="table-of-contents"/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26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2" w:name="_Toc201367703"/>
      <w:bookmarkStart w:id="3" w:name="introduction-to-devops"/>
      <w:bookmarkEnd w:id="1"/>
      <w:r>
        <w:rPr>
          <w:b/>
          <w:bCs/>
        </w:rPr>
        <w:t>1. Introduction to DevOps</w:t>
      </w:r>
      <w:bookmarkEnd w:id="2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Definition:</w:t>
      </w:r>
      <w:r>
        <w:t xml:space="preserve"> DevOps is a combination of development (Dev) and operations (Ops) practices that aims to shorten the software development life cycle and deliver high-quality software continuously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Basic Knowledge Required:</w:t>
      </w:r>
      <w:r>
        <w:t xml:space="preserve"> Understanding of version control, continuous integration, scripting, cloud infrastructure, and automation tools.</w:t>
      </w:r>
    </w:p>
    <w:p w:rsidR="00094D00" w:rsidRDefault="008C6FC8" w:rsidP="004B4B42">
      <w:pPr>
        <w:ind w:left="-284" w:right="-421"/>
      </w:pPr>
      <w:r>
        <w:pict>
          <v:rect id="_x0000_i1027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  <w:rPr>
          <w:b/>
          <w:bCs/>
        </w:rPr>
      </w:pPr>
      <w:bookmarkStart w:id="4" w:name="_Toc201367704"/>
      <w:bookmarkStart w:id="5" w:name="git-github-day-1"/>
      <w:bookmarkEnd w:id="3"/>
      <w:r>
        <w:rPr>
          <w:b/>
          <w:bCs/>
        </w:rPr>
        <w:t>2. Git &amp; GitHub (Day 1)</w:t>
      </w:r>
      <w:bookmarkEnd w:id="4"/>
    </w:p>
    <w:p w:rsidR="009A59CA" w:rsidRDefault="009A59CA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2620" cy="32232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59CA" w:rsidRDefault="009A59CA" w:rsidP="004B4B42">
      <w:pPr>
        <w:spacing w:after="0"/>
        <w:ind w:left="-284" w:right="-421"/>
      </w:pPr>
    </w:p>
    <w:p w:rsidR="009A59CA" w:rsidRDefault="009A59CA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2620" cy="32232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5730240" cy="322326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59CA" w:rsidRDefault="009A59CA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30240" cy="32232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30240" cy="32232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730240" cy="32232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30240" cy="32232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59CA" w:rsidRPr="009A59CA" w:rsidRDefault="009A59CA" w:rsidP="004B4B42">
      <w:pPr>
        <w:pStyle w:val="BodyText"/>
        <w:ind w:left="-284" w:right="-421"/>
      </w:pP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Git:</w:t>
      </w:r>
      <w:r>
        <w:t xml:space="preserve"> A distributed version control system used to track code changes. </w:t>
      </w:r>
      <w:r>
        <w:rPr>
          <w:b/>
          <w:bCs/>
        </w:rPr>
        <w:t>GitHub:</w:t>
      </w:r>
      <w:r>
        <w:t xml:space="preserve"> A web-based hosting service for version control using Git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Git Workflow:</w:t>
      </w:r>
      <w:r>
        <w:t xml:space="preserve"> Working Directory → Staging Area → Local Repository → Remote Repository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Tools Installed:</w:t>
      </w:r>
      <w:r>
        <w:br/>
      </w:r>
      <w:r>
        <w:rPr>
          <w:b/>
          <w:bCs/>
        </w:rPr>
        <w:t>1. Git for Windows</w:t>
      </w:r>
      <w:r>
        <w:t xml:space="preserve"> </w:t>
      </w:r>
      <w:r>
        <w:rPr>
          <w:i/>
          <w:iCs/>
        </w:rPr>
        <w:t>(Used to execute Git commands via Git Bash)</w:t>
      </w:r>
    </w:p>
    <w:p w:rsidR="009A59CA" w:rsidRDefault="006259AA" w:rsidP="004B4B42">
      <w:pPr>
        <w:spacing w:after="0"/>
        <w:ind w:left="-284" w:right="-421"/>
      </w:pPr>
      <w:r>
        <w:rPr>
          <w:b/>
          <w:bCs/>
        </w:rPr>
        <w:t>Practical 1:</w:t>
      </w:r>
      <w:r>
        <w:t xml:space="preserve"> </w:t>
      </w:r>
      <w:r>
        <w:rPr>
          <w:i/>
          <w:iCs/>
        </w:rPr>
        <w:t>Push code to GitHub using Git Bash</w:t>
      </w:r>
      <w:r w:rsidR="009A59CA">
        <w:rPr>
          <w:i/>
          <w:iCs/>
        </w:rPr>
        <w:t xml:space="preserve">. </w:t>
      </w:r>
      <w:r w:rsidR="009A59CA">
        <w:t xml:space="preserve">First time creation of git repository 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Steps:</w:t>
      </w:r>
      <w:r>
        <w:t xml:space="preserve"> ➤ Configure Git identity</w:t>
      </w:r>
      <w:r>
        <w:br/>
        <w:t>➤ Initialize repo</w:t>
      </w:r>
      <w:r>
        <w:br/>
      </w:r>
      <w:r>
        <w:lastRenderedPageBreak/>
        <w:t>➤ Add README</w:t>
      </w:r>
      <w:r>
        <w:br/>
        <w:t>➤ Commit</w:t>
      </w:r>
      <w:r>
        <w:br/>
        <w:t>➤ Add remote origin</w:t>
      </w:r>
      <w:r>
        <w:br/>
        <w:t>➤ Push to GitHub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</w:pPr>
      <w:r>
        <w:rPr>
          <w:rStyle w:val="FunctionTok"/>
        </w:rPr>
        <w:t>git</w:t>
      </w:r>
      <w:r>
        <w:rPr>
          <w:rStyle w:val="NormalTok"/>
        </w:rPr>
        <w:t xml:space="preserve"> config </w:t>
      </w:r>
      <w:r>
        <w:rPr>
          <w:rStyle w:val="AttributeTok"/>
        </w:rPr>
        <w:t>--global</w:t>
      </w:r>
      <w:r>
        <w:rPr>
          <w:rStyle w:val="NormalTok"/>
        </w:rPr>
        <w:t xml:space="preserve"> user.name </w:t>
      </w:r>
      <w:r>
        <w:rPr>
          <w:rStyle w:val="StringTok"/>
        </w:rPr>
        <w:t>"Shiv Kumar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nfig </w:t>
      </w:r>
      <w:r>
        <w:rPr>
          <w:rStyle w:val="AttributeTok"/>
        </w:rPr>
        <w:t>--global</w:t>
      </w:r>
      <w:r>
        <w:rPr>
          <w:rStyle w:val="NormalTok"/>
        </w:rPr>
        <w:t xml:space="preserve"> user.email shivkumarvrd@gmail.com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# firstrepo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READ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first commit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remote add origin https://github.com/ShivK8431/firstrepo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Note:</w:t>
      </w:r>
      <w:r>
        <w:t xml:space="preserve"> Execute code one by one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Practical 2:</w:t>
      </w:r>
      <w:r>
        <w:t xml:space="preserve"> </w:t>
      </w:r>
      <w:r>
        <w:rPr>
          <w:i/>
          <w:iCs/>
        </w:rPr>
        <w:t>Add and commit new files</w:t>
      </w:r>
      <w:r>
        <w:br/>
      </w: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</w:pPr>
      <w:r>
        <w:rPr>
          <w:rStyle w:val="FunctionTok"/>
        </w:rPr>
        <w:t>git</w:t>
      </w:r>
      <w:r>
        <w:rPr>
          <w:rStyle w:val="NormalTok"/>
        </w:rPr>
        <w:t xml:space="preserve"> add </w:t>
      </w:r>
      <w:r>
        <w:rPr>
          <w:rStyle w:val="PreprocessorTok"/>
        </w:rPr>
        <w:t>*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status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Add new file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Learned:</w:t>
      </w:r>
    </w:p>
    <w:p w:rsidR="00094D00" w:rsidRDefault="006259AA" w:rsidP="004B4B42">
      <w:pPr>
        <w:pStyle w:val="Compact"/>
        <w:numPr>
          <w:ilvl w:val="0"/>
          <w:numId w:val="3"/>
        </w:numPr>
        <w:ind w:left="-284" w:right="-421"/>
      </w:pPr>
      <w:r>
        <w:rPr>
          <w:b/>
          <w:bCs/>
        </w:rPr>
        <w:t>git init</w:t>
      </w:r>
      <w:r>
        <w:t>: Initializes a git repo.</w:t>
      </w:r>
    </w:p>
    <w:p w:rsidR="00094D00" w:rsidRDefault="006259AA" w:rsidP="004B4B42">
      <w:pPr>
        <w:pStyle w:val="Compact"/>
        <w:numPr>
          <w:ilvl w:val="0"/>
          <w:numId w:val="3"/>
        </w:numPr>
        <w:ind w:left="-284" w:right="-421"/>
      </w:pPr>
      <w:r>
        <w:rPr>
          <w:b/>
          <w:bCs/>
        </w:rPr>
        <w:t>git add</w:t>
      </w:r>
      <w:r>
        <w:t>: Stages files.</w:t>
      </w:r>
    </w:p>
    <w:p w:rsidR="00094D00" w:rsidRDefault="006259AA" w:rsidP="004B4B42">
      <w:pPr>
        <w:pStyle w:val="Compact"/>
        <w:numPr>
          <w:ilvl w:val="0"/>
          <w:numId w:val="3"/>
        </w:numPr>
        <w:ind w:left="-284" w:right="-421"/>
      </w:pPr>
      <w:r>
        <w:rPr>
          <w:b/>
          <w:bCs/>
        </w:rPr>
        <w:t>git commit</w:t>
      </w:r>
      <w:r>
        <w:t>: Saves changes.</w:t>
      </w:r>
    </w:p>
    <w:p w:rsidR="00094D00" w:rsidRDefault="006259AA" w:rsidP="004B4B42">
      <w:pPr>
        <w:pStyle w:val="Compact"/>
        <w:numPr>
          <w:ilvl w:val="0"/>
          <w:numId w:val="3"/>
        </w:numPr>
        <w:ind w:left="-284" w:right="-421"/>
      </w:pPr>
      <w:r>
        <w:rPr>
          <w:b/>
          <w:bCs/>
        </w:rPr>
        <w:t>git push</w:t>
      </w:r>
      <w:r>
        <w:t>: Sends local repo to remote.</w:t>
      </w:r>
    </w:p>
    <w:p w:rsidR="00094D00" w:rsidRDefault="006259AA" w:rsidP="004B4B42">
      <w:pPr>
        <w:pStyle w:val="Compact"/>
        <w:numPr>
          <w:ilvl w:val="0"/>
          <w:numId w:val="3"/>
        </w:numPr>
        <w:ind w:left="-284" w:right="-421"/>
      </w:pPr>
      <w:r>
        <w:rPr>
          <w:b/>
          <w:bCs/>
        </w:rPr>
        <w:t>git pull</w:t>
      </w:r>
      <w:r>
        <w:t>: Fetches and merges changes.</w:t>
      </w:r>
    </w:p>
    <w:p w:rsidR="00094D00" w:rsidRDefault="006259AA" w:rsidP="004B4B42">
      <w:pPr>
        <w:pStyle w:val="Compact"/>
        <w:numPr>
          <w:ilvl w:val="0"/>
          <w:numId w:val="3"/>
        </w:numPr>
        <w:ind w:left="-284" w:right="-421"/>
      </w:pPr>
      <w:r>
        <w:rPr>
          <w:b/>
          <w:bCs/>
        </w:rPr>
        <w:t>git status</w:t>
      </w:r>
      <w:r>
        <w:t>: Shows repo status.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Difference:</w:t>
      </w:r>
      <w:r>
        <w:t xml:space="preserve"> Fork vs Clone</w:t>
      </w:r>
    </w:p>
    <w:p w:rsidR="00094D00" w:rsidRDefault="006259AA" w:rsidP="004B4B42">
      <w:pPr>
        <w:pStyle w:val="Compact"/>
        <w:numPr>
          <w:ilvl w:val="0"/>
          <w:numId w:val="4"/>
        </w:numPr>
        <w:ind w:left="-284" w:right="-421"/>
      </w:pPr>
      <w:r>
        <w:rPr>
          <w:i/>
          <w:iCs/>
        </w:rPr>
        <w:t>Fork</w:t>
      </w:r>
      <w:r>
        <w:t xml:space="preserve"> creates a copy of a repo under your account.</w:t>
      </w:r>
    </w:p>
    <w:p w:rsidR="00094D00" w:rsidRDefault="006259AA" w:rsidP="004B4B42">
      <w:pPr>
        <w:pStyle w:val="Compact"/>
        <w:numPr>
          <w:ilvl w:val="0"/>
          <w:numId w:val="4"/>
        </w:numPr>
        <w:ind w:left="-284" w:right="-421"/>
      </w:pPr>
      <w:r>
        <w:rPr>
          <w:i/>
          <w:iCs/>
        </w:rPr>
        <w:t>Clone</w:t>
      </w:r>
      <w:r>
        <w:t xml:space="preserve"> copies repo locally.</w:t>
      </w:r>
    </w:p>
    <w:p w:rsidR="009A59CA" w:rsidRDefault="009A59CA" w:rsidP="004B4B42">
      <w:pPr>
        <w:spacing w:after="0"/>
        <w:ind w:left="-284" w:right="-421"/>
      </w:pPr>
      <w:r>
        <w:t>difference between tracked and untracked file: if tracked file is modified, it'll become untracked file and is not yet commit. fix it by git add *</w:t>
      </w:r>
    </w:p>
    <w:p w:rsidR="009A59CA" w:rsidRDefault="009A59CA" w:rsidP="004B4B42">
      <w:pPr>
        <w:pStyle w:val="Compact"/>
        <w:ind w:left="-284" w:right="-421"/>
      </w:pPr>
    </w:p>
    <w:p w:rsidR="009A59CA" w:rsidRDefault="009A59CA" w:rsidP="004B4B42">
      <w:pPr>
        <w:pStyle w:val="Compact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2620" cy="32232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22620" cy="32232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28F" w:rsidRDefault="006259AA" w:rsidP="004B4B42">
      <w:pPr>
        <w:pStyle w:val="FirstParagraph"/>
        <w:ind w:left="-284" w:right="-421"/>
      </w:pPr>
      <w:r>
        <w:rPr>
          <w:b/>
          <w:bCs/>
        </w:rPr>
        <w:t>Disadvantage:</w:t>
      </w:r>
      <w:r>
        <w:t xml:space="preserve"> Git has a steep learning curve; GitHub requires internet access for collaboration.</w:t>
      </w:r>
    </w:p>
    <w:p w:rsidR="00DD528F" w:rsidRDefault="00DD528F" w:rsidP="004B4B42">
      <w:pPr>
        <w:pStyle w:val="BodyText"/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28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6" w:name="_Toc201367705"/>
      <w:bookmarkStart w:id="7" w:name="version-control-systems-java-setup-day-2"/>
      <w:bookmarkEnd w:id="5"/>
      <w:r>
        <w:rPr>
          <w:b/>
          <w:bCs/>
        </w:rPr>
        <w:t>3. Version Control Systems &amp; Java Setup (Day 2)</w:t>
      </w:r>
      <w:bookmarkEnd w:id="6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Version Control:</w:t>
      </w:r>
      <w:r>
        <w:t xml:space="preserve"> Tracks changes to code over time, allowing rollback, collaboration, and auditing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Tools Installed:</w:t>
      </w:r>
      <w:r>
        <w:br/>
      </w:r>
      <w:r>
        <w:rPr>
          <w:b/>
          <w:bCs/>
        </w:rPr>
        <w:t>2. VirtualBox-7.1.10-169112-Win</w:t>
      </w:r>
      <w:r>
        <w:br/>
      </w:r>
      <w:r>
        <w:rPr>
          <w:b/>
          <w:bCs/>
        </w:rPr>
        <w:t>3. Java JDK 17.0.12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Note:</w:t>
      </w:r>
      <w:r>
        <w:t xml:space="preserve"> //javac compiles the code</w:t>
      </w:r>
    </w:p>
    <w:p w:rsidR="00DD528F" w:rsidRDefault="006259AA" w:rsidP="004B4B42">
      <w:pPr>
        <w:spacing w:after="0"/>
        <w:ind w:left="-284" w:right="-421"/>
      </w:pPr>
      <w:r>
        <w:rPr>
          <w:b/>
          <w:bCs/>
        </w:rPr>
        <w:t>Learned:</w:t>
      </w:r>
      <w:r>
        <w:t xml:space="preserve"> Compiling Java and pushing code via VS Code to GitHub.</w:t>
      </w:r>
      <w:r w:rsidR="00DD528F">
        <w:t xml:space="preserve"> using JDK file. [JRE not installing yet]. </w:t>
      </w:r>
      <w:r w:rsidR="00DD528F">
        <w:rPr>
          <w:b/>
          <w:bCs/>
        </w:rPr>
        <w:t>Note:</w:t>
      </w:r>
      <w:r w:rsidR="00DD528F">
        <w:t xml:space="preserve"> Java JDK/JRE installations can be confusing for beginners.</w:t>
      </w:r>
    </w:p>
    <w:p w:rsidR="00094D00" w:rsidRDefault="006259AA" w:rsidP="004B4B42">
      <w:pPr>
        <w:pStyle w:val="BodyText"/>
        <w:ind w:left="-284" w:right="-421"/>
        <w:rPr>
          <w:i/>
          <w:iCs/>
        </w:rPr>
      </w:pPr>
      <w:r>
        <w:rPr>
          <w:b/>
          <w:bCs/>
        </w:rPr>
        <w:t>Practical 3:</w:t>
      </w:r>
      <w:r>
        <w:t xml:space="preserve"> </w:t>
      </w:r>
      <w:r>
        <w:rPr>
          <w:i/>
          <w:iCs/>
        </w:rPr>
        <w:t>Push code using Visual Studio Java</w:t>
      </w:r>
    </w:p>
    <w:p w:rsidR="00DD528F" w:rsidRDefault="00DD528F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4525" cy="3219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28F" w:rsidRDefault="00DD528F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4525" cy="32194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4D00" w:rsidRDefault="008C6FC8" w:rsidP="004B4B42">
      <w:pPr>
        <w:ind w:left="-284" w:right="-421"/>
      </w:pPr>
      <w:r>
        <w:pict>
          <v:rect id="_x0000_i1029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8" w:name="_Toc201367706"/>
      <w:bookmarkStart w:id="9" w:name="ci-with-jenkins-day-3"/>
      <w:bookmarkEnd w:id="7"/>
      <w:r>
        <w:rPr>
          <w:b/>
          <w:bCs/>
        </w:rPr>
        <w:t xml:space="preserve">4. </w:t>
      </w:r>
      <w:r w:rsidR="00DD528F" w:rsidRPr="00DD528F">
        <w:rPr>
          <w:b/>
          <w:bCs/>
        </w:rPr>
        <w:t>Continuous itegration</w:t>
      </w:r>
      <w:r w:rsidR="00DD528F">
        <w:rPr>
          <w:b/>
          <w:bCs/>
        </w:rPr>
        <w:t xml:space="preserve"> </w:t>
      </w:r>
      <w:r>
        <w:rPr>
          <w:b/>
          <w:bCs/>
        </w:rPr>
        <w:t>CI with Jenkins (Day 3)</w:t>
      </w:r>
      <w:bookmarkEnd w:id="8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CI (Continuous Integration):</w:t>
      </w:r>
      <w:r>
        <w:t xml:space="preserve"> Developers integrate code into a shared repo frequently, verified by automated builds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I Tools:</w:t>
      </w:r>
      <w:r>
        <w:t xml:space="preserve"> Jenkins, GitLab CI, Codeship, Bamboo, Travis CI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Jenkins:</w:t>
      </w:r>
      <w:r>
        <w:t xml:space="preserve"> A centralized CI/CD automation server integrating with tools like JIRA, Maven, etc.</w:t>
      </w:r>
      <w:r w:rsidR="00DD528F">
        <w:t xml:space="preserve"> it a centralsied tool and how it can be integrated with for ex: jira, maven etc. and attached with other tools using plugin.</w:t>
      </w:r>
    </w:p>
    <w:p w:rsidR="00DD528F" w:rsidRDefault="00DD528F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4525" cy="32194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28F" w:rsidRDefault="00DD528F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34050" cy="32194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34050" cy="32194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73405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34050" cy="3219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28F" w:rsidRDefault="00DD528F" w:rsidP="004B4B42">
      <w:pPr>
        <w:pStyle w:val="BodyText"/>
        <w:ind w:left="-284" w:right="-421"/>
      </w:pPr>
      <w:r>
        <w:t>workflow, tradition vs CI.</w:t>
      </w:r>
    </w:p>
    <w:p w:rsidR="00DD528F" w:rsidRDefault="006259AA" w:rsidP="004B4B42">
      <w:pPr>
        <w:pStyle w:val="BodyText"/>
        <w:ind w:left="-284" w:right="-421"/>
      </w:pPr>
      <w:r>
        <w:rPr>
          <w:b/>
          <w:bCs/>
        </w:rPr>
        <w:t>Disadvantage:</w:t>
      </w:r>
      <w:r>
        <w:t xml:space="preserve"> Jenkins requires setup and plugin management.</w:t>
      </w:r>
    </w:p>
    <w:p w:rsidR="00DD528F" w:rsidRDefault="00DD528F" w:rsidP="004B4B42">
      <w:pPr>
        <w:pStyle w:val="BodyText"/>
        <w:ind w:left="-284" w:right="-421"/>
      </w:pPr>
      <w:r>
        <w:t>Four ways/approach to install jenkin.</w:t>
      </w:r>
    </w:p>
    <w:p w:rsidR="00DD528F" w:rsidRDefault="00DD528F" w:rsidP="004B4B42">
      <w:pPr>
        <w:pStyle w:val="BodyText"/>
        <w:ind w:left="-284" w:right="-421"/>
      </w:pPr>
      <w:r>
        <w:t xml:space="preserve">Approach 1: Installation of Jenkin on Ubuntu VM from linux via google cloud </w:t>
      </w:r>
    </w:p>
    <w:p w:rsidR="00DD528F" w:rsidRDefault="00DD528F" w:rsidP="004B4B42">
      <w:pPr>
        <w:pStyle w:val="BodyText"/>
        <w:ind w:left="-284" w:right="-421"/>
      </w:pPr>
      <w:r>
        <w:t>Approach 2: Jenkins Setup as developer/devops - using WAR file Deployment.</w:t>
      </w:r>
    </w:p>
    <w:p w:rsidR="00DD528F" w:rsidRDefault="00DD528F" w:rsidP="004B4B42">
      <w:pPr>
        <w:pStyle w:val="BodyText"/>
        <w:ind w:left="-284" w:right="-421"/>
      </w:pPr>
      <w:r>
        <w:t xml:space="preserve">Approach 3: Setup Jenkins with dockerised container </w:t>
      </w:r>
    </w:p>
    <w:p w:rsidR="00DD528F" w:rsidRDefault="00DD528F" w:rsidP="004B4B42">
      <w:pPr>
        <w:pStyle w:val="BodyText"/>
        <w:ind w:left="-284" w:right="-421"/>
      </w:pPr>
      <w:r>
        <w:t>Approach 4: Jenkins by Windows desktop installer [end user approach]</w:t>
      </w:r>
    </w:p>
    <w:p w:rsidR="00DD528F" w:rsidRDefault="00DD528F" w:rsidP="004B4B42">
      <w:pPr>
        <w:pStyle w:val="BodyText"/>
        <w:ind w:left="-284" w:right="-421"/>
      </w:pPr>
    </w:p>
    <w:p w:rsidR="00094D00" w:rsidRDefault="006259AA" w:rsidP="004B4B42">
      <w:pPr>
        <w:pStyle w:val="BodyText"/>
        <w:ind w:left="-284" w:right="-421"/>
        <w:rPr>
          <w:b/>
          <w:bCs/>
        </w:rPr>
      </w:pPr>
      <w:r>
        <w:rPr>
          <w:b/>
          <w:bCs/>
        </w:rPr>
        <w:lastRenderedPageBreak/>
        <w:t>Tools Installed:</w:t>
      </w:r>
      <w:r>
        <w:br/>
      </w:r>
      <w:r>
        <w:rPr>
          <w:b/>
          <w:bCs/>
        </w:rPr>
        <w:t xml:space="preserve">4. </w:t>
      </w:r>
      <w:r w:rsidR="00DD528F" w:rsidRPr="00DD528F">
        <w:rPr>
          <w:b/>
          <w:bCs/>
        </w:rPr>
        <w:t xml:space="preserve">Installation of Jenkin on Ubuntu VM from linux via google cloud </w:t>
      </w:r>
      <w:r>
        <w:rPr>
          <w:b/>
          <w:bCs/>
        </w:rPr>
        <w:t>(Approach 1)</w:t>
      </w:r>
    </w:p>
    <w:p w:rsidR="00336E50" w:rsidRDefault="00336E50" w:rsidP="004B4B42">
      <w:pPr>
        <w:spacing w:after="0"/>
        <w:ind w:left="-284" w:right="-421"/>
      </w:pPr>
      <w:r>
        <w:t xml:space="preserve">[can do via AWS also, preferred google cloud. aws has limited size machine]. </w:t>
      </w:r>
    </w:p>
    <w:p w:rsidR="00336E50" w:rsidRDefault="00336E50" w:rsidP="004B4B42">
      <w:pPr>
        <w:spacing w:after="0"/>
        <w:ind w:left="-284" w:right="-421"/>
      </w:pPr>
      <w:r>
        <w:t>steps to set up my google cloud account. compute engine API, VM instance, name ciserver, Operating system - ubuntu, not minimal, take lts version 24.04 x86/64 noble, 20gb machine, networking tab allow traffic, create. ssh connect, authorise, server connects.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</w:p>
    <w:p w:rsidR="00336E50" w:rsidRDefault="00336E50" w:rsidP="004B4B42">
      <w:pPr>
        <w:spacing w:after="0"/>
        <w:ind w:left="-284" w:right="-421"/>
      </w:pP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Practical 4:</w:t>
      </w:r>
      <w:r>
        <w:t xml:space="preserve"> </w:t>
      </w:r>
      <w:r>
        <w:rPr>
          <w:i/>
          <w:iCs/>
        </w:rPr>
        <w:t>Install Jenkins on Ubuntu VM</w:t>
      </w:r>
      <w:r>
        <w:br/>
      </w:r>
      <w:r>
        <w:rPr>
          <w:b/>
          <w:bCs/>
        </w:rPr>
        <w:t>Steps:</w:t>
      </w:r>
      <w:r>
        <w:t xml:space="preserve"> ➤ Create VM instance (Ubuntu 24.04)</w:t>
      </w:r>
      <w:r>
        <w:br/>
        <w:t>➤ Enable networking</w:t>
      </w:r>
      <w:r>
        <w:br/>
        <w:t>➤ SSH into VM</w:t>
      </w:r>
      <w:r>
        <w:br/>
        <w:t>➤ Install Java + Jenkins repo</w:t>
      </w:r>
      <w:r w:rsidR="00336E50">
        <w:t xml:space="preserve"> [ss attached in next page]</w:t>
      </w:r>
      <w:r>
        <w:br/>
        <w:t>➤ Start Jenkins service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 wp14:anchorId="20D3B777" wp14:editId="75322618">
            <wp:extent cx="5723255" cy="3225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 wp14:anchorId="1FEC6D11" wp14:editId="4C20F2E0">
            <wp:extent cx="5723255" cy="3225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</w:p>
    <w:p w:rsidR="00336E50" w:rsidRDefault="00336E50" w:rsidP="004B4B42">
      <w:pPr>
        <w:spacing w:after="0"/>
        <w:ind w:left="-284" w:right="-421"/>
        <w:rPr>
          <w:noProof/>
          <w:lang w:eastAsia="en-I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7126314" wp14:editId="076FB8BB">
            <wp:extent cx="5723255" cy="3225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</w:p>
    <w:p w:rsidR="00336E50" w:rsidRDefault="00336E50" w:rsidP="004B4B42">
      <w:pPr>
        <w:pStyle w:val="BodyText"/>
        <w:ind w:left="-284" w:right="-421"/>
      </w:pPr>
      <w:r>
        <w:rPr>
          <w:noProof/>
          <w:lang w:val="en-IN" w:eastAsia="en-IN"/>
        </w:rPr>
        <w:drawing>
          <wp:inline distT="0" distB="0" distL="0" distR="0" wp14:anchorId="640E95D4" wp14:editId="1E96D330">
            <wp:extent cx="5723255" cy="3225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</w:pPr>
      <w:r>
        <w:rPr>
          <w:rStyle w:val="FunctionTok"/>
        </w:rPr>
        <w:t>sudo</w:t>
      </w:r>
      <w:r>
        <w:rPr>
          <w:rStyle w:val="NormalTok"/>
        </w:rPr>
        <w:t xml:space="preserve"> apt install openjdk-17-jre-headless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pkg.jenkins.io/debian/jenkins.io-2023.key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/usr/share/keyrings/jenkins-keyring.asc </w:t>
      </w:r>
      <w:r>
        <w:rPr>
          <w:rStyle w:val="OperatorTok"/>
        </w:rPr>
        <w:t>&gt;</w:t>
      </w:r>
      <w:r>
        <w:rPr>
          <w:rStyle w:val="NormalTok"/>
        </w:rPr>
        <w:t xml:space="preserve"> /dev/null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deb </w:t>
      </w:r>
      <w:r>
        <w:rPr>
          <w:rStyle w:val="PreprocessorTok"/>
        </w:rPr>
        <w:t>[</w:t>
      </w:r>
      <w:r>
        <w:rPr>
          <w:rStyle w:val="SpecialStringTok"/>
        </w:rPr>
        <w:t>signed</w:t>
      </w:r>
      <w:r>
        <w:rPr>
          <w:rStyle w:val="PreprocessorTok"/>
        </w:rPr>
        <w:t>-</w:t>
      </w:r>
      <w:r>
        <w:rPr>
          <w:rStyle w:val="SpecialStringTok"/>
        </w:rPr>
        <w:t>by=/usr/share/keyrings/jenkins</w:t>
      </w:r>
      <w:r>
        <w:rPr>
          <w:rStyle w:val="PreprocessorTok"/>
        </w:rPr>
        <w:t>-</w:t>
      </w:r>
      <w:r>
        <w:rPr>
          <w:rStyle w:val="SpecialStringTok"/>
        </w:rPr>
        <w:t>keyring.asc</w:t>
      </w:r>
      <w:r>
        <w:rPr>
          <w:rStyle w:val="PreprocessorTok"/>
        </w:rPr>
        <w:t>]</w:t>
      </w:r>
      <w:r>
        <w:rPr>
          <w:rStyle w:val="NormalTok"/>
        </w:rPr>
        <w:t xml:space="preserve"> https://pkg.jenkins.io/debian binary/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/etc/apt/sources.list.d/jenkins.list </w:t>
      </w:r>
      <w:r>
        <w:rPr>
          <w:rStyle w:val="OperatorTok"/>
        </w:rPr>
        <w:t>&gt;</w:t>
      </w:r>
      <w:r>
        <w:rPr>
          <w:rStyle w:val="NormalTok"/>
        </w:rPr>
        <w:t xml:space="preserve"> /dev/nul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jenkins </w:t>
      </w:r>
      <w:r>
        <w:rPr>
          <w:rStyle w:val="AttributeTok"/>
        </w:rPr>
        <w:t>-y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Note:</w:t>
      </w:r>
      <w:r>
        <w:t xml:space="preserve"> //Disable firewall if browser doesn’t load Jenkins.</w:t>
      </w:r>
    </w:p>
    <w:p w:rsidR="00336E50" w:rsidRDefault="00336E50" w:rsidP="004B4B42">
      <w:pPr>
        <w:spacing w:after="0"/>
        <w:ind w:left="-284" w:right="-421"/>
      </w:pPr>
      <w:r>
        <w:t>//sudo=we become root user, gives admin access.</w:t>
      </w:r>
    </w:p>
    <w:p w:rsidR="00336E50" w:rsidRDefault="00336E50" w:rsidP="004B4B42">
      <w:pPr>
        <w:spacing w:after="0"/>
        <w:ind w:left="-284" w:right="-421"/>
      </w:pPr>
      <w:r>
        <w:lastRenderedPageBreak/>
        <w:t># Add the key</w:t>
      </w:r>
    </w:p>
    <w:p w:rsidR="00336E50" w:rsidRDefault="00336E50" w:rsidP="004B4B42">
      <w:pPr>
        <w:spacing w:after="0"/>
        <w:ind w:left="-284" w:right="-421"/>
      </w:pPr>
      <w:r>
        <w:t>curl -fsSL https://pkg.jenkins.io/debian/jenkins.io-2023.key | sudo tee /usr/share/keyrings/jenkins-keyring.asc &gt; /dev/null</w:t>
      </w:r>
    </w:p>
    <w:p w:rsidR="00336E50" w:rsidRDefault="00336E50" w:rsidP="004B4B42">
      <w:pPr>
        <w:spacing w:after="0"/>
        <w:ind w:left="-284" w:right="-421"/>
      </w:pPr>
    </w:p>
    <w:p w:rsidR="00336E50" w:rsidRDefault="00336E50" w:rsidP="004B4B42">
      <w:pPr>
        <w:spacing w:after="0"/>
        <w:ind w:left="-284" w:right="-421"/>
      </w:pPr>
      <w:r>
        <w:t># Add Jenkins repository</w:t>
      </w:r>
    </w:p>
    <w:p w:rsidR="00336E50" w:rsidRDefault="00336E50" w:rsidP="004B4B42">
      <w:pPr>
        <w:spacing w:after="0"/>
        <w:ind w:left="-284" w:right="-421"/>
      </w:pPr>
      <w:r>
        <w:t>echo deb [signed-by=/usr/share/keyrings/jenkins-keyring.asc] https://pkg.jenkins.io/debian binary/ | sudo tee /etc/apt/sources.list.d/jenkins.list &gt; /dev/null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t>sudo apt update</w:t>
      </w:r>
    </w:p>
    <w:p w:rsidR="00336E50" w:rsidRDefault="00336E50" w:rsidP="004B4B42">
      <w:pPr>
        <w:spacing w:after="0"/>
        <w:ind w:left="-284" w:right="-421"/>
      </w:pPr>
      <w:r>
        <w:t>sudo apt install Jenkins</w:t>
      </w:r>
    </w:p>
    <w:p w:rsidR="00336E50" w:rsidRDefault="00336E50" w:rsidP="004B4B42">
      <w:pPr>
        <w:spacing w:after="0"/>
        <w:ind w:left="-284" w:right="-421"/>
      </w:pPr>
      <w:r>
        <w:t>systemctl status jenkins</w:t>
      </w:r>
    </w:p>
    <w:p w:rsidR="00336E50" w:rsidRDefault="00336E50" w:rsidP="004B4B42">
      <w:pPr>
        <w:spacing w:after="0"/>
        <w:ind w:left="-284" w:right="-421"/>
      </w:pPr>
    </w:p>
    <w:p w:rsidR="00336E50" w:rsidRDefault="00336E50" w:rsidP="004B4B42">
      <w:pPr>
        <w:spacing w:after="0"/>
        <w:ind w:left="-284" w:right="-421"/>
      </w:pPr>
      <w:r>
        <w:t xml:space="preserve">jenkin will be installed. steps - copy link from external IP, add :8080 paste in browser, </w:t>
      </w:r>
    </w:p>
    <w:p w:rsidR="00336E50" w:rsidRDefault="00336E50" w:rsidP="004B4B42">
      <w:pPr>
        <w:spacing w:after="0"/>
        <w:ind w:left="-284" w:right="-421"/>
      </w:pPr>
      <w:r>
        <w:lastRenderedPageBreak/>
        <w:t>//if not opened, disable firewall, firewall policies, allowall under protocols and port or mention 8080 under specified protocol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t xml:space="preserve">jenkin window opens, unlock and get password?, 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t xml:space="preserve">copy red text location, run code </w:t>
      </w:r>
    </w:p>
    <w:p w:rsidR="00336E50" w:rsidRDefault="00336E50" w:rsidP="004B4B42">
      <w:pPr>
        <w:spacing w:after="0"/>
        <w:ind w:left="-284" w:right="-421"/>
      </w:pPr>
      <w:r>
        <w:t>sudo cat /var/lib/jenkins/secrets/initialAdminPassword</w:t>
      </w:r>
    </w:p>
    <w:p w:rsidR="00336E50" w:rsidRDefault="00336E50" w:rsidP="004B4B42">
      <w:pPr>
        <w:spacing w:after="0"/>
        <w:ind w:left="-284" w:right="-421"/>
      </w:pPr>
      <w:r>
        <w:t xml:space="preserve">gets password, copy paste in broser jenkin, 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nstall suggested plugin, about 100+ plugins will be installed. understood top 10 plugins for interview.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</w:p>
    <w:p w:rsidR="00336E50" w:rsidRDefault="00336E50" w:rsidP="004B4B42">
      <w:pPr>
        <w:spacing w:after="0"/>
        <w:ind w:left="-284" w:right="-421"/>
      </w:pPr>
      <w:r>
        <w:t>entered credentials - admin.</w:t>
      </w:r>
    </w:p>
    <w:p w:rsidR="00336E50" w:rsidRDefault="00336E50" w:rsidP="004B4B42">
      <w:pPr>
        <w:spacing w:after="0"/>
        <w:ind w:left="-284" w:right="-421"/>
      </w:pPr>
      <w:r>
        <w:t>IP address is created.</w:t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E50" w:rsidRDefault="00336E50" w:rsidP="004B4B42">
      <w:pPr>
        <w:spacing w:after="0"/>
        <w:ind w:left="-284" w:right="-421"/>
      </w:pPr>
      <w:r>
        <w:t xml:space="preserve">official link to install Jenkins: </w:t>
      </w:r>
      <w:hyperlink r:id="rId39" w:history="1">
        <w:r>
          <w:rPr>
            <w:rStyle w:val="Hyperlink"/>
          </w:rPr>
          <w:t>https://www.jenkins.io/doc/book/installing/linux/</w:t>
        </w:r>
      </w:hyperlink>
      <w:r>
        <w:t xml:space="preserve">    </w:t>
      </w:r>
    </w:p>
    <w:p w:rsidR="00336E50" w:rsidRPr="00336E50" w:rsidRDefault="00336E50" w:rsidP="004B4B42">
      <w:pPr>
        <w:pStyle w:val="BodyText"/>
        <w:ind w:left="-284" w:right="-421"/>
      </w:pP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Learned:</w:t>
      </w:r>
      <w:r>
        <w:t xml:space="preserve"> Job types in Jenkins: Freestyle, Pipeline, Multi-config.</w:t>
      </w:r>
    </w:p>
    <w:p w:rsidR="00336E50" w:rsidRDefault="00336E50" w:rsidP="004B4B42">
      <w:pPr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30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  <w:rPr>
          <w:b/>
          <w:bCs/>
        </w:rPr>
      </w:pPr>
      <w:bookmarkStart w:id="10" w:name="_Toc201367707"/>
      <w:bookmarkStart w:id="11" w:name="jenkins-java-integration-day-4"/>
      <w:bookmarkEnd w:id="9"/>
      <w:r>
        <w:rPr>
          <w:b/>
          <w:bCs/>
        </w:rPr>
        <w:t xml:space="preserve">5. Jenkins Java </w:t>
      </w:r>
      <w:r w:rsidR="009B544C">
        <w:rPr>
          <w:b/>
          <w:bCs/>
        </w:rPr>
        <w:t xml:space="preserve">Continuous </w:t>
      </w:r>
      <w:r>
        <w:rPr>
          <w:b/>
          <w:bCs/>
        </w:rPr>
        <w:t xml:space="preserve">Integration </w:t>
      </w:r>
      <w:r w:rsidR="009B544C">
        <w:rPr>
          <w:b/>
          <w:bCs/>
        </w:rPr>
        <w:t xml:space="preserve">CI </w:t>
      </w:r>
      <w:r>
        <w:rPr>
          <w:b/>
          <w:bCs/>
        </w:rPr>
        <w:t>(Day 4)</w:t>
      </w:r>
      <w:bookmarkEnd w:id="10"/>
    </w:p>
    <w:p w:rsidR="009B544C" w:rsidRDefault="009B544C" w:rsidP="004B4B42">
      <w:pPr>
        <w:spacing w:after="0"/>
        <w:ind w:left="-284" w:right="-421"/>
      </w:pPr>
      <w:r>
        <w:t>steps: new folder [workspace] in pc - java project, right click open git bash in java ws. add new project 'helloworld' chatgpt, wrp for java print hello world in java, VS, create empty file helloworld.java, paste code,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terminal, compile code: javac helloworld.java //class name and file name should be same.</w:t>
      </w:r>
    </w:p>
    <w:p w:rsidR="009B544C" w:rsidRDefault="009B544C" w:rsidP="004B4B42">
      <w:pPr>
        <w:spacing w:after="0"/>
        <w:ind w:left="-284" w:right="-421"/>
      </w:pPr>
      <w:r>
        <w:t>// helloworld.class is now an independentent file it can be run in any platform.</w:t>
      </w:r>
    </w:p>
    <w:p w:rsidR="009B544C" w:rsidRDefault="009B544C" w:rsidP="004B4B42">
      <w:pPr>
        <w:spacing w:after="0"/>
        <w:ind w:left="-284" w:right="-421"/>
      </w:pPr>
      <w:r>
        <w:t>now execute the code: java helloworld</w:t>
      </w:r>
    </w:p>
    <w:p w:rsidR="009B544C" w:rsidRDefault="009B544C" w:rsidP="004B4B42">
      <w:pPr>
        <w:spacing w:after="0"/>
        <w:ind w:left="-284" w:right="-421"/>
      </w:pPr>
      <w:r>
        <w:t>//this will create a helloworld in github aswell.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 xml:space="preserve">steps: jenkins, item, freestyle proj, description: java compile from git, go to source code management, copy browser link from git, paste in repo URL, save, </w:t>
      </w:r>
    </w:p>
    <w:p w:rsidR="009B544C" w:rsidRDefault="008C6FC8" w:rsidP="004B4B42">
      <w:pPr>
        <w:spacing w:after="0"/>
        <w:ind w:left="-284" w:right="-421"/>
      </w:pPr>
      <w:hyperlink r:id="rId42" w:history="1">
        <w:r w:rsidR="009B544C">
          <w:rPr>
            <w:rStyle w:val="Hyperlink"/>
          </w:rPr>
          <w:t>https://github.com/ShivK8431/helloworldsimplejavaprogram</w:t>
        </w:r>
      </w:hyperlink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1242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 xml:space="preserve">build, error, click the build error, click on number, </w:t>
      </w:r>
    </w:p>
    <w:p w:rsidR="009B544C" w:rsidRDefault="009B544C" w:rsidP="004B4B42">
      <w:pPr>
        <w:spacing w:after="0"/>
        <w:ind w:left="-284" w:right="-421"/>
      </w:pPr>
      <w:r>
        <w:t xml:space="preserve"> console output, read error description, 'verify repo and branch config'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 xml:space="preserve">master main. source code management,  change master to main, build, success.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32145" cy="3208655"/>
            <wp:effectExtent l="0" t="0" r="190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0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GIThub=jenkin is integrated and connected.</w:t>
      </w:r>
    </w:p>
    <w:p w:rsidR="009B544C" w:rsidRDefault="009B544C" w:rsidP="004B4B42">
      <w:pPr>
        <w:spacing w:after="0"/>
        <w:ind w:left="-284" w:right="-421"/>
      </w:pPr>
      <w:r>
        <w:t>Need to configure now. How to compile the git hub code in jenkins?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 xml:space="preserve">code: </w:t>
      </w:r>
    </w:p>
    <w:p w:rsidR="009B544C" w:rsidRDefault="009B544C" w:rsidP="004B4B42">
      <w:pPr>
        <w:spacing w:after="0"/>
        <w:ind w:left="-284" w:right="-421"/>
      </w:pPr>
      <w:r>
        <w:t>javac helloworld.java</w:t>
      </w:r>
    </w:p>
    <w:p w:rsidR="009B544C" w:rsidRDefault="009B544C" w:rsidP="004B4B42">
      <w:pPr>
        <w:spacing w:after="0"/>
        <w:ind w:left="-284" w:right="-421"/>
      </w:pPr>
      <w:r>
        <w:t>java Simple</w:t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>//Javac &lt;file name&gt;</w:t>
      </w:r>
    </w:p>
    <w:p w:rsidR="009B544C" w:rsidRDefault="009B544C" w:rsidP="004B4B42">
      <w:pPr>
        <w:spacing w:after="0"/>
        <w:ind w:left="-284" w:right="-421"/>
      </w:pPr>
      <w:r>
        <w:t>//Java &lt;classname&gt;</w:t>
      </w:r>
    </w:p>
    <w:p w:rsidR="009B544C" w:rsidRDefault="009B544C" w:rsidP="004B4B42">
      <w:pPr>
        <w:spacing w:after="0"/>
        <w:ind w:left="-284" w:right="-421"/>
      </w:pPr>
      <w:r>
        <w:t xml:space="preserve">put the above code in Jenkins job, config, build step, execute shell (cause we are in linux), save, build, error, console output,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 xml:space="preserve">error: JAVA C NOT FOUND.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open SSH and check javac -&gt; not found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(WE HAD INSTALLED JRE “sudo apt install openjdk-17-jre-headless”)</w:t>
      </w:r>
    </w:p>
    <w:p w:rsidR="009B544C" w:rsidRDefault="009B544C" w:rsidP="004B4B42">
      <w:pPr>
        <w:spacing w:after="0"/>
        <w:ind w:left="-284" w:right="-421"/>
      </w:pPr>
      <w:r>
        <w:t>SO NOW INSTALL JDK in SSH - code: sudo apt install openjdk-21-jdk –y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042160</wp:posOffset>
                </wp:positionH>
                <wp:positionV relativeFrom="paragraph">
                  <wp:posOffset>1280160</wp:posOffset>
                </wp:positionV>
                <wp:extent cx="4577080" cy="294640"/>
                <wp:effectExtent l="0" t="0" r="0" b="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7080" cy="2946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01232F" w:rsidRDefault="0001232F" w:rsidP="009B544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hyperlink r:id="rId52" w:history="1">
                              <w:r>
                                <w:rPr>
                                  <w:rStyle w:val="Hyperlink"/>
                                  <w:rFonts w:asciiTheme="minorHAnsi" w:hAnsi="Calibri" w:cstheme="minorBidi"/>
                                  <w:kern w:val="24"/>
                                  <w:sz w:val="18"/>
                                  <w:szCs w:val="36"/>
                                </w:rPr>
                                <w:t>https://github.com/ShivK8431/helloworldsimplejavaprogram</w:t>
                              </w:r>
                            </w:hyperlink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9" o:spid="_x0000_s1026" style="position:absolute;left:0;text-align:left;margin-left:160.8pt;margin-top:100.8pt;width:360.4pt;height:2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" filled="f" stroked="f">
                <v:textbox>
                  <w:txbxContent>
                    <w:p w:rsidR="0001232F" w:rsidRDefault="0001232F" w:rsidP="009B544C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Style w:val="Hyperlink"/>
                          <w:rFonts w:asciiTheme="minorHAnsi" w:hAnsi="Calibri" w:cstheme="minorBidi"/>
                          <w:kern w:val="24"/>
                          <w:sz w:val="18"/>
                          <w:szCs w:val="36"/>
                        </w:rPr>
                        <w:fldChar w:fldCharType="begin"/>
                      </w:r>
                      <w:r>
                        <w:rPr>
                          <w:rStyle w:val="Hyperlink"/>
                          <w:rFonts w:asciiTheme="minorHAnsi" w:hAnsi="Calibri" w:cstheme="minorBidi"/>
                          <w:kern w:val="24"/>
                          <w:sz w:val="18"/>
                          <w:szCs w:val="36"/>
                        </w:rPr>
                        <w:instrText xml:space="preserve"> HYPERLINK "https://github.com/ShivK8431/helloworldsimplejavaprogram" </w:instrText>
                      </w:r>
                      <w:r>
                        <w:rPr>
                          <w:rStyle w:val="Hyperlink"/>
                          <w:rFonts w:asciiTheme="minorHAnsi" w:hAnsi="Calibri" w:cstheme="minorBidi"/>
                          <w:kern w:val="24"/>
                          <w:sz w:val="18"/>
                          <w:szCs w:val="36"/>
                        </w:rPr>
                        <w:fldChar w:fldCharType="separate"/>
                      </w:r>
                      <w:r>
                        <w:rPr>
                          <w:rStyle w:val="Hyperlink"/>
                          <w:rFonts w:asciiTheme="minorHAnsi" w:hAnsi="Calibri" w:cstheme="minorBidi"/>
                          <w:kern w:val="24"/>
                          <w:sz w:val="18"/>
                          <w:szCs w:val="36"/>
                        </w:rPr>
                        <w:t>https://github.com/ShivK8431/helloworldsimplejavaprogram</w:t>
                      </w:r>
                      <w:r>
                        <w:rPr>
                          <w:rStyle w:val="Hyperlink"/>
                          <w:rFonts w:asciiTheme="minorHAnsi" w:hAnsi="Calibri" w:cstheme="minorBidi"/>
                          <w:kern w:val="24"/>
                          <w:sz w:val="18"/>
                          <w:szCs w:val="36"/>
                        </w:rPr>
                        <w:fldChar w:fldCharType="end"/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jenkin pipeline, build, SUCCESS! java  code is now compiled. need to execute now in CI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SET UP CI CONFIG NOW 5MIN.</w:t>
      </w:r>
    </w:p>
    <w:p w:rsidR="009B544C" w:rsidRDefault="009B544C" w:rsidP="004B4B42">
      <w:pPr>
        <w:spacing w:after="0"/>
        <w:ind w:left="-284" w:right="-421"/>
      </w:pPr>
      <w:r>
        <w:t>steps: jenkin, new item, mycijob, freestyle, copy paste git hub repo in repo url, master to main, poll SCM, schedule: * * * * *, add build step, execute shell, add code:</w:t>
      </w:r>
    </w:p>
    <w:p w:rsidR="009B544C" w:rsidRDefault="009B544C" w:rsidP="004B4B42">
      <w:pPr>
        <w:spacing w:after="0"/>
        <w:ind w:left="-284" w:right="-421"/>
      </w:pPr>
      <w:r>
        <w:t>javac helloworld.java</w:t>
      </w:r>
    </w:p>
    <w:p w:rsidR="009B544C" w:rsidRDefault="009B544C" w:rsidP="004B4B42">
      <w:pPr>
        <w:spacing w:after="0"/>
        <w:ind w:left="-284" w:right="-421"/>
      </w:pPr>
      <w:r>
        <w:t>java Simple</w:t>
      </w:r>
    </w:p>
    <w:p w:rsidR="009B544C" w:rsidRDefault="009B544C" w:rsidP="004B4B42">
      <w:pPr>
        <w:spacing w:after="0"/>
        <w:ind w:left="-284" w:right="-421"/>
      </w:pPr>
      <w:r>
        <w:t>save. build now. success. code runs every minute now.</w:t>
      </w:r>
    </w:p>
    <w:p w:rsidR="009B544C" w:rsidRDefault="009B544C" w:rsidP="004B4B42">
      <w:pPr>
        <w:spacing w:after="0"/>
        <w:ind w:left="-284" w:right="-421"/>
      </w:pPr>
      <w:r>
        <w:t xml:space="preserve">//when you say "* * * * *" it means "every minute" link for reference: </w:t>
      </w:r>
      <w:hyperlink r:id="rId56" w:anchor="0_8_1_4_2" w:history="1">
        <w:r>
          <w:rPr>
            <w:rStyle w:val="Hyperlink"/>
          </w:rPr>
          <w:t>https://crontab.guru/#0_8_1_4_2</w:t>
        </w:r>
      </w:hyperlink>
      <w:r>
        <w:t xml:space="preserve">  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Why * why CI? if you make changes in git hub code, same is compiled and executed in Jenkins every 1 minute.</w:t>
      </w:r>
      <w:r>
        <w:rPr>
          <w:noProof/>
          <w:lang w:eastAsia="en-IN"/>
        </w:rPr>
        <w:t xml:space="preserve">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123315</wp:posOffset>
                </wp:positionH>
                <wp:positionV relativeFrom="paragraph">
                  <wp:posOffset>2188210</wp:posOffset>
                </wp:positionV>
                <wp:extent cx="3947160" cy="40640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7160" cy="40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01232F" w:rsidRDefault="0001232F" w:rsidP="009B544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36"/>
                              </w:rPr>
                              <w:t xml:space="preserve">Change some code (as a devops we keep changing codes) in git hub code.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36"/>
                              </w:rPr>
                              <w:br/>
                              <w:t xml:space="preserve">We are expected the same to run in Jenkins automatically because of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36"/>
                              </w:rPr>
                              <w:t>‘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36"/>
                              </w:rPr>
                              <w:t>Continous intergration * * *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36"/>
                              </w:rPr>
                              <w:t>’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9" o:spid="_x0000_s1027" type="#_x0000_t202" style="position:absolute;left:0;text-align:left;margin-left:88.45pt;margin-top:172.3pt;width:310.8pt;height: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" fillcolor="white [3212]" stroked="f">
                <v:textbox>
                  <w:txbxContent>
                    <w:p w:rsidR="0001232F" w:rsidRDefault="0001232F" w:rsidP="009B544C">
                      <w:pPr>
                        <w:pStyle w:val="NormalWeb"/>
                        <w:spacing w:before="0" w:beforeAutospacing="0" w:after="0" w:afterAutospacing="0"/>
                        <w:rPr>
                          <w:sz w:val="8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 xml:space="preserve">Change some code (as a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>devops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 xml:space="preserve"> we keep changing codes) in git hub code.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br/>
                        <w:t xml:space="preserve">We are expected the same to run in Jenkins automatically because of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>‘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>Continous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>intergration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 xml:space="preserve"> * * *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4"/>
                          <w:szCs w:val="36"/>
                        </w:rPr>
                        <w:t>’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173480</wp:posOffset>
                </wp:positionH>
                <wp:positionV relativeFrom="paragraph">
                  <wp:posOffset>2291080</wp:posOffset>
                </wp:positionV>
                <wp:extent cx="3550920" cy="44196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6315" cy="44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1232F" w:rsidRDefault="0001232F" w:rsidP="009B544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2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position w:val="11"/>
                                <w:sz w:val="36"/>
                                <w:szCs w:val="36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build ran automatically, that Is CI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" o:spid="_x0000_s1028" type="#_x0000_t202" style="position:absolute;left:0;text-align:left;margin-left:92.4pt;margin-top:180.4pt;width:279.6pt;height:34.8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" filled="f" stroked="f">
                <v:textbox style="mso-fit-shape-to-text:t">
                  <w:txbxContent>
                    <w:p w:rsidR="0001232F" w:rsidRDefault="0001232F" w:rsidP="009B544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2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position w:val="11"/>
                          <w:sz w:val="36"/>
                          <w:szCs w:val="36"/>
                          <w:vertAlign w:val="superscript"/>
                        </w:rPr>
                        <w:t>nd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build ran automatically, that Is 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249680</wp:posOffset>
                </wp:positionH>
                <wp:positionV relativeFrom="paragraph">
                  <wp:posOffset>2524760</wp:posOffset>
                </wp:positionV>
                <wp:extent cx="3520440" cy="373380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9010" cy="3702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1232F" w:rsidRDefault="0001232F" w:rsidP="009B544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3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build ran automatically, that Is CI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" o:spid="_x0000_s1029" type="#_x0000_t202" style="position:absolute;left:0;text-align:left;margin-left:98.4pt;margin-top:198.8pt;width:277.2pt;height:29.4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" filled="f" stroked="f">
                <v:textbox style="mso-fit-shape-to-text:t">
                  <w:txbxContent>
                    <w:p w:rsidR="0001232F" w:rsidRDefault="0001232F" w:rsidP="009B544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3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  <w:vertAlign w:val="superscript"/>
                        </w:rPr>
                        <w:t>rd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build ran automatically, that Is 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</w:p>
    <w:p w:rsidR="00094D00" w:rsidRDefault="009B544C" w:rsidP="004B4B42">
      <w:pPr>
        <w:pStyle w:val="BodyText"/>
        <w:ind w:left="-284" w:right="-421"/>
      </w:pPr>
      <w:r>
        <w:t xml:space="preserve">Sumamry of </w:t>
      </w:r>
      <w:r w:rsidR="006259AA">
        <w:rPr>
          <w:b/>
          <w:bCs/>
        </w:rPr>
        <w:t>Practical 5:</w:t>
      </w:r>
      <w:r w:rsidR="006259AA">
        <w:t xml:space="preserve"> </w:t>
      </w:r>
      <w:r w:rsidR="006259AA">
        <w:rPr>
          <w:i/>
          <w:iCs/>
        </w:rPr>
        <w:t>Compile</w:t>
      </w:r>
      <w:r w:rsidR="00336E50">
        <w:rPr>
          <w:i/>
          <w:iCs/>
        </w:rPr>
        <w:t>/pull</w:t>
      </w:r>
      <w:r w:rsidR="006259AA">
        <w:rPr>
          <w:i/>
          <w:iCs/>
        </w:rPr>
        <w:t xml:space="preserve"> Java Project</w:t>
      </w:r>
      <w:r w:rsidR="00336E50">
        <w:rPr>
          <w:i/>
          <w:iCs/>
        </w:rPr>
        <w:t xml:space="preserve"> code</w:t>
      </w:r>
      <w:r w:rsidR="006259AA">
        <w:rPr>
          <w:i/>
          <w:iCs/>
        </w:rPr>
        <w:t xml:space="preserve"> from Git in Jenkins</w:t>
      </w:r>
      <w:r w:rsidR="006259AA">
        <w:br/>
      </w:r>
      <w:r w:rsidR="006259AA">
        <w:rPr>
          <w:b/>
          <w:bCs/>
        </w:rPr>
        <w:t>Steps:</w:t>
      </w:r>
      <w:r w:rsidR="006259AA">
        <w:t xml:space="preserve"> </w:t>
      </w:r>
      <w:r w:rsidR="006259AA">
        <w:rPr>
          <w:rFonts w:ascii="Segoe UI Symbol" w:hAnsi="Segoe UI Symbol" w:cs="Segoe UI Symbol"/>
        </w:rPr>
        <w:t>➤</w:t>
      </w:r>
      <w:r w:rsidR="006259AA">
        <w:t xml:space="preserve"> Create Git repo with Java code</w:t>
      </w:r>
      <w:r w:rsidR="006259AA">
        <w:br/>
      </w:r>
      <w:r w:rsidR="006259AA">
        <w:rPr>
          <w:rFonts w:ascii="Segoe UI Symbol" w:hAnsi="Segoe UI Symbol" w:cs="Segoe UI Symbol"/>
        </w:rPr>
        <w:t>➤</w:t>
      </w:r>
      <w:r w:rsidR="006259AA">
        <w:t xml:space="preserve"> Link Git repo in Jenkins freestyle job</w:t>
      </w:r>
      <w:r w:rsidR="006259AA">
        <w:br/>
      </w:r>
      <w:r w:rsidR="006259AA">
        <w:rPr>
          <w:rFonts w:ascii="Segoe UI Symbol" w:hAnsi="Segoe UI Symbol" w:cs="Segoe UI Symbol"/>
        </w:rPr>
        <w:t>➤</w:t>
      </w:r>
      <w:r w:rsidR="006259AA">
        <w:t xml:space="preserve"> Build step: Compile &amp; Run Java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</w:pPr>
      <w:r>
        <w:rPr>
          <w:rStyle w:val="ExtensionTok"/>
        </w:rPr>
        <w:t>javac</w:t>
      </w:r>
      <w:r>
        <w:rPr>
          <w:rStyle w:val="NormalTok"/>
        </w:rPr>
        <w:t xml:space="preserve"> helloworld.java</w:t>
      </w:r>
      <w:r>
        <w:br/>
      </w:r>
      <w:r>
        <w:rPr>
          <w:rStyle w:val="ExtensionTok"/>
        </w:rPr>
        <w:t>java</w:t>
      </w:r>
      <w:r>
        <w:rPr>
          <w:rStyle w:val="NormalTok"/>
        </w:rPr>
        <w:t xml:space="preserve"> Simple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Error:</w:t>
      </w:r>
      <w:r>
        <w:t xml:space="preserve"> </w:t>
      </w:r>
      <w:r>
        <w:rPr>
          <w:i/>
          <w:iCs/>
        </w:rPr>
        <w:t>JAVA C NOT FOUND</w:t>
      </w:r>
      <w:r>
        <w:br/>
      </w:r>
      <w:r>
        <w:rPr>
          <w:b/>
          <w:bCs/>
        </w:rPr>
        <w:t>Fix:</w:t>
      </w:r>
      <w:r>
        <w:t xml:space="preserve"> Install JDK</w:t>
      </w:r>
    </w:p>
    <w:p w:rsidR="00094D00" w:rsidRDefault="006259AA" w:rsidP="004B4B42">
      <w:pPr>
        <w:pStyle w:val="SourceCode"/>
        <w:ind w:left="-284" w:right="-421"/>
      </w:pPr>
      <w:r>
        <w:rPr>
          <w:rStyle w:val="FunctionTok"/>
        </w:rPr>
        <w:t>sudo</w:t>
      </w:r>
      <w:r>
        <w:rPr>
          <w:rStyle w:val="NormalTok"/>
        </w:rPr>
        <w:t xml:space="preserve"> apt install openjdk-21-jdk </w:t>
      </w:r>
      <w:r>
        <w:rPr>
          <w:rStyle w:val="AttributeTok"/>
        </w:rPr>
        <w:t>-y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Learned:</w:t>
      </w:r>
      <w:r>
        <w:t xml:space="preserve"> How to configure Jenkins jobs with build triggers like poll SCM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Disadvantage:</w:t>
      </w:r>
      <w:r>
        <w:t xml:space="preserve"> Jenkins doesn’t ship with compilers like </w:t>
      </w:r>
      <w:r>
        <w:rPr>
          <w:rStyle w:val="VerbatimChar"/>
        </w:rPr>
        <w:t>javac</w:t>
      </w:r>
      <w:r>
        <w:t>.</w:t>
      </w:r>
    </w:p>
    <w:p w:rsidR="009B544C" w:rsidRDefault="009B544C" w:rsidP="004B4B42">
      <w:pPr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31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12" w:name="_Toc201367708"/>
      <w:bookmarkStart w:id="13" w:name="Xf92012e82667ff9dbbf3d13900ca0efe8871534"/>
      <w:bookmarkEnd w:id="11"/>
      <w:r>
        <w:rPr>
          <w:b/>
          <w:bCs/>
        </w:rPr>
        <w:t xml:space="preserve">6. </w:t>
      </w:r>
      <w:r w:rsidR="00DD528F" w:rsidRPr="00DD528F">
        <w:rPr>
          <w:b/>
          <w:bCs/>
        </w:rPr>
        <w:t>Jenkins Setup as developer/devops - using WAR file Deployment</w:t>
      </w:r>
      <w:r>
        <w:rPr>
          <w:b/>
          <w:bCs/>
        </w:rPr>
        <w:t xml:space="preserve"> (Oracle - Day 4 Contd.)</w:t>
      </w:r>
      <w:bookmarkEnd w:id="12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Tools Installed:</w:t>
      </w:r>
      <w:r>
        <w:br/>
      </w:r>
      <w:r>
        <w:rPr>
          <w:b/>
          <w:bCs/>
        </w:rPr>
        <w:t>5. Jenkins WAR File (jenkins.war)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Practical 6:</w:t>
      </w:r>
      <w:r>
        <w:t xml:space="preserve"> </w:t>
      </w:r>
      <w:r>
        <w:rPr>
          <w:i/>
          <w:iCs/>
        </w:rPr>
        <w:t>Run Jenkins using WAR</w:t>
      </w:r>
      <w:r>
        <w:br/>
      </w:r>
      <w:r>
        <w:rPr>
          <w:b/>
          <w:bCs/>
        </w:rPr>
        <w:t>Steps:</w:t>
      </w:r>
      <w:r>
        <w:t xml:space="preserve"> ➤ Download WAR</w:t>
      </w:r>
      <w:r w:rsidR="009B544C">
        <w:t xml:space="preserve"> </w:t>
      </w:r>
      <w:r w:rsidR="009B544C" w:rsidRPr="009B544C">
        <w:t xml:space="preserve">download jenkins.war file </w:t>
      </w:r>
      <w:hyperlink r:id="rId64" w:history="1">
        <w:r w:rsidR="009B544C" w:rsidRPr="00F80C1F">
          <w:rPr>
            <w:rStyle w:val="Hyperlink"/>
          </w:rPr>
          <w:t>https://updates.jenkins-ci.org/download/war/</w:t>
        </w:r>
      </w:hyperlink>
      <w:r w:rsidR="009B544C">
        <w:t xml:space="preserve"> </w:t>
      </w:r>
      <w:r>
        <w:br/>
        <w:t xml:space="preserve">➤ </w:t>
      </w:r>
      <w:r w:rsidR="009B544C">
        <w:t xml:space="preserve">PC, Create bin folder, cut paste war file here, pc address bar, </w:t>
      </w:r>
      <w:r>
        <w:t>Open CMD in folder</w:t>
      </w:r>
      <w:r>
        <w:br/>
        <w:t>➤ Run using Java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>
        <w:rPr>
          <w:rStyle w:val="AttributeTok"/>
        </w:rPr>
        <w:t>-jar</w:t>
      </w:r>
      <w:r>
        <w:rPr>
          <w:rStyle w:val="NormalTok"/>
        </w:rPr>
        <w:t xml:space="preserve"> jenkins.war </w:t>
      </w:r>
      <w:r>
        <w:rPr>
          <w:rStyle w:val="AttributeTok"/>
        </w:rPr>
        <w:t>--httpPort</w:t>
      </w:r>
      <w:r>
        <w:rPr>
          <w:rStyle w:val="OperatorTok"/>
        </w:rPr>
        <w:t>=</w:t>
      </w:r>
      <w:r>
        <w:rPr>
          <w:rStyle w:val="NormalTok"/>
        </w:rPr>
        <w:t>8082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Jenkins is fully up and running</w:t>
      </w:r>
    </w:p>
    <w:p w:rsidR="009B544C" w:rsidRDefault="009B544C" w:rsidP="004B4B42">
      <w:pPr>
        <w:spacing w:after="0"/>
        <w:ind w:left="-284" w:right="-421"/>
      </w:pPr>
      <w:r>
        <w:t>localhost:8082  works now.</w:t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>to get password, go to red location, copy paste in pc address, open via notepad, password paste in browser localhost, Jenkins opens. [password will also be in cmd in middle if you search]</w:t>
      </w:r>
    </w:p>
    <w:p w:rsidR="009B544C" w:rsidRDefault="009B544C" w:rsidP="004B4B42">
      <w:pPr>
        <w:spacing w:after="0"/>
        <w:ind w:left="-284" w:right="-421"/>
      </w:pPr>
      <w:r>
        <w:rPr>
          <w:b/>
          <w:bCs/>
        </w:rPr>
        <w:t>Note:</w:t>
      </w:r>
      <w:r>
        <w:t xml:space="preserve"> //Unlock Jenkins using initial password from </w:t>
      </w:r>
      <w:r>
        <w:rPr>
          <w:rStyle w:val="VerbatimChar"/>
        </w:rPr>
        <w:t>.jenkins/secrets</w:t>
      </w:r>
      <w:r>
        <w:t>.</w:t>
      </w:r>
    </w:p>
    <w:p w:rsidR="009B544C" w:rsidRDefault="009B544C" w:rsidP="004B4B42">
      <w:pPr>
        <w:spacing w:after="0"/>
        <w:ind w:left="-284" w:right="-421"/>
      </w:pPr>
      <w:r>
        <w:t>install plugins.</w:t>
      </w:r>
    </w:p>
    <w:p w:rsidR="009B544C" w:rsidRPr="009B544C" w:rsidRDefault="009B544C" w:rsidP="004B4B42">
      <w:pPr>
        <w:pStyle w:val="BodyText"/>
        <w:ind w:left="-284" w:right="-421"/>
      </w:pPr>
    </w:p>
    <w:p w:rsidR="009B544C" w:rsidRDefault="009B544C" w:rsidP="004B4B42">
      <w:pPr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32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14" w:name="_Toc201367709"/>
      <w:bookmarkStart w:id="15" w:name="spring-boot-project-cicd-day-5"/>
      <w:bookmarkEnd w:id="13"/>
      <w:r>
        <w:rPr>
          <w:b/>
          <w:bCs/>
        </w:rPr>
        <w:t xml:space="preserve">7. </w:t>
      </w:r>
      <w:r w:rsidR="00DD528F" w:rsidRPr="00DD528F">
        <w:rPr>
          <w:b/>
          <w:bCs/>
        </w:rPr>
        <w:t>Project 1 – Java Spring Boot Application CI Pipeline with Maven &amp; Jenkins</w:t>
      </w:r>
      <w:r>
        <w:rPr>
          <w:b/>
          <w:bCs/>
        </w:rPr>
        <w:t xml:space="preserve"> (Day 5)</w:t>
      </w:r>
      <w:bookmarkEnd w:id="14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Spring Boot:</w:t>
      </w:r>
      <w:r>
        <w:t xml:space="preserve"> Java framework to build web apps quickly with minimal configuration. </w:t>
      </w:r>
      <w:r>
        <w:rPr>
          <w:b/>
          <w:bCs/>
        </w:rPr>
        <w:t>Maven:</w:t>
      </w:r>
      <w:r>
        <w:t xml:space="preserve"> Build automation tool for Java projects.</w:t>
      </w:r>
    </w:p>
    <w:p w:rsidR="00094D00" w:rsidRDefault="006259AA" w:rsidP="004B4B42">
      <w:pPr>
        <w:pStyle w:val="BodyText"/>
        <w:ind w:left="-284" w:right="-421"/>
        <w:rPr>
          <w:b/>
          <w:bCs/>
        </w:rPr>
      </w:pPr>
      <w:r>
        <w:rPr>
          <w:b/>
          <w:bCs/>
        </w:rPr>
        <w:t>Tools Installed:</w:t>
      </w:r>
      <w:r>
        <w:br/>
      </w:r>
      <w:r>
        <w:rPr>
          <w:b/>
          <w:bCs/>
        </w:rPr>
        <w:t>6. Maven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58" name="Picture 58" descr="WhatsApp Image 2025-06-19 at 22.01.27_d09c7ea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WhatsApp Image 2025-06-19 at 22.01.27_d09c7ea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JAVA apps is platform independent. We can run anywhere.</w:t>
      </w:r>
    </w:p>
    <w:p w:rsidR="009B544C" w:rsidRDefault="009B544C" w:rsidP="004B4B42">
      <w:pPr>
        <w:spacing w:after="0"/>
        <w:ind w:left="-284" w:right="-421"/>
      </w:pPr>
      <w:r>
        <w:t>SPRING BOT is a framework of java where web application can be created. Readymade 90% code is available for web based application in springboot, write small logic and app is ready. Has predefinied classes, run cmd, input.</w:t>
      </w:r>
    </w:p>
    <w:p w:rsidR="009B544C" w:rsidRDefault="009B544C" w:rsidP="004B4B42">
      <w:pPr>
        <w:spacing w:after="0"/>
        <w:ind w:left="-284" w:right="-421"/>
      </w:pPr>
      <w:r>
        <w:t>MAVEN – build tool. After compile we need to build. Other ex: gradle, ant. mavan is a build tool. We are compliling via java.</w:t>
      </w:r>
    </w:p>
    <w:p w:rsidR="009B544C" w:rsidRDefault="009B544C" w:rsidP="004B4B42">
      <w:pPr>
        <w:spacing w:after="0"/>
        <w:ind w:left="-284" w:right="-421"/>
      </w:pPr>
      <w:r>
        <w:t>Build vs compiling?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32145" cy="3225800"/>
            <wp:effectExtent l="0" t="0" r="1905" b="0"/>
            <wp:docPr id="59" name="Picture 59" descr="WhatsApp Image 2025-06-19 at 22.07.45_eb7074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WhatsApp Image 2025-06-19 at 22.07.45_eb7074f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pStyle w:val="BodyText"/>
        <w:ind w:left="-284" w:right="-421"/>
      </w:pPr>
    </w:p>
    <w:p w:rsidR="009B544C" w:rsidRDefault="006259AA" w:rsidP="004B4B42">
      <w:pPr>
        <w:pStyle w:val="BodyText"/>
        <w:ind w:left="-284" w:right="-421"/>
      </w:pPr>
      <w:r>
        <w:rPr>
          <w:b/>
          <w:bCs/>
        </w:rPr>
        <w:t>Practical 7:</w:t>
      </w:r>
      <w:r>
        <w:t xml:space="preserve"> </w:t>
      </w:r>
      <w:r>
        <w:rPr>
          <w:i/>
          <w:iCs/>
        </w:rPr>
        <w:t>Build and Deploy Spring Petclinic App in Jenkins</w:t>
      </w:r>
      <w:r>
        <w:br/>
      </w:r>
      <w:r>
        <w:rPr>
          <w:b/>
          <w:bCs/>
        </w:rPr>
        <w:t>Steps:</w:t>
      </w:r>
      <w:r>
        <w:t xml:space="preserve"> </w:t>
      </w:r>
    </w:p>
    <w:p w:rsidR="009B544C" w:rsidRDefault="009B544C" w:rsidP="004B4B42">
      <w:pPr>
        <w:spacing w:after="0"/>
        <w:ind w:left="-284" w:right="-421"/>
      </w:pPr>
      <w:r>
        <w:t>open google cloud,  create Ubuntu machine, allow trafficking in networking, create.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How to give access to others?</w:t>
      </w:r>
    </w:p>
    <w:p w:rsidR="009B544C" w:rsidRDefault="009B544C" w:rsidP="004B4B42">
      <w:pPr>
        <w:spacing w:after="0"/>
        <w:ind w:left="-284" w:right="-421"/>
      </w:pPr>
      <w:r>
        <w:t>Use IM servise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Grant access, enter gmail, role=owner access, save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Recipient gets mail id, can open the project via link.</w:t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 xml:space="preserve">Coming back to </w:t>
      </w:r>
      <w:r>
        <w:rPr>
          <w:b/>
        </w:rPr>
        <w:t>PROJECT 1 JAVA – Build JAVA spring boot application with maven integration and CI configuration and deploy/create build.</w:t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>Summary of Overview Approach:</w:t>
      </w:r>
    </w:p>
    <w:p w:rsidR="00094D00" w:rsidRDefault="006259AA" w:rsidP="004B4B42">
      <w:pPr>
        <w:pStyle w:val="BodyText"/>
        <w:ind w:left="-284" w:right="-421"/>
      </w:pPr>
      <w:r>
        <w:t>➤ Connect SSH</w:t>
      </w:r>
      <w:r>
        <w:br/>
        <w:t>➤ Install JDK &amp; Maven</w:t>
      </w:r>
      <w:r>
        <w:br/>
        <w:t>➤ Clone repo</w:t>
      </w:r>
      <w:r>
        <w:br/>
        <w:t>➤ Compile and package using Maven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  <w:rPr>
          <w:rStyle w:val="NormalTok"/>
        </w:rPr>
      </w:pPr>
      <w:r>
        <w:rPr>
          <w:rStyle w:val="ExtensionTok"/>
        </w:rPr>
        <w:lastRenderedPageBreak/>
        <w:t>mvn</w:t>
      </w:r>
      <w:r>
        <w:rPr>
          <w:rStyle w:val="NormalTok"/>
        </w:rPr>
        <w:t xml:space="preserve"> clean</w:t>
      </w:r>
      <w:r>
        <w:br/>
      </w:r>
      <w:r>
        <w:rPr>
          <w:rStyle w:val="ExtensionTok"/>
        </w:rPr>
        <w:t>mvn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mvn</w:t>
      </w:r>
      <w:r>
        <w:rPr>
          <w:rStyle w:val="NormalTok"/>
        </w:rPr>
        <w:t xml:space="preserve"> package</w:t>
      </w:r>
    </w:p>
    <w:p w:rsidR="009B544C" w:rsidRDefault="009B544C" w:rsidP="004B4B42">
      <w:pPr>
        <w:spacing w:after="0"/>
        <w:ind w:left="-284" w:right="-421"/>
      </w:pPr>
      <w:r>
        <w:t xml:space="preserve">Commands of maven: </w:t>
      </w:r>
    </w:p>
    <w:p w:rsidR="009B544C" w:rsidRDefault="009B544C" w:rsidP="004B4B42">
      <w:pPr>
        <w:spacing w:after="0"/>
        <w:ind w:left="-284" w:right="-421"/>
      </w:pPr>
      <w:r>
        <w:t>mvn clean //to start from starting</w:t>
      </w:r>
    </w:p>
    <w:p w:rsidR="009B544C" w:rsidRDefault="009B544C" w:rsidP="004B4B42">
      <w:pPr>
        <w:spacing w:after="0"/>
        <w:ind w:left="-284" w:right="-421"/>
      </w:pPr>
      <w:r>
        <w:t>mvn install //install dependency</w:t>
      </w:r>
    </w:p>
    <w:p w:rsidR="009B544C" w:rsidRDefault="009B544C" w:rsidP="004B4B42">
      <w:pPr>
        <w:spacing w:after="0"/>
        <w:ind w:left="-284" w:right="-421"/>
      </w:pPr>
      <w:r>
        <w:t>mvn package //create artefact</w:t>
      </w:r>
    </w:p>
    <w:p w:rsidR="009B544C" w:rsidRDefault="009B544C" w:rsidP="004B4B42">
      <w:pPr>
        <w:spacing w:after="0"/>
        <w:ind w:left="-284" w:right="-421"/>
      </w:pPr>
      <w:r>
        <w:t>mvn deploy</w:t>
      </w:r>
    </w:p>
    <w:p w:rsidR="009B544C" w:rsidRDefault="009B544C" w:rsidP="004B4B42">
      <w:pPr>
        <w:pStyle w:val="SourceCode"/>
        <w:ind w:left="-284" w:right="-421"/>
      </w:pPr>
    </w:p>
    <w:p w:rsidR="009B544C" w:rsidRDefault="009B544C" w:rsidP="004B4B42">
      <w:pPr>
        <w:pStyle w:val="SourceCode"/>
        <w:ind w:left="-284" w:right="-421"/>
      </w:pPr>
      <w:r>
        <w:t>detailed practical work with ss of connecting ssh, installing jenkin and building maven command in jenkin:</w:t>
      </w:r>
    </w:p>
    <w:p w:rsidR="009B544C" w:rsidRDefault="009B544C" w:rsidP="004B4B42">
      <w:pPr>
        <w:spacing w:after="0"/>
        <w:ind w:left="-284" w:right="-421"/>
      </w:pPr>
      <w:r>
        <w:t>Connect SSH server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Setup Jenkins</w:t>
      </w:r>
    </w:p>
    <w:p w:rsidR="009B544C" w:rsidRDefault="009B544C" w:rsidP="004B4B42">
      <w:pPr>
        <w:spacing w:after="0"/>
        <w:ind w:left="-284" w:right="-421"/>
      </w:pPr>
      <w:r>
        <w:t>Code: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apt update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apt install openjdk-17-jre-headless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apt install openjdk-21-jdk -y</w:t>
      </w:r>
    </w:p>
    <w:p w:rsidR="009B544C" w:rsidRDefault="009B544C" w:rsidP="004B4B42">
      <w:pPr>
        <w:spacing w:after="0"/>
        <w:ind w:left="-284" w:right="-421"/>
        <w:rPr>
          <w:i/>
        </w:rPr>
      </w:pP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curl -fsSL https://pkg.jenkins.io/debian/jenkins.io-2023.key | sudo tee /usr/share/keyrings/jenkins-keyring.asc &gt; /dev/null</w:t>
      </w:r>
    </w:p>
    <w:p w:rsidR="009B544C" w:rsidRDefault="009B544C" w:rsidP="004B4B42">
      <w:pPr>
        <w:spacing w:after="0"/>
        <w:ind w:left="-284" w:right="-421"/>
        <w:rPr>
          <w:i/>
        </w:rPr>
      </w:pP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echo deb [signed-by=/usr/share/keyrings/jenkins-keyring.asc] https://pkg.jenkins.io/debian binary/ | sudo tee /etc/apt/sources.list.d/jenkins.list &gt; /dev/null</w:t>
      </w:r>
    </w:p>
    <w:p w:rsidR="009B544C" w:rsidRDefault="009B544C" w:rsidP="004B4B42">
      <w:pPr>
        <w:spacing w:after="0"/>
        <w:ind w:left="-284" w:right="-421"/>
        <w:rPr>
          <w:i/>
        </w:rPr>
      </w:pP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apt update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apt install jenkins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systemctl status Jenkins</w:t>
      </w:r>
    </w:p>
    <w:p w:rsidR="009B544C" w:rsidRDefault="009B544C" w:rsidP="004B4B42">
      <w:pPr>
        <w:spacing w:after="0"/>
        <w:ind w:left="-284" w:right="-421"/>
        <w:rPr>
          <w:i/>
        </w:rPr>
      </w:pP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IPaddress:8080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cat &lt;red/password&gt;</w:t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>install plugins.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8C6FC8" w:rsidP="004B4B42">
      <w:pPr>
        <w:spacing w:after="0"/>
        <w:ind w:left="-284" w:right="-421"/>
      </w:pPr>
      <w:hyperlink r:id="rId73" w:history="1">
        <w:r w:rsidR="009B544C">
          <w:rPr>
            <w:rStyle w:val="Hyperlink"/>
          </w:rPr>
          <w:t>http://34.63.220.81:8080/</w:t>
        </w:r>
      </w:hyperlink>
      <w:r w:rsidR="009B544C">
        <w:t xml:space="preserve"> </w:t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>new item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Steps:</w:t>
      </w:r>
    </w:p>
    <w:p w:rsidR="009B544C" w:rsidRDefault="009B544C" w:rsidP="004B4B42">
      <w:pPr>
        <w:spacing w:after="0"/>
        <w:ind w:left="-284" w:right="-421"/>
      </w:pPr>
      <w:r>
        <w:t>Source code management</w:t>
      </w:r>
    </w:p>
    <w:p w:rsidR="009B544C" w:rsidRDefault="009B544C" w:rsidP="004B4B42">
      <w:pPr>
        <w:spacing w:after="0"/>
        <w:ind w:left="-284" w:right="-421"/>
      </w:pPr>
      <w:r>
        <w:t xml:space="preserve">Git, repo url – </w:t>
      </w:r>
      <w:hyperlink r:id="rId75" w:history="1">
        <w:r>
          <w:rPr>
            <w:rStyle w:val="Hyperlink"/>
          </w:rPr>
          <w:t>https://github.com/spring-projects/spring-petclinic</w:t>
        </w:r>
      </w:hyperlink>
      <w:r>
        <w:t xml:space="preserve"> </w:t>
      </w:r>
    </w:p>
    <w:p w:rsidR="009B544C" w:rsidRDefault="009B544C" w:rsidP="004B4B42">
      <w:pPr>
        <w:spacing w:after="0"/>
        <w:ind w:left="-284" w:right="-421"/>
      </w:pPr>
      <w:r>
        <w:t>Branch =main {can confirm from git hub which will be main}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Build steps – mvn package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</w:p>
    <w:p w:rsidR="009B544C" w:rsidRDefault="009B544C" w:rsidP="004B4B42">
      <w:pPr>
        <w:spacing w:after="0"/>
        <w:ind w:left="-284" w:right="-421"/>
      </w:pPr>
      <w:r>
        <w:t>Fail.</w:t>
      </w:r>
    </w:p>
    <w:p w:rsidR="009B544C" w:rsidRDefault="009B544C" w:rsidP="004B4B42">
      <w:pPr>
        <w:spacing w:after="0"/>
        <w:ind w:left="-284" w:right="-421"/>
      </w:pPr>
      <w:r>
        <w:t>Mvn not found. Gotto install mvn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Install mvn from SSH server.</w:t>
      </w:r>
    </w:p>
    <w:p w:rsidR="009B544C" w:rsidRDefault="009B544C" w:rsidP="004B4B42">
      <w:pPr>
        <w:spacing w:after="0"/>
        <w:ind w:left="-284" w:right="-421"/>
        <w:rPr>
          <w:i/>
        </w:rPr>
      </w:pPr>
      <w:r>
        <w:rPr>
          <w:i/>
        </w:rPr>
        <w:t>sudo apt install maven -y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 xml:space="preserve">Build now, installing. In progress. From Mavel central repository, its  downloading the dependencies and is in the compile and package process of converting 400mb maven into 4mb file. 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t>Total time:  02:49 min</w:t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44C" w:rsidRDefault="009B544C" w:rsidP="004B4B42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-284" w:right="-421"/>
        <w:rPr>
          <w:rFonts w:ascii="Consolas" w:eastAsia="Times New Roman" w:hAnsi="Consolas" w:cs="Courier New"/>
          <w:sz w:val="21"/>
          <w:szCs w:val="21"/>
          <w:lang w:eastAsia="en-IN"/>
        </w:rPr>
      </w:pPr>
      <w:r>
        <w:rPr>
          <w:rFonts w:ascii="Consolas" w:eastAsia="Times New Roman" w:hAnsi="Consolas" w:cs="Courier New"/>
          <w:sz w:val="21"/>
          <w:szCs w:val="21"/>
          <w:lang w:eastAsia="en-IN"/>
        </w:rPr>
        <w:t>[[1;34mINFO[m] The original artifact has been renamed to /var/lib/jenkins/workspace/Shiv Project 1 - CI/target/spring-petclinic-3.5.0-SNAPSHOT.jar.original</w:t>
      </w:r>
    </w:p>
    <w:p w:rsidR="009B544C" w:rsidRDefault="009B544C" w:rsidP="004B4B42">
      <w:pPr>
        <w:spacing w:after="0"/>
        <w:ind w:left="-284" w:right="-421"/>
        <w:rPr>
          <w:kern w:val="2"/>
          <w:sz w:val="22"/>
          <w:szCs w:val="22"/>
          <w14:ligatures w14:val="standardContextual"/>
        </w:rPr>
      </w:pPr>
      <w:r>
        <w:t>Artifact saved location</w:t>
      </w:r>
    </w:p>
    <w:p w:rsidR="000100F2" w:rsidRDefault="000100F2" w:rsidP="004B4B42">
      <w:pPr>
        <w:spacing w:after="0"/>
        <w:ind w:left="-284" w:right="-421"/>
      </w:pPr>
      <w:r>
        <w:t>Understand code form git hub repo: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>src – source code. All codes are available here. Within we have 2 files.</w:t>
      </w:r>
    </w:p>
    <w:p w:rsidR="000100F2" w:rsidRDefault="000100F2" w:rsidP="004B4B42">
      <w:pPr>
        <w:spacing w:after="0"/>
        <w:ind w:left="-284" w:right="-421"/>
      </w:pPr>
      <w:r>
        <w:tab/>
        <w:t xml:space="preserve">Test – 2 type. </w:t>
      </w:r>
    </w:p>
    <w:p w:rsidR="000100F2" w:rsidRDefault="000100F2" w:rsidP="004B4B42">
      <w:pPr>
        <w:spacing w:after="0"/>
        <w:ind w:left="-284" w:right="-421" w:firstLine="720"/>
      </w:pPr>
      <w:r>
        <w:t xml:space="preserve">Jmeter – performance testing code is in here. </w:t>
      </w:r>
    </w:p>
    <w:p w:rsidR="000100F2" w:rsidRDefault="000100F2" w:rsidP="004B4B42">
      <w:pPr>
        <w:spacing w:after="0"/>
        <w:ind w:left="-284" w:right="-421"/>
      </w:pPr>
      <w:r>
        <w:t xml:space="preserve">java/org/springframework/samples/petclinic unit test cases. </w:t>
      </w:r>
    </w:p>
    <w:p w:rsidR="000100F2" w:rsidRDefault="000100F2" w:rsidP="004B4B42">
      <w:pPr>
        <w:spacing w:after="0"/>
        <w:ind w:left="-284" w:right="-421" w:firstLine="720"/>
      </w:pPr>
      <w:r>
        <w:t>PetClinicIntegrationTests.java – actual java code for testing purpose.</w:t>
      </w:r>
    </w:p>
    <w:p w:rsidR="000100F2" w:rsidRDefault="000100F2" w:rsidP="004B4B42">
      <w:pPr>
        <w:spacing w:after="0"/>
        <w:ind w:left="-284" w:right="-421" w:firstLine="720"/>
      </w:pPr>
      <w:r>
        <w:t>main</w:t>
      </w:r>
      <w:r>
        <w:tab/>
        <w:t xml:space="preserve">- main code </w:t>
      </w:r>
    </w:p>
    <w:p w:rsidR="000100F2" w:rsidRDefault="000100F2" w:rsidP="004B4B42">
      <w:pPr>
        <w:spacing w:after="0"/>
        <w:ind w:left="-284" w:right="-421" w:firstLine="720"/>
      </w:pPr>
      <w:r>
        <w:tab/>
        <w:t>java/org/springframework/samples/petclinic</w:t>
      </w:r>
    </w:p>
    <w:p w:rsidR="000100F2" w:rsidRDefault="000100F2" w:rsidP="004B4B42">
      <w:pPr>
        <w:spacing w:after="0"/>
        <w:ind w:left="-284" w:right="-421" w:firstLine="720"/>
      </w:pPr>
      <w:r>
        <w:tab/>
      </w:r>
      <w:r>
        <w:tab/>
        <w:t>PetClinicApplication.java – main application code. [</w:t>
      </w:r>
      <w:r>
        <w:rPr>
          <w:sz w:val="16"/>
        </w:rPr>
        <w:t>developers write it. Not our work</w:t>
      </w:r>
      <w:r>
        <w:t>]</w:t>
      </w:r>
    </w:p>
    <w:p w:rsidR="000100F2" w:rsidRDefault="000100F2" w:rsidP="004B4B42">
      <w:pPr>
        <w:spacing w:after="0"/>
        <w:ind w:left="-284" w:right="-421"/>
      </w:pPr>
      <w:r>
        <w:lastRenderedPageBreak/>
        <w:t>pom.xml – project object model. – full objective is in it. And is automated.</w:t>
      </w:r>
    </w:p>
    <w:p w:rsidR="000100F2" w:rsidRDefault="000100F2" w:rsidP="004B4B42">
      <w:pPr>
        <w:spacing w:after="0"/>
        <w:ind w:left="-284" w:right="-421"/>
      </w:pP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>Workspace folder is created – actual code compilation, build, happens for java based application.</w:t>
      </w:r>
    </w:p>
    <w:p w:rsidR="000100F2" w:rsidRDefault="000100F2" w:rsidP="004B4B42">
      <w:pPr>
        <w:spacing w:after="0"/>
        <w:ind w:left="-284" w:right="-421"/>
      </w:pPr>
      <w:r>
        <w:t xml:space="preserve">Artifact is saved in </w:t>
      </w:r>
      <w:hyperlink r:id="rId85" w:history="1">
        <w:r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target</w:t>
        </w:r>
      </w:hyperlink>
      <w:r>
        <w:t xml:space="preserve"> folder</w:t>
      </w:r>
    </w:p>
    <w:p w:rsidR="000100F2" w:rsidRDefault="000100F2" w:rsidP="004B4B42">
      <w:pPr>
        <w:spacing w:after="0"/>
        <w:ind w:left="-284" w:right="-421"/>
      </w:pPr>
      <w:r>
        <w:t>Inside is the jar file. Download it.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 xml:space="preserve">C drive&gt;bin folder&gt;paste the download file - </w:t>
      </w:r>
      <w:hyperlink r:id="rId87" w:history="1">
        <w:r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spring-petclinic-3.5.0-SNAPSHOT.jar</w:t>
        </w:r>
      </w:hyperlink>
    </w:p>
    <w:p w:rsidR="000100F2" w:rsidRDefault="000100F2" w:rsidP="004B4B42">
      <w:pPr>
        <w:spacing w:after="0"/>
        <w:ind w:left="-284" w:right="-421"/>
        <w:rPr>
          <w:i/>
        </w:rPr>
      </w:pPr>
      <w:r>
        <w:rPr>
          <w:i/>
        </w:rPr>
        <w:t>java -jar &lt;filename&gt;.war --httpPort=&lt;any port ex:8082&gt;</w:t>
      </w:r>
    </w:p>
    <w:p w:rsidR="000100F2" w:rsidRDefault="000100F2" w:rsidP="004B4B42">
      <w:pPr>
        <w:spacing w:after="0"/>
        <w:ind w:left="-284" w:right="-421"/>
      </w:pPr>
      <w:r>
        <w:t xml:space="preserve">cmd in adressbar &gt; </w:t>
      </w:r>
      <w:r>
        <w:rPr>
          <w:i/>
        </w:rPr>
        <w:t>java -jar spring-petclinic-3.5.0-SNAPSHOT.jar --httpPort=8090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>Failed to install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>Reason: developer has configured/coded for it to work in 8080 only. So we cannot run in any other IP 8090.</w:t>
      </w:r>
    </w:p>
    <w:p w:rsidR="000100F2" w:rsidRDefault="000100F2" w:rsidP="004B4B42">
      <w:pPr>
        <w:spacing w:after="0"/>
        <w:ind w:left="-284" w:right="-421"/>
      </w:pPr>
      <w:r>
        <w:t xml:space="preserve">Our Jenkins is running in 8080, so Stop Jenkins in task manager. Then try 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 xml:space="preserve">Run the code in cmd of adressbar &gt; </w:t>
      </w:r>
      <w:r>
        <w:rPr>
          <w:i/>
        </w:rPr>
        <w:t xml:space="preserve">java -jar </w:t>
      </w:r>
      <w:r>
        <w:rPr>
          <w:i/>
          <w:u w:val="single"/>
        </w:rPr>
        <w:t>spring-petclinic-3.5.0-SNAPSHOT</w:t>
      </w:r>
      <w:r>
        <w:rPr>
          <w:i/>
        </w:rPr>
        <w:t>.jar --httpPort=8090</w:t>
      </w:r>
    </w:p>
    <w:p w:rsidR="000100F2" w:rsidRDefault="000100F2" w:rsidP="004B4B42">
      <w:pPr>
        <w:spacing w:after="0"/>
        <w:ind w:left="-284" w:right="-421"/>
      </w:pPr>
    </w:p>
    <w:p w:rsidR="000100F2" w:rsidRDefault="000100F2" w:rsidP="004B4B42">
      <w:pPr>
        <w:spacing w:after="0"/>
        <w:ind w:left="-284" w:right="-421"/>
      </w:pPr>
      <w:r>
        <w:t>Working. Application is deployed manually. Remote deployment.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Note:</w:t>
      </w:r>
      <w:r>
        <w:t xml:space="preserve"> //</w:t>
      </w:r>
      <w:r>
        <w:rPr>
          <w:rStyle w:val="VerbatimChar"/>
        </w:rPr>
        <w:t>spring-petclinic-3.5.0-SNAPSHOT.jar</w:t>
      </w:r>
      <w:r>
        <w:t xml:space="preserve"> runs on port 8080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Disadvantage:</w:t>
      </w:r>
      <w:r>
        <w:t xml:space="preserve"> Maven builds can be slow; large apps take time to package.</w:t>
      </w:r>
    </w:p>
    <w:p w:rsidR="000100F2" w:rsidRDefault="000100F2" w:rsidP="004B4B42">
      <w:pPr>
        <w:pStyle w:val="BodyText"/>
        <w:ind w:left="-284" w:right="-421"/>
      </w:pPr>
    </w:p>
    <w:p w:rsidR="000100F2" w:rsidRDefault="000100F2" w:rsidP="004B4B42">
      <w:pPr>
        <w:spacing w:after="0"/>
        <w:ind w:left="-284" w:right="-421"/>
      </w:pPr>
      <w:r>
        <w:t>Lets try in Ubuntu.</w:t>
      </w:r>
    </w:p>
    <w:p w:rsidR="000100F2" w:rsidRDefault="000100F2" w:rsidP="004B4B42">
      <w:pPr>
        <w:spacing w:after="0"/>
        <w:ind w:left="-284" w:right="-421"/>
      </w:pPr>
      <w:r>
        <w:t>Create instance Ubuntu machine.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>SSH</w:t>
      </w:r>
    </w:p>
    <w:p w:rsidR="000100F2" w:rsidRDefault="000100F2" w:rsidP="004B4B42">
      <w:pPr>
        <w:spacing w:after="0"/>
        <w:ind w:left="-284" w:right="-421"/>
      </w:pPr>
      <w:r>
        <w:t>sudo -i</w:t>
      </w:r>
    </w:p>
    <w:p w:rsidR="000100F2" w:rsidRDefault="000100F2" w:rsidP="004B4B42">
      <w:pPr>
        <w:spacing w:after="0"/>
        <w:ind w:left="-284" w:right="-421"/>
      </w:pPr>
      <w:r>
        <w:t>sudo apt-get update</w:t>
      </w:r>
    </w:p>
    <w:p w:rsidR="000100F2" w:rsidRDefault="000100F2" w:rsidP="004B4B42">
      <w:pPr>
        <w:spacing w:after="0"/>
        <w:ind w:left="-284" w:right="-421"/>
      </w:pPr>
      <w:r>
        <w:t>sudo apt install openjdk-21-jdk –y</w:t>
      </w:r>
    </w:p>
    <w:p w:rsidR="000100F2" w:rsidRDefault="000100F2" w:rsidP="004B4B42">
      <w:pPr>
        <w:spacing w:after="0"/>
        <w:ind w:left="-284" w:right="-421"/>
      </w:pPr>
      <w:r>
        <w:t xml:space="preserve">upload spring-petclinic-3.5.0-SNAPSHOT.jar file in SSH via upload option at top. 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100F2" w:rsidRDefault="000100F2" w:rsidP="004B4B42">
      <w:pPr>
        <w:spacing w:after="0"/>
        <w:ind w:left="-284" w:right="-421"/>
      </w:pPr>
      <w:r>
        <w:t>Done, but its gonna take time.</w:t>
      </w:r>
    </w:p>
    <w:p w:rsidR="000100F2" w:rsidRDefault="000100F2" w:rsidP="004B4B42">
      <w:pPr>
        <w:spacing w:after="0"/>
        <w:ind w:left="-284" w:right="-421"/>
      </w:pP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Note: What does sudo -i do?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sudo -i starts a new login shell as root, similar to logging in as the root user directly. It gives you: Root privileges (just like sudo), A clean shell session as root user</w:t>
      </w:r>
    </w:p>
    <w:p w:rsidR="000100F2" w:rsidRDefault="000100F2" w:rsidP="004B4B42">
      <w:pPr>
        <w:pStyle w:val="BodyText"/>
        <w:ind w:left="-284" w:right="-421"/>
      </w:pPr>
    </w:p>
    <w:p w:rsidR="000100F2" w:rsidRDefault="000100F2" w:rsidP="004B4B42">
      <w:pPr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33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16" w:name="_Toc201367710"/>
      <w:bookmarkStart w:id="17" w:name="jenkins-with-docker-approach-3"/>
      <w:bookmarkEnd w:id="15"/>
      <w:r>
        <w:rPr>
          <w:b/>
          <w:bCs/>
        </w:rPr>
        <w:t xml:space="preserve">8. </w:t>
      </w:r>
      <w:r w:rsidR="00DD528F" w:rsidRPr="00DD528F">
        <w:rPr>
          <w:b/>
          <w:bCs/>
        </w:rPr>
        <w:t>Setup Jenkins with dockerised container</w:t>
      </w:r>
      <w:r>
        <w:rPr>
          <w:b/>
          <w:bCs/>
        </w:rPr>
        <w:t xml:space="preserve"> (Approach 3)</w:t>
      </w:r>
      <w:bookmarkEnd w:id="16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Docker:</w:t>
      </w:r>
      <w:r>
        <w:t xml:space="preserve"> Tool to run software in isolated containers.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Tools Installed:</w:t>
      </w:r>
      <w:r>
        <w:br/>
      </w:r>
      <w:r>
        <w:rPr>
          <w:b/>
          <w:bCs/>
        </w:rPr>
        <w:t>7. Docker 27.5.1</w:t>
      </w:r>
    </w:p>
    <w:p w:rsidR="000100F2" w:rsidRDefault="006259AA" w:rsidP="004B4B42">
      <w:pPr>
        <w:spacing w:after="0"/>
        <w:ind w:left="-284" w:right="-421"/>
      </w:pPr>
      <w:r>
        <w:rPr>
          <w:b/>
          <w:bCs/>
        </w:rPr>
        <w:t>Practical 8:</w:t>
      </w:r>
      <w:r>
        <w:t xml:space="preserve"> </w:t>
      </w:r>
      <w:r>
        <w:rPr>
          <w:i/>
          <w:iCs/>
        </w:rPr>
        <w:t>Run Jenkins inside Docker</w:t>
      </w:r>
      <w:r>
        <w:br/>
      </w:r>
      <w:r w:rsidR="000100F2">
        <w:t xml:space="preserve">Summary of Overview Approach: </w:t>
      </w:r>
      <w:r>
        <w:rPr>
          <w:b/>
          <w:bCs/>
        </w:rPr>
        <w:t>Steps:</w:t>
      </w:r>
      <w:r>
        <w:t xml:space="preserve"> </w:t>
      </w:r>
    </w:p>
    <w:p w:rsidR="00094D00" w:rsidRDefault="006259AA" w:rsidP="004B4B42">
      <w:pPr>
        <w:spacing w:after="0"/>
        <w:ind w:left="-284" w:right="-421"/>
      </w:pPr>
      <w:r>
        <w:rPr>
          <w:rFonts w:ascii="Segoe UI Symbol" w:hAnsi="Segoe UI Symbol" w:cs="Segoe UI Symbol"/>
        </w:rPr>
        <w:t>➤</w:t>
      </w:r>
      <w:r>
        <w:t xml:space="preserve"> Install Docker</w:t>
      </w:r>
      <w:r>
        <w:br/>
      </w:r>
      <w:r>
        <w:rPr>
          <w:rFonts w:ascii="Segoe UI Symbol" w:hAnsi="Segoe UI Symbol" w:cs="Segoe UI Symbol"/>
        </w:rPr>
        <w:t>➤</w:t>
      </w:r>
      <w:r>
        <w:t xml:space="preserve"> Pull Jenkins image</w:t>
      </w:r>
      <w:r>
        <w:br/>
      </w:r>
      <w:r>
        <w:rPr>
          <w:rFonts w:ascii="Segoe UI Symbol" w:hAnsi="Segoe UI Symbol" w:cs="Segoe UI Symbol"/>
        </w:rPr>
        <w:t>➤</w:t>
      </w:r>
      <w:r>
        <w:t xml:space="preserve"> Run container</w:t>
      </w:r>
    </w:p>
    <w:p w:rsidR="000100F2" w:rsidRDefault="000100F2" w:rsidP="004B4B42">
      <w:pPr>
        <w:spacing w:after="0"/>
        <w:ind w:left="-284" w:right="-421"/>
      </w:pPr>
    </w:p>
    <w:p w:rsidR="000100F2" w:rsidRDefault="000100F2" w:rsidP="004B4B42">
      <w:pPr>
        <w:spacing w:after="0"/>
        <w:ind w:left="-284" w:right="-421"/>
      </w:pPr>
      <w:r>
        <w:t xml:space="preserve">Creating new Instance/machine with automation/IAAC </w:t>
      </w:r>
      <w:r>
        <w:rPr>
          <w:b/>
        </w:rPr>
        <w:t>equivalent code this time.</w:t>
      </w:r>
    </w:p>
    <w:p w:rsidR="000100F2" w:rsidRDefault="000100F2" w:rsidP="004B4B42">
      <w:pPr>
        <w:spacing w:after="0"/>
        <w:ind w:left="-284" w:right="-421"/>
      </w:pPr>
      <w:r>
        <w:t xml:space="preserve">[Same as in approach 1: installation of jenkin on ubuntu from linux using google cloud, but using code] </w:t>
      </w:r>
    </w:p>
    <w:p w:rsidR="000100F2" w:rsidRDefault="000100F2" w:rsidP="004B4B42">
      <w:pPr>
        <w:spacing w:after="0"/>
        <w:ind w:left="-284" w:right="-421"/>
      </w:pPr>
      <w:r>
        <w:t>Steps:</w:t>
      </w:r>
    </w:p>
    <w:p w:rsidR="000100F2" w:rsidRDefault="000100F2" w:rsidP="004B4B42">
      <w:pPr>
        <w:spacing w:after="0"/>
        <w:ind w:left="-284" w:right="-421"/>
      </w:pPr>
      <w:r>
        <w:t>Compute engine API, Create new VM instance</w:t>
      </w:r>
    </w:p>
    <w:p w:rsidR="000100F2" w:rsidRDefault="000100F2" w:rsidP="004B4B42">
      <w:pPr>
        <w:spacing w:after="0"/>
        <w:ind w:left="-284" w:right="-421"/>
      </w:pPr>
      <w:r>
        <w:t>machine config ‘name without space and capital L’</w:t>
      </w:r>
    </w:p>
    <w:p w:rsidR="000100F2" w:rsidRDefault="000100F2" w:rsidP="004B4B42">
      <w:pPr>
        <w:spacing w:after="0"/>
        <w:ind w:left="-284" w:right="-421"/>
      </w:pPr>
      <w:r>
        <w:t>OS Ubuntu LTS x86 version. 24.04 x86/64 noble, 20gb machine</w:t>
      </w:r>
    </w:p>
    <w:p w:rsidR="000100F2" w:rsidRDefault="000100F2" w:rsidP="004B4B42">
      <w:pPr>
        <w:spacing w:after="0"/>
        <w:ind w:left="-284" w:right="-421"/>
      </w:pPr>
      <w:r>
        <w:t>Networking ta, allow trafficking, 2 options.</w:t>
      </w:r>
    </w:p>
    <w:p w:rsidR="000100F2" w:rsidRDefault="000100F2" w:rsidP="004B4B42">
      <w:pPr>
        <w:spacing w:after="0"/>
        <w:ind w:left="-284" w:right="-421"/>
      </w:pPr>
      <w:r>
        <w:t xml:space="preserve">Next to create, now click on </w:t>
      </w:r>
      <w:r>
        <w:rPr>
          <w:b/>
        </w:rPr>
        <w:t xml:space="preserve">equivalent code </w:t>
      </w:r>
    </w:p>
    <w:p w:rsidR="000100F2" w:rsidRDefault="000100F2" w:rsidP="004B4B42">
      <w:pPr>
        <w:spacing w:after="0"/>
        <w:ind w:left="-284" w:right="-421"/>
      </w:pPr>
      <w:r>
        <w:t>Right side is the google code to create VM instance.,</w:t>
      </w:r>
    </w:p>
    <w:p w:rsidR="000100F2" w:rsidRDefault="000100F2" w:rsidP="004B4B42">
      <w:pPr>
        <w:spacing w:after="0"/>
        <w:ind w:left="-284" w:right="-421"/>
      </w:pPr>
      <w:r>
        <w:t>You may copy and keep to create machine instantly. So everytime we don’t have to create machine from UI</w:t>
      </w:r>
    </w:p>
    <w:p w:rsidR="00B35982" w:rsidRDefault="00B35982" w:rsidP="004B4B42">
      <w:pPr>
        <w:spacing w:after="0"/>
        <w:ind w:left="-284" w:right="-421"/>
      </w:pPr>
      <w:r>
        <w:t xml:space="preserve">3 ways to execute this code? </w:t>
      </w:r>
    </w:p>
    <w:p w:rsidR="00B35982" w:rsidRDefault="00B35982" w:rsidP="00B35982">
      <w:pPr>
        <w:pStyle w:val="ListParagraph"/>
        <w:numPr>
          <w:ilvl w:val="0"/>
          <w:numId w:val="8"/>
        </w:numPr>
        <w:spacing w:after="0"/>
        <w:ind w:right="-421"/>
      </w:pPr>
      <w:r>
        <w:t>Install Google SDK in local pc,</w:t>
      </w:r>
    </w:p>
    <w:p w:rsidR="00B35982" w:rsidRDefault="00B35982" w:rsidP="00B35982">
      <w:pPr>
        <w:pStyle w:val="ListParagraph"/>
        <w:numPr>
          <w:ilvl w:val="0"/>
          <w:numId w:val="8"/>
        </w:numPr>
        <w:spacing w:after="0"/>
        <w:ind w:right="-421"/>
      </w:pPr>
      <w:r>
        <w:t>Activate cloud shell.</w:t>
      </w:r>
    </w:p>
    <w:p w:rsidR="00B35982" w:rsidRDefault="00B35982" w:rsidP="00B35982">
      <w:pPr>
        <w:pStyle w:val="ListParagraph"/>
        <w:numPr>
          <w:ilvl w:val="0"/>
          <w:numId w:val="8"/>
        </w:numPr>
        <w:spacing w:after="0"/>
        <w:ind w:right="-421"/>
      </w:pPr>
      <w:r>
        <w:t>Paste in terminal</w:t>
      </w:r>
      <w:bookmarkStart w:id="18" w:name="_GoBack"/>
      <w:bookmarkEnd w:id="18"/>
    </w:p>
    <w:p w:rsidR="000100F2" w:rsidRDefault="000100F2" w:rsidP="004B4B42">
      <w:pPr>
        <w:spacing w:after="0"/>
        <w:ind w:left="-284" w:right="-421"/>
      </w:pPr>
    </w:p>
    <w:p w:rsidR="000100F2" w:rsidRDefault="000100F2" w:rsidP="004B4B42">
      <w:pPr>
        <w:spacing w:after="0"/>
        <w:ind w:left="-284" w:right="-421"/>
      </w:pPr>
      <w:r>
        <w:t>Google cloud command to create instance machine.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 xml:space="preserve">Run in cloud shell, authorise, another window opens, and VM I created. 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 xml:space="preserve">Go back, you can see a new VM machine 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  <w:r>
        <w:t>Creating a machine with the help of console code - With help of CLI, we have g cloud command generated from console for particular version, and when we execute, VM runs.</w:t>
      </w:r>
    </w:p>
    <w:p w:rsidR="000100F2" w:rsidRDefault="000100F2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0F2" w:rsidRDefault="000100F2" w:rsidP="004B4B42">
      <w:pPr>
        <w:spacing w:after="0"/>
        <w:ind w:left="-284" w:right="-421"/>
      </w:pPr>
    </w:p>
    <w:p w:rsidR="000100F2" w:rsidRDefault="000100F2" w:rsidP="004B4B42">
      <w:pPr>
        <w:spacing w:after="0"/>
        <w:ind w:left="-284" w:right="-421"/>
        <w:rPr>
          <w:b/>
        </w:rPr>
      </w:pPr>
      <w:r w:rsidRPr="000100F2">
        <w:rPr>
          <w:b/>
        </w:rPr>
        <w:t>Coming back to Approach 3: Run Jenkins with dockerised container.</w:t>
      </w:r>
    </w:p>
    <w:p w:rsidR="000100F2" w:rsidRDefault="000100F2" w:rsidP="004B4B42">
      <w:pPr>
        <w:spacing w:after="0"/>
        <w:ind w:left="-284" w:right="-421"/>
      </w:pPr>
      <w:r>
        <w:t>Connect SSH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100F2" w:rsidRP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t>apt-get update</w:t>
      </w:r>
    </w:p>
    <w:p w:rsidR="000100F2" w:rsidRP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t>apt install docker.io –y  //Protip: [if donno the command, just type docker it will suggest the code]</w:t>
      </w:r>
    </w:p>
    <w:p w:rsidR="000100F2" w:rsidRP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t>sudo apt-get update</w:t>
      </w:r>
    </w:p>
    <w:p w:rsidR="000100F2" w:rsidRP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t>sudo apt install docker.io –y</w:t>
      </w:r>
    </w:p>
    <w:p w:rsidR="000100F2" w:rsidRP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t>docker --version</w:t>
      </w:r>
    </w:p>
    <w:p w:rsidR="000100F2" w:rsidRP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lastRenderedPageBreak/>
        <w:t>Docker version 27.5.1, build 27.5.1-0ubuntu3~24.04.2</w:t>
      </w:r>
    </w:p>
    <w:p w:rsidR="000100F2" w:rsidRDefault="000100F2" w:rsidP="004B4B42">
      <w:pPr>
        <w:pStyle w:val="SourceCode"/>
        <w:spacing w:after="0"/>
        <w:ind w:left="-284" w:right="-421"/>
        <w:rPr>
          <w:rStyle w:val="ExtensionTok"/>
        </w:rPr>
      </w:pPr>
      <w:r w:rsidRPr="000100F2">
        <w:rPr>
          <w:rStyle w:val="ExtensionTok"/>
        </w:rPr>
        <w:t xml:space="preserve">shivkumarvrd@shivdocker:~$ </w:t>
      </w:r>
    </w:p>
    <w:p w:rsidR="000100F2" w:rsidRDefault="000100F2" w:rsidP="004B4B42">
      <w:pPr>
        <w:pStyle w:val="SourceCode"/>
        <w:ind w:left="-284" w:right="-421"/>
        <w:rPr>
          <w:rStyle w:val="ExtensionTok"/>
        </w:rPr>
      </w:pPr>
    </w:p>
    <w:p w:rsidR="000100F2" w:rsidRDefault="000100F2" w:rsidP="004B4B42">
      <w:pPr>
        <w:spacing w:after="0"/>
        <w:ind w:left="-284" w:right="-421"/>
        <w:rPr>
          <w:i/>
        </w:rPr>
      </w:pPr>
      <w:r>
        <w:rPr>
          <w:highlight w:val="yellow"/>
        </w:rPr>
        <w:t xml:space="preserve">Note: </w:t>
      </w:r>
      <w:r>
        <w:rPr>
          <w:rFonts w:ascii="Segoe UI Symbol" w:hAnsi="Segoe UI Symbol" w:cs="Segoe UI Symbol"/>
          <w:highlight w:val="yellow"/>
        </w:rPr>
        <w:t>🔐</w:t>
      </w:r>
      <w:r>
        <w:rPr>
          <w:highlight w:val="yellow"/>
        </w:rPr>
        <w:t xml:space="preserve"> </w:t>
      </w:r>
      <w:r>
        <w:rPr>
          <w:i/>
          <w:highlight w:val="yellow"/>
        </w:rPr>
        <w:t>If it doesn’t execute, add sudo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What is sudo?= "superuser do". It allows a regular user to run commands with administrative (root) privileges. This is important because some commands — especially those that modify the system (like installing software, updating packages, or changing system configurations) — require elevated permissions for security reasons.</w:t>
      </w:r>
    </w:p>
    <w:p w:rsidR="000100F2" w:rsidRDefault="000100F2" w:rsidP="004B4B42">
      <w:pPr>
        <w:spacing w:after="0"/>
        <w:ind w:left="-284" w:right="-421"/>
      </w:pPr>
      <w:r>
        <w:rPr>
          <w:highlight w:val="yellow"/>
        </w:rPr>
        <w:t>Why do we have to use sudo?When you try to:install a package (apt install),update the system (apt update),or write to protected directories like /var/lib or /etc,you're modifying parts of the system that should only be changed by an administrator. If you're not using sudo, the system will deny access to prevent accidental or malicious changes.</w:t>
      </w:r>
    </w:p>
    <w:p w:rsidR="000100F2" w:rsidRDefault="000100F2" w:rsidP="004B4B42">
      <w:pPr>
        <w:pStyle w:val="SourceCode"/>
        <w:ind w:left="-284" w:right="-421"/>
        <w:rPr>
          <w:rStyle w:val="ExtensionTok"/>
        </w:rPr>
      </w:pPr>
      <w:r>
        <w:rPr>
          <w:noProof/>
          <w:lang w:val="en-IN" w:eastAsia="en-IN"/>
        </w:rPr>
        <w:drawing>
          <wp:inline distT="0" distB="0" distL="0" distR="0" wp14:anchorId="6F346D85" wp14:editId="2CC3BC78">
            <wp:extent cx="5731510" cy="3223895"/>
            <wp:effectExtent l="0" t="0" r="2540" b="0"/>
            <wp:docPr id="96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3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pStyle w:val="SourceCode"/>
        <w:ind w:left="-284" w:right="-421"/>
        <w:rPr>
          <w:rStyle w:val="ExtensionTok"/>
        </w:rPr>
      </w:pPr>
      <w:r>
        <w:rPr>
          <w:rStyle w:val="ExtensionTok"/>
        </w:rPr>
        <w:t>Complete code: [breakdown with ss in next page]</w:t>
      </w:r>
    </w:p>
    <w:p w:rsidR="000100F2" w:rsidRDefault="006259AA" w:rsidP="004B4B42">
      <w:pPr>
        <w:pStyle w:val="SourceCode"/>
        <w:spacing w:after="0"/>
        <w:ind w:left="-284" w:right="-421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8080:8080 </w:t>
      </w:r>
      <w:r>
        <w:rPr>
          <w:rStyle w:val="AttributeTok"/>
        </w:rPr>
        <w:t>--name</w:t>
      </w:r>
      <w:r>
        <w:rPr>
          <w:rStyle w:val="NormalTok"/>
        </w:rPr>
        <w:t xml:space="preserve"> jenkins jenkins/jenkins:latest</w:t>
      </w:r>
    </w:p>
    <w:p w:rsidR="00094D00" w:rsidRDefault="0001232F" w:rsidP="004B4B42">
      <w:pPr>
        <w:pStyle w:val="SourceCode"/>
        <w:ind w:left="-284" w:right="-421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ps</w:t>
      </w:r>
      <w:r w:rsidR="006259AA">
        <w:br/>
      </w:r>
      <w:r w:rsidR="006259AA">
        <w:rPr>
          <w:rStyle w:val="ExtensionTok"/>
        </w:rPr>
        <w:t>docker</w:t>
      </w:r>
      <w:r w:rsidR="006259AA">
        <w:rPr>
          <w:rStyle w:val="NormalTok"/>
        </w:rPr>
        <w:t xml:space="preserve"> exec </w:t>
      </w:r>
      <w:r w:rsidR="006259AA">
        <w:rPr>
          <w:rStyle w:val="AttributeTok"/>
        </w:rPr>
        <w:t>-it</w:t>
      </w:r>
      <w:r w:rsidR="006259AA">
        <w:rPr>
          <w:rStyle w:val="NormalTok"/>
        </w:rPr>
        <w:t xml:space="preserve"> </w:t>
      </w:r>
      <w:r w:rsidR="006259AA">
        <w:rPr>
          <w:rStyle w:val="OperatorTok"/>
        </w:rPr>
        <w:t>&lt;</w:t>
      </w:r>
      <w:r w:rsidR="006259AA">
        <w:rPr>
          <w:rStyle w:val="NormalTok"/>
        </w:rPr>
        <w:t>container_id</w:t>
      </w:r>
      <w:r w:rsidR="006259AA">
        <w:rPr>
          <w:rStyle w:val="OperatorTok"/>
        </w:rPr>
        <w:t>&gt;</w:t>
      </w:r>
      <w:r w:rsidR="006259AA">
        <w:rPr>
          <w:rStyle w:val="NormalTok"/>
        </w:rPr>
        <w:t xml:space="preserve"> /bin/bash</w:t>
      </w:r>
      <w:r w:rsidR="006259AA">
        <w:br/>
      </w:r>
      <w:r w:rsidR="006259AA">
        <w:rPr>
          <w:rStyle w:val="FunctionTok"/>
        </w:rPr>
        <w:t>cat</w:t>
      </w:r>
      <w:r w:rsidR="006259AA">
        <w:rPr>
          <w:rStyle w:val="NormalTok"/>
        </w:rPr>
        <w:t xml:space="preserve"> /var/jenkins_home/secrets/initialAdminPassword</w:t>
      </w:r>
    </w:p>
    <w:p w:rsidR="000100F2" w:rsidRPr="000100F2" w:rsidRDefault="000100F2" w:rsidP="004B4B42">
      <w:pPr>
        <w:pStyle w:val="SourceCode"/>
        <w:ind w:left="-284" w:right="-421"/>
        <w:rPr>
          <w:rStyle w:val="NormalTok"/>
          <w:rFonts w:asciiTheme="minorHAnsi" w:hAnsiTheme="minorHAnsi"/>
        </w:rPr>
      </w:pPr>
      <w:r w:rsidRPr="000100F2">
        <w:rPr>
          <w:rStyle w:val="NormalTok"/>
          <w:rFonts w:asciiTheme="minorHAnsi" w:hAnsiTheme="minorHAnsi"/>
        </w:rPr>
        <w:t xml:space="preserve">Understand the code: 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Docker run ~ runs docker jenkin image of latest version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-it ~interactive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-d ~deattached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-p 8080:8080 ~maps VM port with container</w:t>
      </w:r>
    </w:p>
    <w:p w:rsidR="000100F2" w:rsidRDefault="000100F2" w:rsidP="004B4B42">
      <w:pPr>
        <w:spacing w:after="0"/>
        <w:ind w:left="-284" w:right="-421"/>
        <w:rPr>
          <w:highlight w:val="yellow"/>
        </w:rPr>
      </w:pPr>
      <w:r>
        <w:rPr>
          <w:highlight w:val="yellow"/>
        </w:rPr>
        <w:t>--name Jenkins ~Name of container is jenkin</w:t>
      </w:r>
    </w:p>
    <w:p w:rsidR="0001232F" w:rsidRDefault="000100F2" w:rsidP="004B4B42">
      <w:pPr>
        <w:spacing w:after="0"/>
        <w:ind w:left="-284" w:right="-421"/>
      </w:pPr>
      <w:r>
        <w:rPr>
          <w:highlight w:val="yellow"/>
        </w:rPr>
        <w:t>Jenkins/Jenkins</w:t>
      </w:r>
    </w:p>
    <w:p w:rsidR="0001232F" w:rsidRDefault="000100F2" w:rsidP="004B4B42">
      <w:pPr>
        <w:spacing w:after="0"/>
        <w:ind w:left="-284" w:right="-421"/>
      </w:pPr>
      <w:r>
        <w:rPr>
          <w:i/>
        </w:rPr>
        <w:t>docker ps – see that it is a containerised jenkin</w:t>
      </w:r>
    </w:p>
    <w:p w:rsidR="000100F2" w:rsidRPr="0001232F" w:rsidRDefault="000100F2" w:rsidP="004B4B42">
      <w:pPr>
        <w:spacing w:after="0"/>
        <w:ind w:left="-284" w:right="-421"/>
        <w:rPr>
          <w:highlight w:val="yellow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container_id</w:t>
      </w:r>
      <w:r>
        <w:rPr>
          <w:rStyle w:val="OperatorTok"/>
        </w:rPr>
        <w:t>&gt;</w:t>
      </w:r>
      <w:r>
        <w:rPr>
          <w:rStyle w:val="NormalTok"/>
        </w:rPr>
        <w:t xml:space="preserve"> /bin/bash</w:t>
      </w:r>
      <w:r w:rsidR="00B53F69">
        <w:rPr>
          <w:rStyle w:val="NormalTok"/>
        </w:rPr>
        <w:t xml:space="preserve"> </w:t>
      </w:r>
      <w:r w:rsidR="0001232F" w:rsidRPr="0001232F">
        <w:rPr>
          <w:rStyle w:val="NormalTok"/>
          <w:rFonts w:asciiTheme="minorHAnsi" w:hAnsiTheme="minorHAnsi"/>
        </w:rPr>
        <w:t>//cause we need to go inside container to find password</w:t>
      </w:r>
      <w:r w:rsidR="00B53F69" w:rsidRPr="0001232F">
        <w:rPr>
          <w:rStyle w:val="NormalTok"/>
          <w:rFonts w:asciiTheme="minorHAnsi" w:hAnsiTheme="minorHAnsi"/>
        </w:rPr>
        <w:t xml:space="preserve"> 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keepNext/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Containerised jenkin up and running</w:t>
      </w:r>
    </w:p>
    <w:p w:rsidR="0001232F" w:rsidRDefault="0001232F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>cat /var/jenkins_home/secrets/initialAdminPassword</w:t>
      </w:r>
    </w:p>
    <w:p w:rsidR="0001232F" w:rsidRDefault="0001232F" w:rsidP="004B4B42">
      <w:pPr>
        <w:spacing w:after="0"/>
        <w:ind w:left="-284" w:right="-421"/>
      </w:pPr>
      <w:r>
        <w:t>This wont fetch password as we are not in server but in container now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spacing w:after="0"/>
        <w:ind w:left="-284" w:right="-421"/>
      </w:pPr>
      <w:r>
        <w:t>So use</w:t>
      </w:r>
    </w:p>
    <w:p w:rsidR="0001232F" w:rsidRDefault="0001232F" w:rsidP="004B4B42">
      <w:pPr>
        <w:spacing w:after="0"/>
        <w:ind w:left="-284" w:right="-421"/>
      </w:pPr>
      <w:r>
        <w:t>docker exec -it a15397e58418 /bin/bash</w:t>
      </w:r>
    </w:p>
    <w:p w:rsidR="0001232F" w:rsidRDefault="0001232F" w:rsidP="004B4B42">
      <w:pPr>
        <w:spacing w:after="0"/>
        <w:ind w:left="-284" w:right="-421"/>
      </w:pPr>
      <w:r>
        <w:t>Then use</w:t>
      </w:r>
    </w:p>
    <w:p w:rsidR="0001232F" w:rsidRDefault="0001232F" w:rsidP="004B4B42">
      <w:pPr>
        <w:spacing w:after="0"/>
        <w:ind w:left="-284" w:right="-421"/>
      </w:pPr>
      <w:r>
        <w:t>cat /var/jenkins_home/secrets/initialAdminPassword</w:t>
      </w:r>
    </w:p>
    <w:p w:rsidR="0001232F" w:rsidRDefault="0001232F" w:rsidP="004B4B42">
      <w:pPr>
        <w:spacing w:after="0"/>
        <w:ind w:left="-284" w:right="-421"/>
      </w:pPr>
      <w:r>
        <w:t>To obtain password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spacing w:after="0"/>
        <w:ind w:left="-284" w:right="-421"/>
      </w:pPr>
      <w:r>
        <w:t xml:space="preserve">Note: </w:t>
      </w:r>
    </w:p>
    <w:p w:rsidR="0001232F" w:rsidRDefault="0001232F" w:rsidP="004B4B42">
      <w:pPr>
        <w:spacing w:after="0"/>
        <w:ind w:left="-284" w:right="-421"/>
      </w:pPr>
      <w:r>
        <w:t>exec goes into the container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spacing w:after="0"/>
        <w:ind w:left="-284" w:right="-421"/>
      </w:pPr>
      <w:r>
        <w:lastRenderedPageBreak/>
        <w:t>a15397e58418  is obtained from docker ps code that is container id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 w:hAnsi="Calibri"/>
          <w:color w:val="000000" w:themeColor="text1"/>
          <w:kern w:val="24"/>
          <w:sz w:val="36"/>
          <w:szCs w:val="36"/>
          <w:lang w:eastAsia="en-IN"/>
        </w:rPr>
        <w:t xml:space="preserve"> </w:t>
      </w:r>
      <w:hyperlink r:id="rId104" w:history="1">
        <w:r>
          <w:rPr>
            <w:rStyle w:val="Hyperlink"/>
          </w:rPr>
          <w:t>http://34.45.111.94:8080/</w:t>
        </w:r>
      </w:hyperlink>
    </w:p>
    <w:p w:rsidR="0001232F" w:rsidRDefault="0001232F" w:rsidP="004B4B42">
      <w:pPr>
        <w:spacing w:after="0"/>
        <w:ind w:left="-284" w:right="-421"/>
      </w:pPr>
    </w:p>
    <w:p w:rsidR="000100F2" w:rsidRDefault="0001232F" w:rsidP="004B4B42">
      <w:pPr>
        <w:spacing w:after="0"/>
        <w:ind w:left="-284" w:right="-421"/>
      </w:pPr>
      <w:r>
        <w:rPr>
          <w:highlight w:val="yellow"/>
        </w:rPr>
        <w:t xml:space="preserve"> </w:t>
      </w:r>
      <w:r w:rsidR="000100F2">
        <w:rPr>
          <w:highlight w:val="yellow"/>
        </w:rPr>
        <w:t>Tip: Use sudo as prefix if access is denied.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Disadvantage:</w:t>
      </w:r>
      <w:r>
        <w:t xml:space="preserve"> Docker setup may require root access and careful volume management.</w:t>
      </w:r>
    </w:p>
    <w:p w:rsidR="0001232F" w:rsidRDefault="0001232F" w:rsidP="004B4B42">
      <w:pPr>
        <w:pStyle w:val="BodyText"/>
        <w:ind w:left="-284" w:right="-421"/>
      </w:pPr>
    </w:p>
    <w:p w:rsidR="0001232F" w:rsidRDefault="0001232F" w:rsidP="004B4B42">
      <w:pPr>
        <w:ind w:left="-284" w:right="-421"/>
        <w:rPr>
          <w:b/>
        </w:rPr>
      </w:pPr>
      <w:r>
        <w:rPr>
          <w:b/>
        </w:rPr>
        <w:t>Welcome to pipeline.</w:t>
      </w:r>
    </w:p>
    <w:p w:rsidR="0001232F" w:rsidRPr="0001232F" w:rsidRDefault="0001232F" w:rsidP="004B4B42">
      <w:pPr>
        <w:ind w:left="-284" w:right="-421"/>
      </w:pPr>
      <w:r w:rsidRPr="0001232F">
        <w:t>Lets understand pipeline usage here</w:t>
      </w:r>
    </w:p>
    <w:p w:rsidR="0001232F" w:rsidRDefault="0001232F" w:rsidP="004B4B42">
      <w:pPr>
        <w:ind w:left="-284" w:right="-421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99" name="Picture 99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Grp="1"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  <w:rPr>
          <w:b/>
        </w:rPr>
      </w:pPr>
      <w:r>
        <w:rPr>
          <w:b/>
          <w:noProof/>
          <w:lang w:val="en-IN" w:eastAsia="en-IN"/>
        </w:rPr>
        <w:lastRenderedPageBreak/>
        <w:drawing>
          <wp:inline distT="0" distB="0" distL="0" distR="0">
            <wp:extent cx="5732145" cy="3225800"/>
            <wp:effectExtent l="0" t="0" r="1905" b="0"/>
            <wp:docPr id="98" name="Picture 9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Grp="1"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95" name="Picture 9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3"/>
                    <pic:cNvPicPr>
                      <a:picLocks noGrp="1"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pStyle w:val="NormalWeb"/>
        <w:spacing w:before="0" w:beforeAutospacing="0" w:after="0" w:afterAutospacing="0"/>
        <w:ind w:left="-284" w:right="-421"/>
        <w:rPr>
          <w:rFonts w:asciiTheme="minorHAnsi" w:hAnsi="Calibri" w:cstheme="minorBidi"/>
          <w:color w:val="000000" w:themeColor="text1"/>
          <w:kern w:val="24"/>
          <w:szCs w:val="36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Explore, different types of jobs in Jenkins&gt;New job </w:t>
      </w:r>
    </w:p>
    <w:p w:rsidR="0001232F" w:rsidRDefault="0001232F" w:rsidP="004B4B42">
      <w:pPr>
        <w:pStyle w:val="NormalWeb"/>
        <w:numPr>
          <w:ilvl w:val="0"/>
          <w:numId w:val="6"/>
        </w:numPr>
        <w:spacing w:before="0" w:beforeAutospacing="0" w:after="0" w:afterAutospacing="0"/>
        <w:ind w:left="-284" w:right="-421"/>
        <w:rPr>
          <w:sz w:val="18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Freestyle project </w:t>
      </w:r>
      <w:r>
        <w:rPr>
          <w:rFonts w:asciiTheme="minorHAnsi" w:hAnsi="Calibri" w:cstheme="minorBidi"/>
          <w:color w:val="000000" w:themeColor="text1"/>
          <w:kern w:val="24"/>
          <w:szCs w:val="36"/>
        </w:rPr>
        <w:t>–</w:t>
      </w: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 50% work happens here</w:t>
      </w:r>
    </w:p>
    <w:p w:rsidR="0001232F" w:rsidRDefault="0001232F" w:rsidP="004B4B42">
      <w:pPr>
        <w:pStyle w:val="NormalWeb"/>
        <w:numPr>
          <w:ilvl w:val="0"/>
          <w:numId w:val="6"/>
        </w:numPr>
        <w:spacing w:before="0" w:beforeAutospacing="0" w:after="0" w:afterAutospacing="0"/>
        <w:ind w:left="-284" w:right="-421"/>
        <w:rPr>
          <w:sz w:val="18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Pipeline </w:t>
      </w:r>
      <w:r>
        <w:rPr>
          <w:rFonts w:asciiTheme="minorHAnsi" w:hAnsi="Calibri" w:cstheme="minorBidi"/>
          <w:color w:val="000000" w:themeColor="text1"/>
          <w:kern w:val="24"/>
          <w:szCs w:val="36"/>
        </w:rPr>
        <w:t>–</w:t>
      </w: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 40% work</w:t>
      </w:r>
    </w:p>
    <w:p w:rsidR="0001232F" w:rsidRDefault="0001232F" w:rsidP="004B4B42">
      <w:pPr>
        <w:pStyle w:val="NormalWeb"/>
        <w:numPr>
          <w:ilvl w:val="0"/>
          <w:numId w:val="6"/>
        </w:numPr>
        <w:spacing w:before="0" w:beforeAutospacing="0" w:after="0" w:afterAutospacing="0"/>
        <w:ind w:left="-284" w:right="-421"/>
        <w:rPr>
          <w:sz w:val="18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>Multi config Project</w:t>
      </w:r>
    </w:p>
    <w:p w:rsidR="0001232F" w:rsidRDefault="0001232F" w:rsidP="004B4B42">
      <w:pPr>
        <w:pStyle w:val="NormalWeb"/>
        <w:numPr>
          <w:ilvl w:val="0"/>
          <w:numId w:val="6"/>
        </w:numPr>
        <w:spacing w:before="0" w:beforeAutospacing="0" w:after="0" w:afterAutospacing="0"/>
        <w:ind w:left="-284" w:right="-421"/>
        <w:rPr>
          <w:sz w:val="18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Folder - </w:t>
      </w:r>
    </w:p>
    <w:p w:rsidR="0001232F" w:rsidRDefault="0001232F" w:rsidP="004B4B42">
      <w:pPr>
        <w:pStyle w:val="NormalWeb"/>
        <w:numPr>
          <w:ilvl w:val="0"/>
          <w:numId w:val="6"/>
        </w:numPr>
        <w:spacing w:before="0" w:beforeAutospacing="0" w:after="0" w:afterAutospacing="0"/>
        <w:ind w:left="-284" w:right="-421"/>
        <w:rPr>
          <w:sz w:val="18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Multi pipeline </w:t>
      </w:r>
      <w:r>
        <w:rPr>
          <w:rFonts w:asciiTheme="minorHAnsi" w:hAnsi="Calibri" w:cstheme="minorBidi"/>
          <w:color w:val="000000" w:themeColor="text1"/>
          <w:kern w:val="24"/>
          <w:szCs w:val="36"/>
        </w:rPr>
        <w:t>–</w:t>
      </w:r>
      <w:r>
        <w:rPr>
          <w:rFonts w:asciiTheme="minorHAnsi" w:hAnsi="Calibri" w:cstheme="minorBidi"/>
          <w:color w:val="000000" w:themeColor="text1"/>
          <w:kern w:val="24"/>
          <w:szCs w:val="36"/>
        </w:rPr>
        <w:t xml:space="preserve"> if code is available in multi branch.</w:t>
      </w:r>
    </w:p>
    <w:p w:rsidR="0001232F" w:rsidRDefault="0001232F" w:rsidP="004B4B42">
      <w:pPr>
        <w:pStyle w:val="NormalWeb"/>
        <w:numPr>
          <w:ilvl w:val="0"/>
          <w:numId w:val="6"/>
        </w:numPr>
        <w:spacing w:before="0" w:beforeAutospacing="0" w:after="0" w:afterAutospacing="0"/>
        <w:ind w:left="-284" w:right="-421"/>
        <w:rPr>
          <w:sz w:val="18"/>
        </w:rPr>
      </w:pPr>
      <w:r>
        <w:rPr>
          <w:rFonts w:asciiTheme="minorHAnsi" w:hAnsi="Calibri" w:cstheme="minorBidi"/>
          <w:color w:val="000000" w:themeColor="text1"/>
          <w:kern w:val="24"/>
          <w:szCs w:val="36"/>
        </w:rPr>
        <w:t>Organisation folder</w:t>
      </w:r>
    </w:p>
    <w:p w:rsidR="0001232F" w:rsidRDefault="0001232F" w:rsidP="004B4B42">
      <w:pPr>
        <w:ind w:left="-284" w:right="-421"/>
        <w:rPr>
          <w:b/>
          <w:sz w:val="22"/>
        </w:rPr>
      </w:pPr>
    </w:p>
    <w:p w:rsidR="0001232F" w:rsidRDefault="0001232F" w:rsidP="004B4B42">
      <w:pPr>
        <w:ind w:left="-284" w:right="-421"/>
        <w:rPr>
          <w:b/>
        </w:rPr>
      </w:pPr>
      <w:r>
        <w:rPr>
          <w:b/>
          <w:noProof/>
          <w:lang w:val="en-IN" w:eastAsia="en-IN"/>
        </w:rPr>
        <w:lastRenderedPageBreak/>
        <w:drawing>
          <wp:inline distT="0" distB="0" distL="0" distR="0">
            <wp:extent cx="5732145" cy="3225800"/>
            <wp:effectExtent l="0" t="0" r="1905" b="0"/>
            <wp:docPr id="94" name="Picture 94" descr="WhatsApp Image 2025-06-20 at 00.06.22_841c5c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WhatsApp Image 2025-06-20 at 00.06.22_841c5c76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93" name="Picture 93" descr="WhatsApp Image 2025-06-20 at 00.07.21_7969cb4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WhatsApp Image 2025-06-20 at 00.07.21_7969cb4d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  <w:rPr>
          <w:b/>
        </w:rPr>
      </w:pPr>
      <w:r>
        <w:rPr>
          <w:b/>
        </w:rPr>
        <w:t>Pipeline Job Creation in jenkins by running a Groovy Code</w:t>
      </w:r>
    </w:p>
    <w:p w:rsidR="0001232F" w:rsidRDefault="0001232F" w:rsidP="004B4B42">
      <w:pPr>
        <w:ind w:left="-284" w:right="-421"/>
        <w:rPr>
          <w:b/>
        </w:rPr>
      </w:pPr>
    </w:p>
    <w:p w:rsidR="0001232F" w:rsidRDefault="0001232F" w:rsidP="004B4B42">
      <w:pPr>
        <w:ind w:left="-284" w:right="-421"/>
        <w:rPr>
          <w:b/>
        </w:rPr>
      </w:pPr>
      <w:r>
        <w:rPr>
          <w:b/>
        </w:rPr>
        <w:t>New item, Pipeline, ok</w:t>
      </w:r>
    </w:p>
    <w:p w:rsidR="0001232F" w:rsidRDefault="0001232F" w:rsidP="004B4B42">
      <w:pPr>
        <w:ind w:left="-284" w:right="-421"/>
        <w:rPr>
          <w:b/>
        </w:rPr>
      </w:pPr>
      <w:r>
        <w:rPr>
          <w:b/>
        </w:rPr>
        <w:t>Config tab – script – paste the code, save, build.</w:t>
      </w:r>
    </w:p>
    <w:p w:rsidR="0001232F" w:rsidRDefault="0001232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105" name="Picture 10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3"/>
                    <pic:cNvPicPr>
                      <a:picLocks noGrp="1"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spacing w:after="0"/>
        <w:ind w:left="-284" w:right="-421"/>
      </w:pPr>
      <w:r>
        <w:t>Code explanation:</w:t>
      </w:r>
    </w:p>
    <w:p w:rsidR="0001232F" w:rsidRDefault="0001232F" w:rsidP="004B4B42">
      <w:pPr>
        <w:spacing w:after="0"/>
        <w:ind w:left="-284" w:right="-421"/>
      </w:pPr>
      <w:r>
        <w:t>Where agent gets a change he runs.</w:t>
      </w:r>
    </w:p>
    <w:p w:rsidR="0001232F" w:rsidRDefault="0001232F" w:rsidP="004B4B42">
      <w:pPr>
        <w:spacing w:after="0"/>
        <w:ind w:left="-284" w:right="-421"/>
      </w:pPr>
      <w:r>
        <w:t xml:space="preserve">Can add trigger here. </w:t>
      </w:r>
    </w:p>
    <w:p w:rsidR="0001232F" w:rsidRDefault="0001232F" w:rsidP="004B4B42">
      <w:pPr>
        <w:spacing w:after="0"/>
        <w:ind w:left="-284" w:right="-421"/>
      </w:pPr>
      <w:r>
        <w:t>1</w:t>
      </w:r>
      <w:r>
        <w:rPr>
          <w:vertAlign w:val="superscript"/>
        </w:rPr>
        <w:t>st</w:t>
      </w:r>
      <w:r>
        <w:t xml:space="preserve"> stage – git clone. It copies code from that URL</w:t>
      </w:r>
    </w:p>
    <w:p w:rsidR="0001232F" w:rsidRDefault="0001232F" w:rsidP="004B4B42">
      <w:pPr>
        <w:spacing w:after="0"/>
        <w:ind w:left="-284" w:right="-421"/>
      </w:pPr>
      <w:r>
        <w:t>2</w:t>
      </w:r>
      <w:r>
        <w:rPr>
          <w:vertAlign w:val="superscript"/>
        </w:rPr>
        <w:t>nd</w:t>
      </w:r>
      <w:r>
        <w:t xml:space="preserve"> stage – compile/build the java code.</w:t>
      </w:r>
    </w:p>
    <w:p w:rsidR="0001232F" w:rsidRDefault="0001232F" w:rsidP="004B4B42">
      <w:pPr>
        <w:spacing w:after="0"/>
        <w:ind w:left="-284" w:right="-421"/>
      </w:pPr>
      <w:r>
        <w:lastRenderedPageBreak/>
        <w:t>3</w:t>
      </w:r>
      <w:r>
        <w:rPr>
          <w:vertAlign w:val="superscript"/>
        </w:rPr>
        <w:t>rd</w:t>
      </w:r>
      <w:r>
        <w:t xml:space="preserve"> Stage – executing the class file/running the project. No need to write code. Can get from ‘pipeline syntax’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b/>
          <w:bCs/>
          <w:i/>
        </w:rPr>
        <w:t>pipeline {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b/>
          <w:bCs/>
          <w:i/>
        </w:rPr>
        <w:t>agent any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b/>
          <w:bCs/>
          <w:i/>
        </w:rPr>
        <w:t xml:space="preserve">    stages {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stage('Git clone') {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    steps {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    </w:t>
      </w:r>
      <w:r>
        <w:rPr>
          <w:i/>
          <w:highlight w:val="green"/>
        </w:rPr>
        <w:t xml:space="preserve">git branch: 'main', url: </w:t>
      </w:r>
      <w:r>
        <w:rPr>
          <w:i/>
          <w:highlight w:val="green"/>
        </w:rPr>
        <w:tab/>
        <w:t>'https://github.com/DevSecOpsG/helloworldsimplejavaprogram'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    }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}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stage('Build'){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    steps{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    sh 'javac helloworld.java'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        }</w:t>
      </w:r>
    </w:p>
    <w:p w:rsidR="0001232F" w:rsidRDefault="0001232F" w:rsidP="004B4B42">
      <w:pPr>
        <w:spacing w:after="0"/>
        <w:ind w:left="-284" w:right="-421"/>
        <w:rPr>
          <w:i/>
          <w:highlight w:val="yellow"/>
        </w:rPr>
      </w:pPr>
      <w:r>
        <w:rPr>
          <w:i/>
        </w:rPr>
        <w:t xml:space="preserve">        </w:t>
      </w:r>
      <w:r>
        <w:rPr>
          <w:i/>
          <w:highlight w:val="yellow"/>
        </w:rPr>
        <w:t>}</w:t>
      </w:r>
    </w:p>
    <w:p w:rsidR="0001232F" w:rsidRDefault="0001232F" w:rsidP="004B4B42">
      <w:pPr>
        <w:spacing w:after="0"/>
        <w:ind w:left="-284" w:right="-421"/>
        <w:rPr>
          <w:i/>
          <w:highlight w:val="yellow"/>
        </w:rPr>
      </w:pPr>
      <w:r>
        <w:rPr>
          <w:i/>
          <w:highlight w:val="yellow"/>
        </w:rPr>
        <w:t xml:space="preserve">        stage('Run'){</w:t>
      </w:r>
    </w:p>
    <w:p w:rsidR="0001232F" w:rsidRDefault="0001232F" w:rsidP="004B4B42">
      <w:pPr>
        <w:spacing w:after="0"/>
        <w:ind w:left="-284" w:right="-421"/>
        <w:rPr>
          <w:i/>
          <w:highlight w:val="yellow"/>
        </w:rPr>
      </w:pPr>
      <w:r>
        <w:rPr>
          <w:i/>
          <w:highlight w:val="yellow"/>
        </w:rPr>
        <w:t xml:space="preserve">            steps{</w:t>
      </w:r>
    </w:p>
    <w:p w:rsidR="0001232F" w:rsidRDefault="0001232F" w:rsidP="004B4B42">
      <w:pPr>
        <w:spacing w:after="0"/>
        <w:ind w:left="-284" w:right="-421"/>
        <w:rPr>
          <w:i/>
          <w:highlight w:val="yellow"/>
        </w:rPr>
      </w:pPr>
      <w:r>
        <w:rPr>
          <w:i/>
          <w:highlight w:val="yellow"/>
        </w:rPr>
        <w:t xml:space="preserve">            sh 'java Simple'</w:t>
      </w:r>
    </w:p>
    <w:p w:rsidR="0001232F" w:rsidRDefault="0001232F" w:rsidP="004B4B42">
      <w:pPr>
        <w:spacing w:after="0"/>
        <w:ind w:left="-284" w:right="-421"/>
        <w:rPr>
          <w:i/>
          <w:highlight w:val="yellow"/>
        </w:rPr>
      </w:pPr>
      <w:r>
        <w:rPr>
          <w:i/>
          <w:highlight w:val="yellow"/>
        </w:rPr>
        <w:t xml:space="preserve">            }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  <w:highlight w:val="yellow"/>
        </w:rPr>
        <w:t xml:space="preserve">        }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 xml:space="preserve">    }</w:t>
      </w:r>
    </w:p>
    <w:p w:rsidR="0001232F" w:rsidRDefault="0001232F" w:rsidP="004B4B42">
      <w:pPr>
        <w:spacing w:after="0"/>
        <w:ind w:left="-284" w:right="-421"/>
        <w:rPr>
          <w:i/>
        </w:rPr>
      </w:pPr>
      <w:r>
        <w:rPr>
          <w:i/>
        </w:rPr>
        <w:t>}</w:t>
      </w:r>
    </w:p>
    <w:p w:rsidR="0001232F" w:rsidRDefault="0001232F" w:rsidP="004B4B42">
      <w:pPr>
        <w:spacing w:after="0"/>
        <w:ind w:left="-284" w:right="-421"/>
      </w:pPr>
    </w:p>
    <w:p w:rsidR="0001232F" w:rsidRDefault="0001232F" w:rsidP="004B4B42">
      <w:pPr>
        <w:ind w:left="-284" w:right="-421"/>
      </w:pPr>
    </w:p>
    <w:p w:rsidR="0001232F" w:rsidRDefault="0001232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</w:pPr>
      <w:r>
        <w:t>Usage of Pipeline syntax – It helps to generate the code.</w:t>
      </w:r>
    </w:p>
    <w:p w:rsidR="0001232F" w:rsidRDefault="0001232F" w:rsidP="004B4B42">
      <w:pPr>
        <w:ind w:left="-284" w:right="-421"/>
      </w:pPr>
      <w:r>
        <w:rPr>
          <w:highlight w:val="green"/>
        </w:rPr>
        <w:t>How to get git clone part?</w:t>
      </w:r>
    </w:p>
    <w:p w:rsidR="0001232F" w:rsidRDefault="0001232F" w:rsidP="004B4B42">
      <w:pPr>
        <w:ind w:left="-284" w:right="-421"/>
      </w:pPr>
      <w:r>
        <w:t>Pipepinename</w:t>
      </w:r>
    </w:p>
    <w:p w:rsidR="0001232F" w:rsidRDefault="0001232F" w:rsidP="004B4B42">
      <w:pPr>
        <w:ind w:left="-284" w:right="-421"/>
      </w:pPr>
      <w:r>
        <w:lastRenderedPageBreak/>
        <w:t>Sample step – type what code you are taking from. Ex git</w:t>
      </w:r>
    </w:p>
    <w:p w:rsidR="0001232F" w:rsidRDefault="0001232F" w:rsidP="004B4B42">
      <w:pPr>
        <w:ind w:left="-284" w:right="-421"/>
      </w:pPr>
      <w:r>
        <w:t>Copy paste repo url (from git hub of hello world)</w:t>
      </w:r>
    </w:p>
    <w:p w:rsidR="0001232F" w:rsidRDefault="0001232F" w:rsidP="004B4B42">
      <w:pPr>
        <w:ind w:left="-284" w:right="-421"/>
      </w:pPr>
      <w:r>
        <w:t>Branch master to main</w:t>
      </w:r>
    </w:p>
    <w:p w:rsidR="0001232F" w:rsidRDefault="0001232F" w:rsidP="004B4B42">
      <w:pPr>
        <w:ind w:left="-284" w:right="-421"/>
      </w:pPr>
      <w:r>
        <w:t>Generate pipeline script.</w:t>
      </w:r>
    </w:p>
    <w:p w:rsidR="0001232F" w:rsidRDefault="0001232F" w:rsidP="004B4B42">
      <w:pPr>
        <w:ind w:left="-284" w:right="-421"/>
      </w:pPr>
      <w:r>
        <w:rPr>
          <w:highlight w:val="green"/>
        </w:rPr>
        <w:t>git branch: 'main', url: 'https://github.com/ShivK8431/helloworldsimplejavaprogram '</w:t>
      </w:r>
    </w:p>
    <w:p w:rsidR="0001232F" w:rsidRDefault="0001232F" w:rsidP="004B4B42">
      <w:pPr>
        <w:ind w:left="-284" w:right="-421"/>
      </w:pPr>
    </w:p>
    <w:p w:rsidR="0001232F" w:rsidRDefault="0001232F" w:rsidP="004B4B42">
      <w:pPr>
        <w:ind w:left="-284" w:right="-421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199765</wp:posOffset>
                </wp:positionH>
                <wp:positionV relativeFrom="paragraph">
                  <wp:posOffset>3729990</wp:posOffset>
                </wp:positionV>
                <wp:extent cx="2440305" cy="3029585"/>
                <wp:effectExtent l="0" t="0" r="0" b="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0305" cy="30295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>pipeline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>agent any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stages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stage('Git clone')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steps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git branch: 'main', url: 'https://github.com/DevSecOpsG/helloworldsimplejavaprogram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stage('Build')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step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sh 'javac helloworld.java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stage('Run')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step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sh 'java Simple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 xml:space="preserve">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4"/>
                                <w:szCs w:val="32"/>
                              </w:rPr>
                              <w:t>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9" o:spid="_x0000_s1030" style="position:absolute;left:0;text-align:left;margin-left:251.95pt;margin-top:293.7pt;width:192.15pt;height:238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" filled="f" stroked="f">
                <v:textbox>
                  <w:txbxContent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pipeline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agen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any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ages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'Git clone')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eps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gi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branch: 'main', url: 'https://github.com/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DevSecOpsG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/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helloworldsimplejavaprogram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'Build')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ep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h</w:t>
                      </w:r>
                      <w:proofErr w:type="spellEnd"/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'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javac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helloworld.java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'Run')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tep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sh</w:t>
                      </w:r>
                      <w:proofErr w:type="spellEnd"/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'java Simple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 xml:space="preserve">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0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4"/>
                          <w:szCs w:val="32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</w:p>
    <w:p w:rsidR="0001232F" w:rsidRDefault="0001232F" w:rsidP="004B4B42">
      <w:pPr>
        <w:ind w:left="-284" w:right="-421"/>
      </w:pPr>
      <w:r>
        <w:t>How to Add a Feature to send email feedback trigger:</w:t>
      </w:r>
    </w:p>
    <w:p w:rsidR="0001232F" w:rsidRDefault="0001232F" w:rsidP="004B4B42">
      <w:pPr>
        <w:ind w:left="-284" w:right="-421"/>
      </w:pPr>
      <w:r>
        <w:t xml:space="preserve">Add new Stage in pipeline, copy paste the last stage in syntax. </w:t>
      </w:r>
    </w:p>
    <w:p w:rsidR="0001232F" w:rsidRDefault="0001232F" w:rsidP="004B4B42">
      <w:pPr>
        <w:ind w:left="-284" w:right="-421"/>
      </w:pPr>
      <w:r>
        <w:lastRenderedPageBreak/>
        <w:t>To get the ‘</w:t>
      </w:r>
      <w:r>
        <w:rPr>
          <w:highlight w:val="yellow"/>
        </w:rPr>
        <w:t>step’</w:t>
      </w:r>
      <w:r>
        <w:t xml:space="preserve"> part of the code use pipeline syntax</w:t>
      </w:r>
    </w:p>
    <w:p w:rsidR="0001232F" w:rsidRDefault="0001232F" w:rsidP="004B4B42">
      <w:pPr>
        <w:ind w:left="-284" w:right="-421"/>
      </w:pPr>
      <w:r>
        <w:t>Pipeline name&gt;Pipeline syntax</w:t>
      </w:r>
    </w:p>
    <w:p w:rsidR="0001232F" w:rsidRDefault="0001232F" w:rsidP="004B4B42">
      <w:pPr>
        <w:ind w:left="-284" w:right="-421"/>
      </w:pPr>
      <w:r>
        <w:t>In Search step search mail, Enter Add to, cc, subject, body.</w:t>
      </w:r>
    </w:p>
    <w:p w:rsidR="0001232F" w:rsidRDefault="0001232F" w:rsidP="004B4B42">
      <w:pPr>
        <w:ind w:left="-284" w:right="-421"/>
      </w:pPr>
    </w:p>
    <w:p w:rsidR="0001232F" w:rsidRDefault="0001232F" w:rsidP="004B4B42">
      <w:pPr>
        <w:ind w:left="-284" w:right="-421"/>
      </w:pPr>
      <w:r>
        <w:t xml:space="preserve">Email configuration: </w:t>
      </w:r>
    </w:p>
    <w:p w:rsidR="0001232F" w:rsidRDefault="0001232F" w:rsidP="004B4B42">
      <w:pPr>
        <w:ind w:left="-284" w:right="-421"/>
      </w:pPr>
      <w:r>
        <w:t>SMTP config is required if you want a mail triggeded if a build is successful:</w:t>
      </w:r>
    </w:p>
    <w:p w:rsidR="0001232F" w:rsidRDefault="0001232F" w:rsidP="004B4B42">
      <w:pPr>
        <w:ind w:left="-284" w:right="-421"/>
      </w:pPr>
      <w:r>
        <w:t xml:space="preserve">Simple Mail Transfer Protocol. You can take SMTP from mail or port/server from company. You can add that in Manage jenkin&gt;system&gt;SMTP add server, port, email. </w:t>
      </w:r>
    </w:p>
    <w:p w:rsidR="0001232F" w:rsidRDefault="0001232F" w:rsidP="004B4B42">
      <w:pPr>
        <w:ind w:left="-284" w:right="-421"/>
        <w:rPr>
          <w:noProof/>
          <w:lang w:eastAsia="en-IN"/>
        </w:rPr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32F" w:rsidRDefault="0001232F" w:rsidP="004B4B42">
      <w:pPr>
        <w:ind w:left="-284" w:right="-421"/>
        <w:rPr>
          <w:noProof/>
          <w:lang w:eastAsia="en-IN"/>
        </w:rPr>
      </w:pPr>
      <w:r>
        <w:rPr>
          <w:noProof/>
          <w:lang w:eastAsia="en-IN"/>
        </w:rPr>
        <w:lastRenderedPageBreak/>
        <w:t>To add another build stage, copy paste stage. Code is mvn package to compile war file.</w:t>
      </w:r>
    </w:p>
    <w:p w:rsidR="0001232F" w:rsidRDefault="0001232F" w:rsidP="004B4B42">
      <w:pPr>
        <w:ind w:left="-284" w:right="-421"/>
        <w:rPr>
          <w:noProof/>
          <w:lang w:eastAsia="en-IN"/>
        </w:rPr>
      </w:pPr>
    </w:p>
    <w:p w:rsidR="0001232F" w:rsidRDefault="0001232F" w:rsidP="004B4B42">
      <w:pPr>
        <w:ind w:left="-284" w:right="-421"/>
        <w:rPr>
          <w:noProof/>
          <w:lang w:eastAsia="en-IN"/>
        </w:rPr>
      </w:pPr>
    </w:p>
    <w:p w:rsidR="0001232F" w:rsidRDefault="0001232F" w:rsidP="004B4B42">
      <w:pPr>
        <w:ind w:left="-284" w:right="-421"/>
        <w:rPr>
          <w:noProof/>
          <w:lang w:eastAsia="en-IN"/>
        </w:rPr>
      </w:pPr>
    </w:p>
    <w:p w:rsidR="00E74B7F" w:rsidRDefault="0001232F" w:rsidP="004B4B42">
      <w:pPr>
        <w:ind w:left="-284" w:right="-421"/>
        <w:rPr>
          <w:noProof/>
          <w:lang w:eastAsia="en-IN"/>
        </w:rPr>
      </w:pPr>
      <w:r>
        <w:rPr>
          <w:noProof/>
          <w:lang w:val="en-IN" w:eastAsia="en-IN"/>
        </w:rPr>
        <mc:AlternateContent>
          <mc:Choice Requires="wps">
            <w:drawing>
              <wp:inline distT="0" distB="0" distL="0" distR="0">
                <wp:extent cx="3840480" cy="3459480"/>
                <wp:effectExtent l="0" t="0" r="0" b="0"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0480" cy="34594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>pipeline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agent any  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trigger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ab/>
                              <w:t>pollSCM(H/5 * * * * *)  //Polls SCM every 5 minutes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stages { 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stage('Git clone')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teps 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git branch: 'main', url: 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ab/>
                              <w:t>'https://github.com/DevSecOpsG/helloworldsimplejavaprogram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stage('compile java code')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tep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h 'javac helloworld.java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stage('Run the classfile')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tep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h 'java Simple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ab/>
                              <w:t>stage('build war file')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tep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h 'mvn package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}  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ab/>
                              <w:t>stage('send email')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steps{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  <w:highlight w:val="yellow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  <w:highlight w:val="yellow"/>
                              </w:rPr>
                              <w:t>mail bcc: 'rjahnav@amazon.com', body: '''If build fails, deveoper fails, and contact @dev team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  <w:highlight w:val="yellow"/>
                              </w:rPr>
                              <w:t>POC: vibha''', cc: 'devops@google.com', from: '', replyTo: '', subject: 'Build status', to: 'jyoti@gmail.com'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    }  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 xml:space="preserve">    }</w:t>
                            </w:r>
                          </w:p>
                          <w:p w:rsidR="0001232F" w:rsidRDefault="0001232F" w:rsidP="0001232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2"/>
                              </w:rPr>
                              <w:t>}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13" o:spid="_x0000_s1031" style="width:302.4pt;height:27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" filled="f" stroked="f">
                <v:textbox style="mso-fit-shape-to-text:t">
                  <w:txbxContent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pipeline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agen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any  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trigger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pollSCM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H/5 * * * * *)  //Polls SCM every 5 minutes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ages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{ 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'Git clone')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eps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git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branch: 'main', url: 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ab/>
                        <w:t>'https://github.com/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DevSecOpsG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/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helloworldsimplejavaprogram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'compile java code')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ep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h</w:t>
                      </w:r>
                      <w:proofErr w:type="spellEnd"/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'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javac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helloworld.java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'Run the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classfile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')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ep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h</w:t>
                      </w:r>
                      <w:proofErr w:type="spellEnd"/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'java Simple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ab/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'build war file')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ep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h</w:t>
                      </w:r>
                      <w:proofErr w:type="spellEnd"/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'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mvn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package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}  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ab/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age(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'send email'){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steps{</w:t>
                      </w:r>
                      <w:proofErr w:type="gramEnd"/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  <w:highlight w:val="yellow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</w:t>
                      </w:r>
                      <w:proofErr w:type="gram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>mail</w:t>
                      </w:r>
                      <w:proofErr w:type="gram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 xml:space="preserve"> bcc: 'rjahnav@amazon.com', body: '''If build fails,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>deveoper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 xml:space="preserve"> fails, and contact @dev team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 xml:space="preserve">POC: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>vibha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 xml:space="preserve">''', cc: 'devops@google.com', from: '', </w:t>
                      </w:r>
                      <w:proofErr w:type="spellStart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>replyTo</w:t>
                      </w:r>
                      <w:proofErr w:type="spellEnd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  <w:highlight w:val="yellow"/>
                        </w:rPr>
                        <w:t>: '', subject: 'Build status', to: 'jyoti@gmail.com'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    }  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 xml:space="preserve">    }</w:t>
                      </w:r>
                    </w:p>
                    <w:p w:rsidR="0001232F" w:rsidRDefault="0001232F" w:rsidP="0001232F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2"/>
                        </w:rPr>
                        <w:t>}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01232F" w:rsidRPr="0001232F" w:rsidRDefault="0001232F" w:rsidP="004B4B42">
      <w:pPr>
        <w:ind w:left="-284" w:right="-421"/>
        <w:rPr>
          <w:noProof/>
          <w:lang w:eastAsia="en-IN"/>
        </w:rPr>
      </w:pPr>
      <w:r>
        <w:rPr>
          <w:rFonts w:hAnsi="Calibri"/>
          <w:color w:val="000000" w:themeColor="text1"/>
          <w:kern w:val="24"/>
          <w:szCs w:val="36"/>
        </w:rPr>
        <w:t>Agent any = takes all</w:t>
      </w:r>
    </w:p>
    <w:p w:rsidR="0001232F" w:rsidRDefault="0001232F" w:rsidP="004B4B42">
      <w:pPr>
        <w:ind w:left="-284" w:right="-421"/>
        <w:rPr>
          <w:b/>
        </w:rPr>
      </w:pPr>
      <w:r>
        <w:rPr>
          <w:rFonts w:hAnsi="Calibri"/>
          <w:color w:val="000000" w:themeColor="text1"/>
          <w:kern w:val="24"/>
          <w:szCs w:val="36"/>
        </w:rPr>
        <w:t>We can use master slave and mention dedicated names</w:t>
      </w:r>
    </w:p>
    <w:p w:rsidR="0001232F" w:rsidRDefault="0001232F" w:rsidP="004B4B42">
      <w:pPr>
        <w:ind w:left="-284" w:right="-421"/>
      </w:pPr>
    </w:p>
    <w:p w:rsidR="00E74B7F" w:rsidRDefault="00E74B7F" w:rsidP="004B4B42">
      <w:pPr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34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19" w:name="_Toc201367711"/>
      <w:bookmarkStart w:id="20" w:name="jenkins-desktop-installation-approach-4"/>
      <w:bookmarkEnd w:id="17"/>
      <w:r>
        <w:rPr>
          <w:b/>
          <w:bCs/>
        </w:rPr>
        <w:t xml:space="preserve">9. </w:t>
      </w:r>
      <w:r w:rsidR="00DD528F" w:rsidRPr="00DD528F">
        <w:rPr>
          <w:b/>
          <w:bCs/>
        </w:rPr>
        <w:t>Jenkins by Windows desktop installer [end user approach]</w:t>
      </w:r>
      <w:r>
        <w:rPr>
          <w:b/>
          <w:bCs/>
        </w:rPr>
        <w:t xml:space="preserve"> (Approach 4)</w:t>
      </w:r>
      <w:bookmarkEnd w:id="19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Practical 9:</w:t>
      </w:r>
      <w:r>
        <w:t xml:space="preserve"> </w:t>
      </w:r>
      <w:r>
        <w:rPr>
          <w:i/>
          <w:iCs/>
        </w:rPr>
        <w:t>Install Jenkins using Windows Installer</w:t>
      </w:r>
      <w:r>
        <w:br/>
      </w:r>
      <w:r w:rsidR="00E74B7F">
        <w:rPr>
          <w:b/>
          <w:bCs/>
        </w:rPr>
        <w:t xml:space="preserve">Overview summary of approach </w:t>
      </w:r>
      <w:r>
        <w:rPr>
          <w:b/>
          <w:bCs/>
        </w:rPr>
        <w:t>Steps:</w:t>
      </w:r>
      <w:r>
        <w:t xml:space="preserve"> ➤ Download Jenkins EXE</w:t>
      </w:r>
      <w:r>
        <w:br/>
        <w:t>➤ Run installer</w:t>
      </w:r>
      <w:r>
        <w:br/>
        <w:t>➤ Test Java path and port</w:t>
      </w:r>
      <w:r>
        <w:br/>
        <w:t>➤ Get initial password and start Jenkins</w:t>
      </w:r>
    </w:p>
    <w:p w:rsidR="00E74B7F" w:rsidRDefault="00E74B7F" w:rsidP="004B4B42">
      <w:pPr>
        <w:spacing w:after="0"/>
        <w:ind w:left="-284" w:right="-421"/>
      </w:pPr>
      <w:r>
        <w:t>1</w:t>
      </w:r>
      <w:r>
        <w:rPr>
          <w:vertAlign w:val="superscript"/>
        </w:rPr>
        <w:t>st</w:t>
      </w:r>
      <w:r>
        <w:t xml:space="preserve"> see if java is installed in cmd.</w:t>
      </w:r>
    </w:p>
    <w:p w:rsidR="00E74B7F" w:rsidRDefault="00E74B7F" w:rsidP="004B4B42">
      <w:pPr>
        <w:spacing w:after="0"/>
        <w:ind w:left="-284" w:right="-421"/>
      </w:pPr>
      <w:r>
        <w:t xml:space="preserve">Download Jenkin </w:t>
      </w:r>
      <w:hyperlink r:id="rId117" w:history="1">
        <w:r>
          <w:rPr>
            <w:rStyle w:val="Hyperlink"/>
          </w:rPr>
          <w:t>https://www.jenkins.io/download/</w:t>
        </w:r>
      </w:hyperlink>
      <w:r>
        <w:t xml:space="preserve"> - 95mb software</w:t>
      </w:r>
    </w:p>
    <w:p w:rsidR="00E74B7F" w:rsidRDefault="00E74B7F" w:rsidP="004B4B42">
      <w:pPr>
        <w:spacing w:after="0"/>
        <w:ind w:left="-284" w:right="-421"/>
      </w:pPr>
      <w:r>
        <w:t>Install app, test portal give 8080 or other port to test, give path to fetch java.</w:t>
      </w:r>
    </w:p>
    <w:p w:rsidR="00E74B7F" w:rsidRDefault="00E74B7F" w:rsidP="004B4B42">
      <w:pPr>
        <w:spacing w:after="0"/>
        <w:ind w:left="-284" w:right="-421"/>
      </w:pPr>
    </w:p>
    <w:p w:rsidR="00E74B7F" w:rsidRDefault="00E74B7F" w:rsidP="004B4B42">
      <w:pPr>
        <w:spacing w:after="0"/>
        <w:ind w:left="-284" w:right="-421"/>
      </w:pPr>
      <w:r>
        <w:t xml:space="preserve">Browser localhost:8080 </w:t>
      </w:r>
      <w:hyperlink r:id="rId118" w:history="1">
        <w:r>
          <w:rPr>
            <w:rStyle w:val="Hyperlink"/>
          </w:rPr>
          <w:t>http://localhost:8080/login?from=%2F</w:t>
        </w:r>
      </w:hyperlink>
      <w:r>
        <w:t xml:space="preserve">   </w:t>
      </w:r>
    </w:p>
    <w:p w:rsidR="00E74B7F" w:rsidRDefault="00E74B7F" w:rsidP="004B4B42">
      <w:pPr>
        <w:spacing w:after="0"/>
        <w:ind w:left="-284" w:right="-421"/>
      </w:pPr>
      <w:r>
        <w:t>Copy paste the red thing in address bar in file explorer. It fetches the passwordfile, open via notepad, you’ll have password</w:t>
      </w:r>
    </w:p>
    <w:p w:rsidR="00E74B7F" w:rsidRDefault="00E74B7F" w:rsidP="004B4B42">
      <w:pPr>
        <w:spacing w:after="0"/>
        <w:ind w:left="-284" w:right="-421"/>
      </w:pPr>
      <w:r>
        <w:t>C:\ProgramData\Jenkins\.jenkins\secrets\initialAdminPassword</w:t>
      </w:r>
    </w:p>
    <w:p w:rsidR="00E74B7F" w:rsidRDefault="00E74B7F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Pr="00E74B7F" w:rsidRDefault="00E74B7F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 wp14:anchorId="4C114791" wp14:editId="0B84A990">
            <wp:extent cx="5731510" cy="3223895"/>
            <wp:effectExtent l="0" t="0" r="2540" b="0"/>
            <wp:docPr id="122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3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Disadvantage:</w:t>
      </w:r>
      <w:r>
        <w:t xml:space="preserve"> Port conflicts can occur (8080 in use by other apps).</w:t>
      </w:r>
      <w:r w:rsidR="00DD528F">
        <w:t xml:space="preserve"> </w:t>
      </w:r>
    </w:p>
    <w:p w:rsidR="00E74B7F" w:rsidRDefault="00E74B7F" w:rsidP="004B4B42">
      <w:pPr>
        <w:ind w:left="-284" w:right="-421"/>
      </w:pPr>
      <w:r>
        <w:br w:type="page"/>
      </w:r>
    </w:p>
    <w:p w:rsidR="00094D00" w:rsidRDefault="008C6FC8" w:rsidP="004B4B42">
      <w:pPr>
        <w:ind w:left="-284" w:right="-421"/>
      </w:pPr>
      <w:r>
        <w:lastRenderedPageBreak/>
        <w:pict>
          <v:rect id="_x0000_i1035" style="width:0;height:1.5pt" o:hralign="center" o:hrstd="t" o:hr="t"/>
        </w:pict>
      </w:r>
    </w:p>
    <w:p w:rsidR="00094D00" w:rsidRDefault="006259AA" w:rsidP="004B4B42">
      <w:pPr>
        <w:pStyle w:val="Heading2"/>
        <w:ind w:left="-284" w:right="-421"/>
      </w:pPr>
      <w:bookmarkStart w:id="21" w:name="_Toc201367712"/>
      <w:bookmarkStart w:id="22" w:name="jenkins-master-slave-setup-day-6"/>
      <w:bookmarkEnd w:id="20"/>
      <w:r>
        <w:rPr>
          <w:b/>
          <w:bCs/>
        </w:rPr>
        <w:t xml:space="preserve">10. Master-Slave </w:t>
      </w:r>
      <w:r w:rsidR="00E74B7F">
        <w:rPr>
          <w:b/>
          <w:bCs/>
        </w:rPr>
        <w:t xml:space="preserve">Configuration Setup in Jenkin </w:t>
      </w:r>
      <w:r>
        <w:rPr>
          <w:b/>
          <w:bCs/>
        </w:rPr>
        <w:t>(Day 6)</w:t>
      </w:r>
      <w:bookmarkEnd w:id="21"/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Master-Slave:</w:t>
      </w:r>
      <w:r>
        <w:t xml:space="preserve"> Jenkins Master distributes build jobs to Slave nodes.</w:t>
      </w:r>
    </w:p>
    <w:p w:rsidR="00E74B7F" w:rsidRPr="00E74B7F" w:rsidRDefault="00E74B7F" w:rsidP="004B4B42">
      <w:pPr>
        <w:pStyle w:val="BodyText"/>
        <w:ind w:left="-284" w:right="-421"/>
      </w:pPr>
      <w:r>
        <w:rPr>
          <w:noProof/>
          <w:lang w:val="en-IN" w:eastAsia="en-IN"/>
        </w:rPr>
        <w:drawing>
          <wp:inline distT="0" distB="0" distL="0" distR="0" wp14:anchorId="69F94888" wp14:editId="60CB6002">
            <wp:extent cx="5731510" cy="3223895"/>
            <wp:effectExtent l="0" t="0" r="2540" b="0"/>
            <wp:docPr id="123" name="Picture 123" descr="C:\Users\shivk\AppData\Local\Packages\5319275A.WhatsAppDesktop_cv1g1gvanyjgm\TempState\1373B284BC381890049E92D324F56DE0\WhatsApp Image 2025-06-20 at 01.19.23_9423c73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C:\Users\shivk\AppData\Local\Packages\5319275A.WhatsAppDesktop_cv1g1gvanyjgm\TempState\1373B284BC381890049E92D324F56DE0\WhatsApp Image 2025-06-20 at 01.19.23_9423c73e.jpg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Practical 10:</w:t>
      </w:r>
      <w:r>
        <w:t xml:space="preserve"> </w:t>
      </w:r>
      <w:r>
        <w:rPr>
          <w:i/>
          <w:iCs/>
        </w:rPr>
        <w:t>Configure Master-Slave Nodes in Jenkins</w:t>
      </w:r>
      <w:r>
        <w:br/>
      </w:r>
      <w:r w:rsidR="00E74B7F">
        <w:rPr>
          <w:b/>
          <w:bCs/>
        </w:rPr>
        <w:t xml:space="preserve">Summary of overall approach </w:t>
      </w:r>
      <w:r>
        <w:rPr>
          <w:b/>
          <w:bCs/>
        </w:rPr>
        <w:t>Steps:</w:t>
      </w:r>
      <w:r>
        <w:t xml:space="preserve"> ➤ Add new node in Jenkins</w:t>
      </w:r>
      <w:r>
        <w:br/>
        <w:t>➤ Download agent.jar</w:t>
      </w:r>
      <w:r>
        <w:br/>
        <w:t>➤ Run connection command with secret</w:t>
      </w:r>
      <w:r>
        <w:br/>
        <w:t>➤ Verify node is connected</w:t>
      </w:r>
    </w:p>
    <w:p w:rsidR="00094D00" w:rsidRDefault="006259AA" w:rsidP="004B4B42">
      <w:pPr>
        <w:pStyle w:val="BodyText"/>
        <w:ind w:left="-284" w:right="-421"/>
      </w:pPr>
      <w:r>
        <w:rPr>
          <w:b/>
          <w:bCs/>
        </w:rPr>
        <w:t>Code:</w:t>
      </w:r>
    </w:p>
    <w:p w:rsidR="00094D00" w:rsidRDefault="006259AA" w:rsidP="004B4B42">
      <w:pPr>
        <w:pStyle w:val="SourceCode"/>
        <w:ind w:left="-284" w:right="-421"/>
      </w:pPr>
      <w:r>
        <w:rPr>
          <w:rStyle w:val="ExtensionTok"/>
        </w:rPr>
        <w:t>curl.exe</w:t>
      </w:r>
      <w:r>
        <w:rPr>
          <w:rStyle w:val="NormalTok"/>
        </w:rPr>
        <w:t xml:space="preserve"> </w:t>
      </w:r>
      <w:r>
        <w:rPr>
          <w:rStyle w:val="AttributeTok"/>
        </w:rPr>
        <w:t>-sO</w:t>
      </w:r>
      <w:r>
        <w:rPr>
          <w:rStyle w:val="NormalTok"/>
        </w:rPr>
        <w:t xml:space="preserve"> http://localhost:8080/jnlpJars/agent.jar</w:t>
      </w:r>
      <w:r>
        <w:br/>
      </w:r>
      <w:r>
        <w:rPr>
          <w:rStyle w:val="ExtensionTok"/>
        </w:rPr>
        <w:t>java</w:t>
      </w:r>
      <w:r>
        <w:rPr>
          <w:rStyle w:val="NormalTok"/>
        </w:rPr>
        <w:t xml:space="preserve"> </w:t>
      </w:r>
      <w:r>
        <w:rPr>
          <w:rStyle w:val="AttributeTok"/>
        </w:rPr>
        <w:t>-jar</w:t>
      </w:r>
      <w:r>
        <w:rPr>
          <w:rStyle w:val="NormalTok"/>
        </w:rPr>
        <w:t xml:space="preserve"> agent.jar </w:t>
      </w:r>
      <w:r>
        <w:rPr>
          <w:rStyle w:val="AttributeTok"/>
        </w:rPr>
        <w:t>-url</w:t>
      </w:r>
      <w:r>
        <w:rPr>
          <w:rStyle w:val="NormalTok"/>
        </w:rPr>
        <w:t xml:space="preserve"> http://localhost:8080/ </w:t>
      </w:r>
      <w:r>
        <w:rPr>
          <w:rStyle w:val="AttributeTok"/>
        </w:rPr>
        <w:t>-secre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secret</w:t>
      </w:r>
      <w:r>
        <w:rPr>
          <w:rStyle w:val="OperatorTok"/>
        </w:rPr>
        <w:t>&gt;</w:t>
      </w:r>
      <w:r>
        <w:rPr>
          <w:rStyle w:val="NormalTok"/>
        </w:rPr>
        <w:t xml:space="preserve"> -name </w:t>
      </w:r>
      <w:r>
        <w:rPr>
          <w:rStyle w:val="StringTok"/>
        </w:rPr>
        <w:t>"shiv team"</w:t>
      </w:r>
      <w:r>
        <w:rPr>
          <w:rStyle w:val="NormalTok"/>
        </w:rPr>
        <w:t xml:space="preserve"> </w:t>
      </w:r>
      <w:r>
        <w:rPr>
          <w:rStyle w:val="AttributeTok"/>
        </w:rPr>
        <w:t>-webSocket</w:t>
      </w:r>
      <w:r>
        <w:rPr>
          <w:rStyle w:val="NormalTok"/>
        </w:rPr>
        <w:t xml:space="preserve"> </w:t>
      </w:r>
      <w:r>
        <w:rPr>
          <w:rStyle w:val="AttributeTok"/>
        </w:rPr>
        <w:t>-workDir</w:t>
      </w:r>
      <w:r>
        <w:rPr>
          <w:rStyle w:val="NormalTok"/>
        </w:rPr>
        <w:t xml:space="preserve"> </w:t>
      </w:r>
      <w:r>
        <w:rPr>
          <w:rStyle w:val="StringTok"/>
        </w:rPr>
        <w:t>"D:\Course &amp; Learnings\DevOps\Git Week 1 June 2nd\dev"</w:t>
      </w:r>
    </w:p>
    <w:p w:rsidR="00094D00" w:rsidRDefault="006259AA" w:rsidP="004B4B42">
      <w:pPr>
        <w:pStyle w:val="FirstParagraph"/>
        <w:ind w:left="-284" w:right="-421"/>
      </w:pPr>
      <w:r>
        <w:rPr>
          <w:b/>
          <w:bCs/>
        </w:rPr>
        <w:t>Note:</w:t>
      </w:r>
      <w:r>
        <w:t xml:space="preserve"> //To execute pipeline on specific node, restrict project execution by agent label.</w:t>
      </w:r>
    </w:p>
    <w:p w:rsidR="00E74B7F" w:rsidRDefault="00E74B7F" w:rsidP="004B4B42">
      <w:pPr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spacing w:after="0"/>
        <w:ind w:left="-284" w:right="-421"/>
      </w:pPr>
      <w:r>
        <w:t>CREATE NEW NODE IN JENKIN.</w:t>
      </w:r>
    </w:p>
    <w:p w:rsidR="00E74B7F" w:rsidRDefault="00E74B7F" w:rsidP="004B4B42">
      <w:pPr>
        <w:spacing w:after="0"/>
        <w:ind w:left="-284" w:right="-421"/>
      </w:pPr>
      <w:r>
        <w:t>Dashboard, manage Jenkins, New node, name, permanent, add path in Remote root directory {create a folder dev in pc, get that address, add in} save</w:t>
      </w:r>
    </w:p>
    <w:p w:rsidR="00E74B7F" w:rsidRDefault="00E74B7F" w:rsidP="004B4B42">
      <w:pPr>
        <w:spacing w:after="0"/>
        <w:ind w:left="-284" w:right="-421"/>
      </w:pPr>
      <w:r>
        <w:t>D:\Course &amp; Learnings\DevOps\Git Week 1 June 2nd\dev</w:t>
      </w:r>
    </w:p>
    <w:p w:rsidR="00E74B7F" w:rsidRDefault="00E74B7F" w:rsidP="004B4B42">
      <w:pPr>
        <w:spacing w:after="0"/>
        <w:ind w:left="-284" w:right="-421"/>
      </w:pPr>
    </w:p>
    <w:p w:rsidR="00E74B7F" w:rsidRDefault="00E74B7F" w:rsidP="004B4B42">
      <w:pPr>
        <w:spacing w:after="0"/>
        <w:ind w:left="-284" w:right="-421"/>
      </w:pPr>
      <w:r>
        <w:t>Built-in Node and is connected.</w:t>
      </w:r>
    </w:p>
    <w:p w:rsidR="00E74B7F" w:rsidRDefault="00E74B7F" w:rsidP="004B4B42">
      <w:pPr>
        <w:spacing w:after="0"/>
        <w:ind w:left="-284" w:right="-421"/>
      </w:pPr>
    </w:p>
    <w:p w:rsidR="00E74B7F" w:rsidRDefault="00E74B7F" w:rsidP="004B4B42">
      <w:pPr>
        <w:spacing w:after="0"/>
        <w:ind w:left="-284" w:right="-421"/>
      </w:pPr>
      <w:r>
        <w:t xml:space="preserve">Try Added a new node shiv team. it wont be connected yet. Its down. As it does not have directory. </w:t>
      </w:r>
    </w:p>
    <w:p w:rsidR="00E74B7F" w:rsidRDefault="00E74B7F" w:rsidP="004B4B42">
      <w:pPr>
        <w:spacing w:after="0"/>
        <w:ind w:left="-284" w:right="-421"/>
      </w:pPr>
      <w:r>
        <w:t>Right click, configure. We have some codes. Need to execute them for them to stay connected.</w:t>
      </w:r>
    </w:p>
    <w:p w:rsidR="00E74B7F" w:rsidRDefault="00E74B7F" w:rsidP="004B4B42">
      <w:pPr>
        <w:spacing w:after="0"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spacing w:after="0"/>
        <w:ind w:left="-284" w:right="-421"/>
      </w:pPr>
      <w:r>
        <w:t xml:space="preserve">Go to file location, address bar, type cmd open command promt, </w:t>
      </w:r>
    </w:p>
    <w:p w:rsidR="00E74B7F" w:rsidRDefault="00E74B7F" w:rsidP="004B4B42">
      <w:pPr>
        <w:spacing w:after="0"/>
        <w:ind w:left="-284" w:right="-421"/>
      </w:pPr>
      <w:r>
        <w:t xml:space="preserve">From Jenkins, Take 1st file command from Run from agent command line: (Windows) </w:t>
      </w:r>
    </w:p>
    <w:p w:rsidR="00E74B7F" w:rsidRDefault="00E74B7F" w:rsidP="004B4B42">
      <w:pPr>
        <w:spacing w:after="0"/>
        <w:ind w:left="-284" w:right="-421"/>
      </w:pPr>
    </w:p>
    <w:p w:rsidR="00E74B7F" w:rsidRDefault="00E74B7F" w:rsidP="004B4B42">
      <w:pPr>
        <w:spacing w:after="0"/>
        <w:ind w:left="-284" w:right="-421"/>
        <w:rPr>
          <w:i/>
        </w:rPr>
      </w:pPr>
      <w:r>
        <w:rPr>
          <w:i/>
        </w:rPr>
        <w:t>curl.exe -sO http://localhost:8080/jnlpJars/agent.jar</w:t>
      </w:r>
    </w:p>
    <w:p w:rsidR="00E74B7F" w:rsidRDefault="00E74B7F" w:rsidP="004B4B42">
      <w:pPr>
        <w:spacing w:after="0"/>
        <w:ind w:left="-284" w:right="-421"/>
      </w:pPr>
      <w:r>
        <w:t>A jar file agent is downloaded.</w:t>
      </w:r>
    </w:p>
    <w:p w:rsidR="00E74B7F" w:rsidRDefault="00E74B7F" w:rsidP="004B4B42">
      <w:pPr>
        <w:spacing w:after="0"/>
        <w:ind w:left="-284" w:right="-421"/>
      </w:pPr>
    </w:p>
    <w:p w:rsidR="00E74B7F" w:rsidRDefault="00E74B7F" w:rsidP="004B4B42">
      <w:pPr>
        <w:spacing w:after="0"/>
        <w:ind w:left="-284" w:right="-421"/>
      </w:pPr>
      <w:r>
        <w:t>Then execute next line command. ‘agent.jar’ is being executed. connected to url, secret means some password is created with agent shiv team in the given address.</w:t>
      </w:r>
    </w:p>
    <w:p w:rsidR="00E74B7F" w:rsidRDefault="00E74B7F" w:rsidP="004B4B42">
      <w:pPr>
        <w:spacing w:after="0"/>
        <w:ind w:left="-284" w:right="-421"/>
      </w:pPr>
    </w:p>
    <w:p w:rsidR="00E74B7F" w:rsidRDefault="00E74B7F" w:rsidP="004B4B42">
      <w:pPr>
        <w:spacing w:after="0"/>
        <w:ind w:left="-284" w:right="-421"/>
        <w:rPr>
          <w:i/>
        </w:rPr>
      </w:pPr>
      <w:r>
        <w:rPr>
          <w:i/>
        </w:rPr>
        <w:t>java -jar agent.jar -url http://localhost:8080/ -secret  842b13c69a43cb2fbaa32269f91c88110682746d76893671053a3093d5346572 -name "shiv team" -webSocket -workDir "D:\Course &amp; Learnings\DevOps\Git Week 1 June 2nd\dev"</w:t>
      </w:r>
    </w:p>
    <w:p w:rsidR="00E74B7F" w:rsidRDefault="00E74B7F" w:rsidP="004B4B42">
      <w:pPr>
        <w:spacing w:after="0"/>
        <w:ind w:left="-284" w:right="-421"/>
        <w:rPr>
          <w:i/>
        </w:rPr>
      </w:pPr>
      <w:r>
        <w:rPr>
          <w:i/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spacing w:after="0"/>
        <w:ind w:left="-284" w:right="-421"/>
      </w:pPr>
      <w:r>
        <w:rPr>
          <w:i/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keepNext/>
        <w:spacing w:after="0"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Shiv team node Connected now</w:t>
      </w:r>
    </w:p>
    <w:p w:rsidR="00E74B7F" w:rsidRDefault="00E74B7F" w:rsidP="004B4B42">
      <w:pPr>
        <w:ind w:left="-284" w:right="-421"/>
      </w:pPr>
    </w:p>
    <w:p w:rsidR="00E74B7F" w:rsidRDefault="00E74B7F" w:rsidP="004B4B42">
      <w:pPr>
        <w:keepNext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Added a new node ‘performace team’but its down.</w:t>
      </w:r>
    </w:p>
    <w:p w:rsidR="00E74B7F" w:rsidRDefault="00E74B7F" w:rsidP="004B4B42">
      <w:pPr>
        <w:ind w:left="-284" w:right="-421"/>
      </w:pPr>
    </w:p>
    <w:p w:rsidR="00E74B7F" w:rsidRDefault="00E74B7F" w:rsidP="004B4B42">
      <w:pPr>
        <w:keepNext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Click on node,</w:t>
      </w:r>
    </w:p>
    <w:p w:rsidR="00E74B7F" w:rsidRDefault="00E74B7F" w:rsidP="004B4B42">
      <w:pPr>
        <w:keepNext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execute 1st and 2nd code in cmd of performance folder in file pc.</w:t>
      </w: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keepNext/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Node conencted now</w:t>
      </w: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198120</wp:posOffset>
                </wp:positionH>
                <wp:positionV relativeFrom="paragraph">
                  <wp:posOffset>246380</wp:posOffset>
                </wp:positionV>
                <wp:extent cx="1828800" cy="970280"/>
                <wp:effectExtent l="0" t="0" r="19050" b="2032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97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Pipelin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 xml:space="preserve">Agent any 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Stag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Steps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This Pipeline will be executed anywher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7" o:spid="_x0000_s1032" type="#_x0000_t202" style="position:absolute;left:0;text-align:left;margin-left:-15.6pt;margin-top:19.4pt;width:2in;height:76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">
                <v:textbox>
                  <w:txbxContent>
                    <w:p w:rsidR="00E74B7F" w:rsidRDefault="00E74B7F" w:rsidP="00E74B7F">
                      <w:pPr>
                        <w:spacing w:after="0"/>
                      </w:pPr>
                      <w:r>
                        <w:t>Pipeline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 xml:space="preserve">Agent any 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>Stage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>Steps</w:t>
                      </w:r>
                    </w:p>
                    <w:p w:rsidR="00E74B7F" w:rsidRDefault="00E74B7F" w:rsidP="00E74B7F">
                      <w:pPr>
                        <w:spacing w:after="0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This Pipeline will be executed anywhere</w:t>
                      </w:r>
                    </w:p>
                    <w:p w:rsidR="00E74B7F" w:rsidRDefault="00E74B7F" w:rsidP="00E74B7F">
                      <w:pPr>
                        <w:spacing w:after="0"/>
                        <w:rPr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1684020</wp:posOffset>
                </wp:positionH>
                <wp:positionV relativeFrom="paragraph">
                  <wp:posOffset>246380</wp:posOffset>
                </wp:positionV>
                <wp:extent cx="1988820" cy="954405"/>
                <wp:effectExtent l="0" t="0" r="11430" b="12700"/>
                <wp:wrapSquare wrapText="bothSides"/>
                <wp:docPr id="142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820" cy="97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Pipelin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 xml:space="preserve">Agent Shiv 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Stag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Steps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This Pipeline will be executed on Shiv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42" o:spid="_x0000_s1033" type="#_x0000_t202" style="position:absolute;left:0;text-align:left;margin-left:132.6pt;margin-top:19.4pt;width:156.6pt;height:75.15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">
                <v:textbox style="mso-fit-shape-to-text:t">
                  <w:txbxContent>
                    <w:p w:rsidR="00E74B7F" w:rsidRDefault="00E74B7F" w:rsidP="00E74B7F">
                      <w:pPr>
                        <w:spacing w:after="0"/>
                      </w:pPr>
                      <w:r>
                        <w:t>Pipeline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 xml:space="preserve">Agent Shiv 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>Stage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>Steps</w:t>
                      </w:r>
                    </w:p>
                    <w:p w:rsidR="00E74B7F" w:rsidRDefault="00E74B7F" w:rsidP="00E74B7F">
                      <w:pPr>
                        <w:spacing w:after="0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This Pipeline will be executed on Shiv n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749040</wp:posOffset>
                </wp:positionH>
                <wp:positionV relativeFrom="paragraph">
                  <wp:posOffset>246380</wp:posOffset>
                </wp:positionV>
                <wp:extent cx="2407920" cy="939800"/>
                <wp:effectExtent l="0" t="0" r="11430" b="12700"/>
                <wp:wrapSquare wrapText="bothSides"/>
                <wp:docPr id="143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792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Pipelin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 xml:space="preserve">Agent Performance 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Stage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</w:pPr>
                            <w:r>
                              <w:t>Steps</w:t>
                            </w:r>
                          </w:p>
                          <w:p w:rsidR="00E74B7F" w:rsidRDefault="00E74B7F" w:rsidP="00E74B7F">
                            <w:pPr>
                              <w:spacing w:after="0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This Pipeline will be executed on Performance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3" o:spid="_x0000_s1034" type="#_x0000_t202" style="position:absolute;left:0;text-align:left;margin-left:295.2pt;margin-top:19.4pt;width:189.6pt;height:7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">
                <v:textbox>
                  <w:txbxContent>
                    <w:p w:rsidR="00E74B7F" w:rsidRDefault="00E74B7F" w:rsidP="00E74B7F">
                      <w:pPr>
                        <w:spacing w:after="0"/>
                      </w:pPr>
                      <w:r>
                        <w:t>Pipeline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 xml:space="preserve">Agent Performance 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>Stage</w:t>
                      </w:r>
                    </w:p>
                    <w:p w:rsidR="00E74B7F" w:rsidRDefault="00E74B7F" w:rsidP="00E74B7F">
                      <w:pPr>
                        <w:spacing w:after="0"/>
                      </w:pPr>
                      <w:r>
                        <w:t>Steps</w:t>
                      </w:r>
                    </w:p>
                    <w:p w:rsidR="00E74B7F" w:rsidRDefault="00E74B7F" w:rsidP="00E74B7F">
                      <w:pPr>
                        <w:spacing w:after="0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This Pipeline will be executed on Performance n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How to create agent in Jenkin. Master slave</w:t>
      </w:r>
    </w:p>
    <w:p w:rsidR="00E74B7F" w:rsidRDefault="00E74B7F" w:rsidP="004B4B42">
      <w:pPr>
        <w:ind w:left="-284" w:right="-421"/>
      </w:pPr>
    </w:p>
    <w:p w:rsidR="00E74B7F" w:rsidRDefault="00E74B7F" w:rsidP="004B4B42">
      <w:pPr>
        <w:ind w:left="-284" w:right="-421"/>
      </w:pPr>
      <w:r>
        <w:lastRenderedPageBreak/>
        <w:t>Master slave Configuration.</w:t>
      </w: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8C6FC8" w:rsidP="004B4B42">
      <w:pPr>
        <w:ind w:left="-284" w:right="-421"/>
      </w:pPr>
      <w:hyperlink r:id="rId135" w:history="1">
        <w:r w:rsidR="00E74B7F">
          <w:rPr>
            <w:rStyle w:val="Hyperlink"/>
          </w:rPr>
          <w:t>https://github.com/ShivK8431/helloworldsimplejavaprogram</w:t>
        </w:r>
      </w:hyperlink>
      <w:r w:rsidR="00E74B7F">
        <w:t xml:space="preserve"> </w:t>
      </w:r>
    </w:p>
    <w:p w:rsidR="00E74B7F" w:rsidRDefault="00E74B7F" w:rsidP="004B4B42">
      <w:pPr>
        <w:ind w:left="-284" w:right="-421"/>
      </w:pP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ind w:left="-284" w:right="-421"/>
      </w:pPr>
      <w:r>
        <w:t>Try to build</w:t>
      </w:r>
    </w:p>
    <w:p w:rsidR="00E74B7F" w:rsidRDefault="00E74B7F" w:rsidP="004B4B42">
      <w:pPr>
        <w:ind w:left="-284" w:right="-421"/>
      </w:pPr>
      <w:r>
        <w:t>Fail. Click on fail</w:t>
      </w:r>
      <w:r>
        <w:br/>
        <w:t xml:space="preserve">why? </w:t>
      </w:r>
    </w:p>
    <w:p w:rsidR="00E74B7F" w:rsidRDefault="00E74B7F" w:rsidP="004B4B42">
      <w:pPr>
        <w:ind w:left="-284" w:right="-421"/>
      </w:pPr>
      <w:r>
        <w:t>Check repo url – its correct</w:t>
      </w:r>
    </w:p>
    <w:p w:rsidR="00E74B7F" w:rsidRDefault="00E74B7F" w:rsidP="004B4B42">
      <w:pPr>
        <w:ind w:left="-284" w:right="-421"/>
      </w:pPr>
      <w:r>
        <w:t>branch…change from master to main.</w:t>
      </w: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keepNext/>
        <w:ind w:left="-284" w:right="-421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723255" cy="322580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pStyle w:val="Caption"/>
        <w:ind w:left="-284" w:right="-421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Change master to main</w:t>
      </w:r>
    </w:p>
    <w:p w:rsidR="00E74B7F" w:rsidRDefault="00E74B7F" w:rsidP="004B4B42">
      <w:pPr>
        <w:ind w:left="-284" w:right="-421"/>
      </w:pPr>
      <w:r>
        <w:t>Save, Build. Success.</w:t>
      </w:r>
    </w:p>
    <w:p w:rsidR="00E74B7F" w:rsidRDefault="00E74B7F" w:rsidP="004B4B42">
      <w:pPr>
        <w:ind w:left="-284" w:right="-421"/>
      </w:pPr>
      <w:r>
        <w:t>Now its running in mater node.</w:t>
      </w:r>
    </w:p>
    <w:p w:rsidR="00E74B7F" w:rsidRDefault="00E74B7F" w:rsidP="004B4B42">
      <w:pPr>
        <w:ind w:left="-284" w:right="-421"/>
      </w:pPr>
      <w:r>
        <w:t xml:space="preserve">Now if I want to run the job on Shiv node or performance node. Select agent. </w:t>
      </w:r>
    </w:p>
    <w:p w:rsidR="00E74B7F" w:rsidRDefault="00E74B7F" w:rsidP="004B4B42">
      <w:pPr>
        <w:ind w:left="-284" w:right="-421"/>
      </w:pPr>
      <w:r>
        <w:t>Job&gt;configure&gt; restrict where the project can be run&gt;performace&gt;save.</w:t>
      </w:r>
    </w:p>
    <w:p w:rsidR="00E74B7F" w:rsidRDefault="00E74B7F" w:rsidP="004B4B42">
      <w:pPr>
        <w:ind w:left="-284" w:right="-421"/>
      </w:pPr>
      <w:r>
        <w:t>Build. It executes on performance node. Check in console output. The directory will be</w:t>
      </w:r>
    </w:p>
    <w:p w:rsidR="00E74B7F" w:rsidRDefault="00E74B7F" w:rsidP="004B4B42">
      <w:pPr>
        <w:ind w:left="-284" w:right="-421"/>
      </w:pPr>
      <w:r>
        <w:t>D:\Course &amp; Learnings\DevOps\Git Week 1 June 2nd\dev\performace</w:t>
      </w: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23255" cy="32258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Default="00E74B7F" w:rsidP="004B4B42">
      <w:pPr>
        <w:ind w:left="-284" w:right="-421"/>
      </w:pPr>
    </w:p>
    <w:p w:rsidR="00E74B7F" w:rsidRDefault="00E74B7F" w:rsidP="004B4B42">
      <w:pPr>
        <w:ind w:left="-284" w:right="-421"/>
      </w:pPr>
    </w:p>
    <w:p w:rsidR="00E74B7F" w:rsidRDefault="00E74B7F" w:rsidP="004B4B42">
      <w:pPr>
        <w:ind w:left="-284" w:right="-421"/>
      </w:pPr>
    </w:p>
    <w:p w:rsidR="00E74B7F" w:rsidRDefault="00E74B7F" w:rsidP="004B4B42">
      <w:pPr>
        <w:ind w:left="-284" w:right="-421"/>
      </w:pPr>
      <w:r>
        <w:rPr>
          <w:noProof/>
          <w:lang w:val="en-IN" w:eastAsia="en-IN"/>
        </w:rPr>
        <w:drawing>
          <wp:inline distT="0" distB="0" distL="0" distR="0">
            <wp:extent cx="5732145" cy="3225800"/>
            <wp:effectExtent l="0" t="0" r="1905" b="0"/>
            <wp:docPr id="108" name="Picture 10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3"/>
                    <pic:cNvPicPr>
                      <a:picLocks noGrp="1"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B7F" w:rsidRPr="00E74B7F" w:rsidRDefault="00E74B7F" w:rsidP="004B4B42">
      <w:pPr>
        <w:pStyle w:val="BodyText"/>
        <w:ind w:left="-284" w:right="-421"/>
      </w:pPr>
    </w:p>
    <w:p w:rsidR="00094D00" w:rsidRDefault="008C6FC8" w:rsidP="004B4B42">
      <w:pPr>
        <w:ind w:left="-284" w:right="-421"/>
      </w:pPr>
      <w:r>
        <w:pict>
          <v:rect id="_x0000_i1036" style="width:0;height:1.5pt" o:hralign="center" o:hrstd="t" o:hr="t"/>
        </w:pict>
      </w:r>
      <w:bookmarkEnd w:id="22"/>
    </w:p>
    <w:sectPr w:rsidR="00094D00" w:rsidSect="0001232F">
      <w:footerReference w:type="default" r:id="rId141"/>
      <w:footnotePr>
        <w:numRestart w:val="eachSect"/>
      </w:footnotePr>
      <w:pgSz w:w="12240" w:h="15840"/>
      <w:pgMar w:top="567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6FC8" w:rsidRDefault="008C6FC8" w:rsidP="004B4B42">
      <w:pPr>
        <w:spacing w:after="0"/>
      </w:pPr>
      <w:r>
        <w:separator/>
      </w:r>
    </w:p>
  </w:endnote>
  <w:endnote w:type="continuationSeparator" w:id="0">
    <w:p w:rsidR="008C6FC8" w:rsidRDefault="008C6FC8" w:rsidP="004B4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041796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B4B42" w:rsidRDefault="004B4B4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5982">
          <w:rPr>
            <w:noProof/>
          </w:rPr>
          <w:t>57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B4B42" w:rsidRDefault="004B4B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6FC8" w:rsidRDefault="008C6FC8" w:rsidP="004B4B42">
      <w:pPr>
        <w:spacing w:after="0"/>
      </w:pPr>
      <w:r>
        <w:separator/>
      </w:r>
    </w:p>
  </w:footnote>
  <w:footnote w:type="continuationSeparator" w:id="0">
    <w:p w:rsidR="008C6FC8" w:rsidRDefault="008C6FC8" w:rsidP="004B4B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341A15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6520FC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01E86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5BB038B"/>
    <w:multiLevelType w:val="hybridMultilevel"/>
    <w:tmpl w:val="A2E496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571CC5"/>
    <w:multiLevelType w:val="hybridMultilevel"/>
    <w:tmpl w:val="D8CCA954"/>
    <w:lvl w:ilvl="0" w:tplc="BC766C30">
      <w:start w:val="1"/>
      <w:numFmt w:val="lowerRoman"/>
      <w:lvlText w:val="%1."/>
      <w:lvlJc w:val="left"/>
      <w:pPr>
        <w:ind w:left="1080" w:hanging="72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BC574D"/>
    <w:multiLevelType w:val="hybridMultilevel"/>
    <w:tmpl w:val="8D1C153C"/>
    <w:lvl w:ilvl="0" w:tplc="E8D4D1D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4" w:hanging="360"/>
      </w:pPr>
    </w:lvl>
    <w:lvl w:ilvl="2" w:tplc="4009001B" w:tentative="1">
      <w:start w:val="1"/>
      <w:numFmt w:val="lowerRoman"/>
      <w:lvlText w:val="%3."/>
      <w:lvlJc w:val="right"/>
      <w:pPr>
        <w:ind w:left="1804" w:hanging="180"/>
      </w:pPr>
    </w:lvl>
    <w:lvl w:ilvl="3" w:tplc="4009000F" w:tentative="1">
      <w:start w:val="1"/>
      <w:numFmt w:val="decimal"/>
      <w:lvlText w:val="%4."/>
      <w:lvlJc w:val="left"/>
      <w:pPr>
        <w:ind w:left="2524" w:hanging="360"/>
      </w:pPr>
    </w:lvl>
    <w:lvl w:ilvl="4" w:tplc="40090019" w:tentative="1">
      <w:start w:val="1"/>
      <w:numFmt w:val="lowerLetter"/>
      <w:lvlText w:val="%5."/>
      <w:lvlJc w:val="left"/>
      <w:pPr>
        <w:ind w:left="3244" w:hanging="360"/>
      </w:pPr>
    </w:lvl>
    <w:lvl w:ilvl="5" w:tplc="4009001B" w:tentative="1">
      <w:start w:val="1"/>
      <w:numFmt w:val="lowerRoman"/>
      <w:lvlText w:val="%6."/>
      <w:lvlJc w:val="right"/>
      <w:pPr>
        <w:ind w:left="3964" w:hanging="180"/>
      </w:pPr>
    </w:lvl>
    <w:lvl w:ilvl="6" w:tplc="4009000F" w:tentative="1">
      <w:start w:val="1"/>
      <w:numFmt w:val="decimal"/>
      <w:lvlText w:val="%7."/>
      <w:lvlJc w:val="left"/>
      <w:pPr>
        <w:ind w:left="4684" w:hanging="360"/>
      </w:pPr>
    </w:lvl>
    <w:lvl w:ilvl="7" w:tplc="40090019" w:tentative="1">
      <w:start w:val="1"/>
      <w:numFmt w:val="lowerLetter"/>
      <w:lvlText w:val="%8."/>
      <w:lvlJc w:val="left"/>
      <w:pPr>
        <w:ind w:left="5404" w:hanging="360"/>
      </w:pPr>
    </w:lvl>
    <w:lvl w:ilvl="8" w:tplc="40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6">
    <w:nsid w:val="5BD3692A"/>
    <w:multiLevelType w:val="hybridMultilevel"/>
    <w:tmpl w:val="BC1CEFA8"/>
    <w:lvl w:ilvl="0" w:tplc="74544BF8">
      <w:start w:val="1"/>
      <w:numFmt w:val="decimal"/>
      <w:lvlText w:val="%1."/>
      <w:lvlJc w:val="left"/>
      <w:pPr>
        <w:ind w:left="720" w:hanging="360"/>
      </w:pPr>
      <w:rPr>
        <w:rFonts w:asciiTheme="minorHAnsi" w:hAnsi="Calibri" w:cstheme="minorBidi" w:hint="default"/>
        <w:color w:val="000000" w:themeColor="text1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94D00"/>
    <w:rsid w:val="000100F2"/>
    <w:rsid w:val="0001232F"/>
    <w:rsid w:val="00086D1A"/>
    <w:rsid w:val="00094D00"/>
    <w:rsid w:val="001E6520"/>
    <w:rsid w:val="00336E50"/>
    <w:rsid w:val="004B4B42"/>
    <w:rsid w:val="00521CAF"/>
    <w:rsid w:val="006259AA"/>
    <w:rsid w:val="008C6FC8"/>
    <w:rsid w:val="009A59CA"/>
    <w:rsid w:val="009B544C"/>
    <w:rsid w:val="00B241CB"/>
    <w:rsid w:val="00B35982"/>
    <w:rsid w:val="00B53F69"/>
    <w:rsid w:val="00B92047"/>
    <w:rsid w:val="00D47BA7"/>
    <w:rsid w:val="00DD528F"/>
    <w:rsid w:val="00E74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504960-F50B-4D69-A059-5080FD6B2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0F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9A59C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544C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IN" w:eastAsia="en-IN"/>
    </w:rPr>
  </w:style>
  <w:style w:type="paragraph" w:styleId="Header">
    <w:name w:val="header"/>
    <w:basedOn w:val="Normal"/>
    <w:link w:val="HeaderChar"/>
    <w:unhideWhenUsed/>
    <w:rsid w:val="004B4B4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B4B42"/>
  </w:style>
  <w:style w:type="paragraph" w:styleId="Footer">
    <w:name w:val="footer"/>
    <w:basedOn w:val="Normal"/>
    <w:link w:val="FooterChar"/>
    <w:uiPriority w:val="99"/>
    <w:unhideWhenUsed/>
    <w:rsid w:val="004B4B4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4B42"/>
  </w:style>
  <w:style w:type="paragraph" w:styleId="TOC3">
    <w:name w:val="toc 3"/>
    <w:basedOn w:val="Normal"/>
    <w:next w:val="Normal"/>
    <w:autoRedefine/>
    <w:uiPriority w:val="39"/>
    <w:unhideWhenUsed/>
    <w:rsid w:val="004B4B42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4B4B42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521CA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5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0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jenkins.io/download/" TargetMode="External"/><Relationship Id="rId21" Type="http://schemas.openxmlformats.org/officeDocument/2006/relationships/image" Target="media/image14.png"/><Relationship Id="rId42" Type="http://schemas.openxmlformats.org/officeDocument/2006/relationships/hyperlink" Target="https://github.com/ShivK8431/helloworldsimplejavaprogram" TargetMode="External"/><Relationship Id="rId63" Type="http://schemas.openxmlformats.org/officeDocument/2006/relationships/image" Target="media/image52.png"/><Relationship Id="rId84" Type="http://schemas.openxmlformats.org/officeDocument/2006/relationships/image" Target="media/image70.png"/><Relationship Id="rId138" Type="http://schemas.openxmlformats.org/officeDocument/2006/relationships/image" Target="media/image118.png"/><Relationship Id="rId107" Type="http://schemas.openxmlformats.org/officeDocument/2006/relationships/image" Target="media/image90.jpe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86.png"/><Relationship Id="rId123" Type="http://schemas.openxmlformats.org/officeDocument/2006/relationships/image" Target="media/image104.png"/><Relationship Id="rId128" Type="http://schemas.openxmlformats.org/officeDocument/2006/relationships/image" Target="media/image109.pn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hyperlink" Target="https://updates.jenkins-ci.org/download/war/" TargetMode="External"/><Relationship Id="rId69" Type="http://schemas.openxmlformats.org/officeDocument/2006/relationships/image" Target="media/image57.png"/><Relationship Id="rId113" Type="http://schemas.openxmlformats.org/officeDocument/2006/relationships/image" Target="media/image96.png"/><Relationship Id="rId118" Type="http://schemas.openxmlformats.org/officeDocument/2006/relationships/hyperlink" Target="http://localhost:8080/login?from=%2F" TargetMode="External"/><Relationship Id="rId134" Type="http://schemas.openxmlformats.org/officeDocument/2006/relationships/image" Target="media/image115.png"/><Relationship Id="rId139" Type="http://schemas.openxmlformats.org/officeDocument/2006/relationships/image" Target="media/image119.png"/><Relationship Id="rId80" Type="http://schemas.openxmlformats.org/officeDocument/2006/relationships/image" Target="media/image66.png"/><Relationship Id="rId85" Type="http://schemas.openxmlformats.org/officeDocument/2006/relationships/hyperlink" Target="http://34.63.220.81:8080/job/Shiv%20Project%201%20-%20CI/ws/targe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48.png"/><Relationship Id="rId103" Type="http://schemas.openxmlformats.org/officeDocument/2006/relationships/image" Target="media/image87.png"/><Relationship Id="rId108" Type="http://schemas.openxmlformats.org/officeDocument/2006/relationships/image" Target="media/image91.jpeg"/><Relationship Id="rId124" Type="http://schemas.openxmlformats.org/officeDocument/2006/relationships/image" Target="media/image105.png"/><Relationship Id="rId129" Type="http://schemas.openxmlformats.org/officeDocument/2006/relationships/image" Target="media/image110.png"/><Relationship Id="rId54" Type="http://schemas.openxmlformats.org/officeDocument/2006/relationships/image" Target="media/image44.png"/><Relationship Id="rId70" Type="http://schemas.openxmlformats.org/officeDocument/2006/relationships/image" Target="media/image58.png"/><Relationship Id="rId75" Type="http://schemas.openxmlformats.org/officeDocument/2006/relationships/hyperlink" Target="https://github.com/spring-projects/spring-petclinic" TargetMode="External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40" Type="http://schemas.openxmlformats.org/officeDocument/2006/relationships/image" Target="media/image1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0.png"/><Relationship Id="rId114" Type="http://schemas.openxmlformats.org/officeDocument/2006/relationships/image" Target="media/image97.png"/><Relationship Id="rId119" Type="http://schemas.openxmlformats.org/officeDocument/2006/relationships/image" Target="media/image10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3.png"/><Relationship Id="rId81" Type="http://schemas.openxmlformats.org/officeDocument/2006/relationships/image" Target="media/image67.png"/><Relationship Id="rId86" Type="http://schemas.openxmlformats.org/officeDocument/2006/relationships/image" Target="media/image71.png"/><Relationship Id="rId130" Type="http://schemas.openxmlformats.org/officeDocument/2006/relationships/image" Target="media/image111.png"/><Relationship Id="rId135" Type="http://schemas.openxmlformats.org/officeDocument/2006/relationships/hyperlink" Target="https://github.com/ShivK8431/helloworldsimplejavaprogra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www.jenkins.io/doc/book/installing/linux/" TargetMode="External"/><Relationship Id="rId109" Type="http://schemas.openxmlformats.org/officeDocument/2006/relationships/image" Target="media/image92.jpeg"/><Relationship Id="rId34" Type="http://schemas.openxmlformats.org/officeDocument/2006/relationships/image" Target="media/image27.png"/><Relationship Id="rId50" Type="http://schemas.openxmlformats.org/officeDocument/2006/relationships/image" Target="media/image41.png"/><Relationship Id="rId55" Type="http://schemas.openxmlformats.org/officeDocument/2006/relationships/image" Target="media/image45.png"/><Relationship Id="rId76" Type="http://schemas.openxmlformats.org/officeDocument/2006/relationships/image" Target="media/image62.png"/><Relationship Id="rId97" Type="http://schemas.openxmlformats.org/officeDocument/2006/relationships/image" Target="media/image81.png"/><Relationship Id="rId104" Type="http://schemas.openxmlformats.org/officeDocument/2006/relationships/hyperlink" Target="http://34.45.111.94:8080/" TargetMode="External"/><Relationship Id="rId120" Type="http://schemas.openxmlformats.org/officeDocument/2006/relationships/image" Target="media/image101.png"/><Relationship Id="rId125" Type="http://schemas.openxmlformats.org/officeDocument/2006/relationships/image" Target="media/image106.png"/><Relationship Id="rId141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6.png"/><Relationship Id="rId66" Type="http://schemas.openxmlformats.org/officeDocument/2006/relationships/image" Target="media/image54.jpeg"/><Relationship Id="rId87" Type="http://schemas.openxmlformats.org/officeDocument/2006/relationships/hyperlink" Target="http://34.63.220.81:8080/job/Shiv%20Project%201%20-%20CI/ws/target/spring-petclinic-3.5.0-SNAPSHOT.jar" TargetMode="External"/><Relationship Id="rId110" Type="http://schemas.openxmlformats.org/officeDocument/2006/relationships/image" Target="media/image93.png"/><Relationship Id="rId115" Type="http://schemas.openxmlformats.org/officeDocument/2006/relationships/image" Target="media/image98.png"/><Relationship Id="rId131" Type="http://schemas.openxmlformats.org/officeDocument/2006/relationships/image" Target="media/image112.png"/><Relationship Id="rId136" Type="http://schemas.openxmlformats.org/officeDocument/2006/relationships/image" Target="media/image116.png"/><Relationship Id="rId61" Type="http://schemas.openxmlformats.org/officeDocument/2006/relationships/image" Target="media/image50.png"/><Relationship Id="rId82" Type="http://schemas.openxmlformats.org/officeDocument/2006/relationships/image" Target="media/image68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hyperlink" Target="https://crontab.guru/" TargetMode="External"/><Relationship Id="rId77" Type="http://schemas.openxmlformats.org/officeDocument/2006/relationships/image" Target="media/image63.png"/><Relationship Id="rId100" Type="http://schemas.openxmlformats.org/officeDocument/2006/relationships/image" Target="media/image84.png"/><Relationship Id="rId105" Type="http://schemas.openxmlformats.org/officeDocument/2006/relationships/image" Target="media/image88.jpeg"/><Relationship Id="rId126" Type="http://schemas.openxmlformats.org/officeDocument/2006/relationships/image" Target="media/image107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image" Target="media/image60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121" Type="http://schemas.openxmlformats.org/officeDocument/2006/relationships/image" Target="media/image102.png"/><Relationship Id="rId142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7.png"/><Relationship Id="rId67" Type="http://schemas.openxmlformats.org/officeDocument/2006/relationships/image" Target="media/image55.jpeg"/><Relationship Id="rId116" Type="http://schemas.openxmlformats.org/officeDocument/2006/relationships/image" Target="media/image99.png"/><Relationship Id="rId137" Type="http://schemas.openxmlformats.org/officeDocument/2006/relationships/image" Target="media/image117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51.png"/><Relationship Id="rId83" Type="http://schemas.openxmlformats.org/officeDocument/2006/relationships/image" Target="media/image69.png"/><Relationship Id="rId88" Type="http://schemas.openxmlformats.org/officeDocument/2006/relationships/image" Target="media/image72.png"/><Relationship Id="rId111" Type="http://schemas.openxmlformats.org/officeDocument/2006/relationships/image" Target="media/image94.jpeg"/><Relationship Id="rId132" Type="http://schemas.openxmlformats.org/officeDocument/2006/relationships/image" Target="media/image113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46.png"/><Relationship Id="rId106" Type="http://schemas.openxmlformats.org/officeDocument/2006/relationships/image" Target="media/image89.jpeg"/><Relationship Id="rId127" Type="http://schemas.openxmlformats.org/officeDocument/2006/relationships/image" Target="media/image108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hyperlink" Target="https://github.com/ShivK8431/helloworldsimplejavaprogram" TargetMode="External"/><Relationship Id="rId73" Type="http://schemas.openxmlformats.org/officeDocument/2006/relationships/hyperlink" Target="http://34.63.220.81:8080/" TargetMode="External"/><Relationship Id="rId78" Type="http://schemas.openxmlformats.org/officeDocument/2006/relationships/image" Target="media/image64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122" Type="http://schemas.openxmlformats.org/officeDocument/2006/relationships/image" Target="media/image103.jpeg"/><Relationship Id="rId14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38.png"/><Relationship Id="rId68" Type="http://schemas.openxmlformats.org/officeDocument/2006/relationships/image" Target="media/image56.png"/><Relationship Id="rId89" Type="http://schemas.openxmlformats.org/officeDocument/2006/relationships/image" Target="media/image73.png"/><Relationship Id="rId112" Type="http://schemas.openxmlformats.org/officeDocument/2006/relationships/image" Target="media/image95.png"/><Relationship Id="rId133" Type="http://schemas.openxmlformats.org/officeDocument/2006/relationships/image" Target="media/image114.png"/><Relationship Id="rId16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7D9E3-73EB-4673-A484-BC72BF11D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72</Pages>
  <Words>3765</Words>
  <Characters>21463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8</cp:revision>
  <dcterms:created xsi:type="dcterms:W3CDTF">2025-06-20T17:30:00Z</dcterms:created>
  <dcterms:modified xsi:type="dcterms:W3CDTF">2025-06-22T19:11:00Z</dcterms:modified>
</cp:coreProperties>
</file>